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5601E9C6" w14:textId="557A1352" w:rsidR="00714D28" w:rsidRPr="00714D28" w:rsidRDefault="00714D28" w:rsidP="00714D28">
      <w:pPr>
        <w:spacing w:line="276" w:lineRule="auto"/>
        <w:jc w:val="center"/>
        <w:rPr>
          <w:rFonts w:ascii="Times" w:eastAsia="Calibri" w:hAnsi="Times" w:cs="Calibri"/>
          <w:b/>
          <w:sz w:val="18"/>
          <w:szCs w:val="18"/>
        </w:rPr>
      </w:pPr>
      <w:r w:rsidRPr="0014087D">
        <w:rPr>
          <w:rFonts w:ascii="Times" w:eastAsia="Calibri" w:hAnsi="Times" w:cs="Calibri"/>
          <w:b/>
          <w:sz w:val="18"/>
          <w:szCs w:val="18"/>
        </w:rPr>
        <w:t>DATE:</w:t>
      </w:r>
      <w:r w:rsidR="008D075D" w:rsidRPr="0014087D">
        <w:rPr>
          <w:rFonts w:ascii="Times" w:eastAsia="Calibri" w:hAnsi="Times" w:cs="Calibri"/>
          <w:b/>
          <w:sz w:val="18"/>
          <w:szCs w:val="18"/>
        </w:rPr>
        <w:t xml:space="preserve"> </w:t>
      </w:r>
      <w:r w:rsidR="00530AE1">
        <w:rPr>
          <w:rFonts w:ascii="Times" w:eastAsia="Calibri" w:hAnsi="Times" w:cs="Calibri"/>
          <w:b/>
          <w:sz w:val="18"/>
          <w:szCs w:val="18"/>
        </w:rPr>
        <w:t>11</w:t>
      </w:r>
      <w:r w:rsidR="00422FFF" w:rsidRPr="0014087D">
        <w:rPr>
          <w:rFonts w:ascii="Times" w:eastAsia="Calibri" w:hAnsi="Times" w:cs="Calibri"/>
          <w:b/>
          <w:sz w:val="18"/>
          <w:szCs w:val="18"/>
        </w:rPr>
        <w:t xml:space="preserve"> </w:t>
      </w:r>
      <w:r w:rsidR="00530AE1">
        <w:rPr>
          <w:rFonts w:ascii="Times" w:eastAsia="Calibri" w:hAnsi="Times" w:cs="Calibri"/>
          <w:b/>
          <w:sz w:val="18"/>
          <w:szCs w:val="18"/>
        </w:rPr>
        <w:t>February</w:t>
      </w:r>
      <w:r w:rsidR="00422FFF" w:rsidRPr="0014087D">
        <w:rPr>
          <w:rFonts w:ascii="Times" w:eastAsia="Calibri" w:hAnsi="Times" w:cs="Calibri"/>
          <w:b/>
          <w:sz w:val="18"/>
          <w:szCs w:val="18"/>
        </w:rPr>
        <w:t xml:space="preserve"> 2022</w:t>
      </w:r>
    </w:p>
    <w:p w14:paraId="0080558D" w14:textId="06A9EA15"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8D075D">
        <w:rPr>
          <w:rFonts w:ascii="Times" w:eastAsia="Calibri" w:hAnsi="Times" w:cs="Calibri"/>
          <w:b/>
          <w:sz w:val="18"/>
          <w:szCs w:val="18"/>
        </w:rPr>
        <w:t xml:space="preserve"> </w:t>
      </w:r>
      <w:r w:rsidR="008D075D" w:rsidRPr="008D075D">
        <w:rPr>
          <w:rFonts w:ascii="Times" w:eastAsia="Calibri" w:hAnsi="Times" w:cs="Calibri"/>
          <w:b/>
          <w:sz w:val="18"/>
          <w:szCs w:val="18"/>
        </w:rPr>
        <w:t>3:30 PM – 5 PM</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04658BAA" w:rsidR="003A3D13" w:rsidRPr="00B57A19" w:rsidRDefault="00530AE1" w:rsidP="00B024B9">
      <w:pPr>
        <w:spacing w:line="276" w:lineRule="auto"/>
        <w:jc w:val="center"/>
        <w:rPr>
          <w:rFonts w:ascii="Times" w:eastAsia="Calibri" w:hAnsi="Times" w:cs="Calibri"/>
          <w:b/>
        </w:rPr>
      </w:pPr>
      <w:r>
        <w:rPr>
          <w:rFonts w:ascii="Times" w:eastAsia="Calibri" w:hAnsi="Times" w:cs="Calibri"/>
          <w:b/>
        </w:rPr>
        <w:t>February</w:t>
      </w:r>
      <w:r w:rsidR="004E206E">
        <w:rPr>
          <w:rFonts w:ascii="Times" w:eastAsia="Calibri" w:hAnsi="Times" w:cs="Calibri"/>
          <w:b/>
        </w:rPr>
        <w:t xml:space="preserve"> </w:t>
      </w:r>
      <w:r w:rsidR="003A3D13"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399B0E2A" w:rsidR="003A3D13"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0C7B2FDC" w14:textId="6CE7D326" w:rsidR="00EE7F43" w:rsidRDefault="00EE7F43" w:rsidP="00EE7F43">
      <w:pPr>
        <w:pBdr>
          <w:top w:val="nil"/>
          <w:left w:val="nil"/>
          <w:bottom w:val="nil"/>
          <w:right w:val="nil"/>
          <w:between w:val="nil"/>
        </w:pBdr>
        <w:spacing w:line="276" w:lineRule="auto"/>
        <w:ind w:left="851"/>
        <w:rPr>
          <w:rFonts w:ascii="Times" w:eastAsia="Calibri" w:hAnsi="Times" w:cs="Calibri"/>
          <w:color w:val="000000"/>
        </w:rPr>
      </w:pPr>
    </w:p>
    <w:p w14:paraId="4DA4ECBF" w14:textId="4B1B4BA1" w:rsidR="00EE7F43" w:rsidRPr="00AD382C" w:rsidRDefault="00EE7F43" w:rsidP="00EE7F43">
      <w:r w:rsidRPr="00AD382C">
        <w:t>SRC reps with budget portfolios assigned to provide updates in their member reports and/or mention them in the monthly SRC meetings</w:t>
      </w:r>
      <w:r>
        <w:t>.</w:t>
      </w:r>
    </w:p>
    <w:p w14:paraId="149C5CE8" w14:textId="77777777" w:rsidR="00EE7F43" w:rsidRPr="00B57A19" w:rsidRDefault="00EE7F43" w:rsidP="00EE7F43">
      <w:pPr>
        <w:pBdr>
          <w:top w:val="nil"/>
          <w:left w:val="nil"/>
          <w:bottom w:val="nil"/>
          <w:right w:val="nil"/>
          <w:between w:val="nil"/>
        </w:pBdr>
        <w:spacing w:line="276" w:lineRule="auto"/>
        <w:ind w:left="851"/>
        <w:rPr>
          <w:rFonts w:ascii="Times" w:eastAsia="Calibri" w:hAnsi="Times" w:cs="Calibri"/>
          <w:color w:val="000000"/>
        </w:rPr>
      </w:pP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3D0BFFB4" w:rsidR="003A3D13"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0571B1A5" w14:textId="75B8C9C6" w:rsidR="00AD0B17" w:rsidRPr="00BA0769" w:rsidRDefault="00AD0B17" w:rsidP="00BA0769">
      <w:pPr>
        <w:textAlignment w:val="baseline"/>
        <w:rPr>
          <w:lang w:eastAsia="en-AU"/>
        </w:rPr>
      </w:pPr>
    </w:p>
    <w:p w14:paraId="08C8B39B" w14:textId="7E22D1C9" w:rsidR="00AD0B17" w:rsidRPr="00BA0769" w:rsidRDefault="00AD0B17" w:rsidP="00BA0769">
      <w:pPr>
        <w:rPr>
          <w:b/>
          <w:bCs/>
        </w:rPr>
      </w:pPr>
      <w:r w:rsidRPr="00BA0769">
        <w:rPr>
          <w:b/>
          <w:bCs/>
        </w:rPr>
        <w:t>3.</w:t>
      </w:r>
      <w:r w:rsidR="00CA4A91">
        <w:rPr>
          <w:b/>
          <w:bCs/>
        </w:rPr>
        <w:t>1</w:t>
      </w:r>
      <w:r w:rsidRPr="00BA0769">
        <w:rPr>
          <w:b/>
          <w:bCs/>
        </w:rPr>
        <w:t xml:space="preserve"> Increased NUS Presence and Involvement</w:t>
      </w:r>
      <w:r w:rsidR="00530AE1">
        <w:rPr>
          <w:b/>
          <w:bCs/>
        </w:rPr>
        <w:t xml:space="preserve"> [to readdress from Jan meeting]</w:t>
      </w:r>
    </w:p>
    <w:p w14:paraId="6C8513FB" w14:textId="77777777" w:rsidR="00AD0B17" w:rsidRPr="00BA0769" w:rsidRDefault="00AD0B17"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65101817" w14:textId="77777777" w:rsidTr="00647519">
        <w:tc>
          <w:tcPr>
            <w:tcW w:w="1815" w:type="dxa"/>
          </w:tcPr>
          <w:p w14:paraId="169EE98C" w14:textId="77777777" w:rsidR="00AD0B17" w:rsidRPr="00BA0769" w:rsidRDefault="00AD0B17" w:rsidP="00BA0769">
            <w:pPr>
              <w:rPr>
                <w:b/>
                <w:bCs/>
                <w:sz w:val="24"/>
                <w:szCs w:val="24"/>
              </w:rPr>
            </w:pPr>
            <w:r w:rsidRPr="00BA0769">
              <w:rPr>
                <w:b/>
                <w:bCs/>
                <w:sz w:val="24"/>
                <w:szCs w:val="24"/>
              </w:rPr>
              <w:t>Issue</w:t>
            </w:r>
          </w:p>
        </w:tc>
        <w:tc>
          <w:tcPr>
            <w:tcW w:w="7545" w:type="dxa"/>
          </w:tcPr>
          <w:p w14:paraId="69726817" w14:textId="77777777" w:rsidR="00AD0B17" w:rsidRPr="00BA0769" w:rsidRDefault="00AD0B17" w:rsidP="00BA0769">
            <w:pPr>
              <w:rPr>
                <w:sz w:val="24"/>
                <w:szCs w:val="24"/>
              </w:rPr>
            </w:pPr>
            <w:r w:rsidRPr="00BA0769">
              <w:rPr>
                <w:sz w:val="24"/>
                <w:szCs w:val="24"/>
              </w:rPr>
              <w:t>Lack of General Awareness and Support of NUS at WSU</w:t>
            </w:r>
          </w:p>
        </w:tc>
      </w:tr>
      <w:tr w:rsidR="00AD0B17" w:rsidRPr="00BA0769" w14:paraId="07FAFB20" w14:textId="77777777" w:rsidTr="00647519">
        <w:tc>
          <w:tcPr>
            <w:tcW w:w="1815" w:type="dxa"/>
          </w:tcPr>
          <w:p w14:paraId="35790D1D" w14:textId="77777777" w:rsidR="00AD0B17" w:rsidRPr="00BA0769" w:rsidRDefault="00AD0B17" w:rsidP="00BA0769">
            <w:pPr>
              <w:rPr>
                <w:b/>
                <w:bCs/>
                <w:sz w:val="24"/>
                <w:szCs w:val="24"/>
              </w:rPr>
            </w:pPr>
            <w:r w:rsidRPr="00BA0769">
              <w:rPr>
                <w:b/>
                <w:bCs/>
                <w:sz w:val="24"/>
                <w:szCs w:val="24"/>
              </w:rPr>
              <w:t>Date</w:t>
            </w:r>
          </w:p>
        </w:tc>
        <w:tc>
          <w:tcPr>
            <w:tcW w:w="7545" w:type="dxa"/>
          </w:tcPr>
          <w:p w14:paraId="7FF8D471" w14:textId="77777777" w:rsidR="00AD0B17" w:rsidRPr="00BA0769" w:rsidRDefault="00AD0B17" w:rsidP="00BA0769">
            <w:pPr>
              <w:rPr>
                <w:sz w:val="24"/>
                <w:szCs w:val="24"/>
              </w:rPr>
            </w:pPr>
            <w:r w:rsidRPr="00BA0769">
              <w:rPr>
                <w:sz w:val="24"/>
                <w:szCs w:val="24"/>
              </w:rPr>
              <w:t>01/01/2022</w:t>
            </w:r>
          </w:p>
        </w:tc>
      </w:tr>
      <w:tr w:rsidR="00AD0B17" w:rsidRPr="00BA0769" w14:paraId="70FEA928" w14:textId="77777777" w:rsidTr="00647519">
        <w:tc>
          <w:tcPr>
            <w:tcW w:w="1815" w:type="dxa"/>
          </w:tcPr>
          <w:p w14:paraId="4280A8B5" w14:textId="77777777" w:rsidR="00AD0B17" w:rsidRPr="00BA0769" w:rsidRDefault="00AD0B17" w:rsidP="00BA0769">
            <w:pPr>
              <w:rPr>
                <w:b/>
                <w:bCs/>
                <w:sz w:val="24"/>
                <w:szCs w:val="24"/>
              </w:rPr>
            </w:pPr>
            <w:r w:rsidRPr="00BA0769">
              <w:rPr>
                <w:b/>
                <w:bCs/>
                <w:sz w:val="24"/>
                <w:szCs w:val="24"/>
              </w:rPr>
              <w:t>Mover</w:t>
            </w:r>
          </w:p>
        </w:tc>
        <w:tc>
          <w:tcPr>
            <w:tcW w:w="7545" w:type="dxa"/>
          </w:tcPr>
          <w:p w14:paraId="5CD4F66D" w14:textId="77777777" w:rsidR="00AD0B17" w:rsidRPr="00BA0769" w:rsidRDefault="00AD0B17" w:rsidP="00BA0769">
            <w:pPr>
              <w:rPr>
                <w:sz w:val="24"/>
                <w:szCs w:val="24"/>
              </w:rPr>
            </w:pPr>
            <w:r w:rsidRPr="00BA0769">
              <w:rPr>
                <w:sz w:val="24"/>
                <w:szCs w:val="24"/>
              </w:rPr>
              <w:t>Simon Preuss-Kearney</w:t>
            </w:r>
          </w:p>
        </w:tc>
      </w:tr>
      <w:tr w:rsidR="00AD0B17" w:rsidRPr="00BA0769" w14:paraId="014169E4" w14:textId="77777777" w:rsidTr="00647519">
        <w:tc>
          <w:tcPr>
            <w:tcW w:w="1815" w:type="dxa"/>
          </w:tcPr>
          <w:p w14:paraId="74AC6382" w14:textId="77777777" w:rsidR="00AD0B17" w:rsidRPr="00BA0769" w:rsidRDefault="00AD0B17" w:rsidP="00BA0769">
            <w:pPr>
              <w:rPr>
                <w:b/>
                <w:bCs/>
                <w:sz w:val="24"/>
                <w:szCs w:val="24"/>
              </w:rPr>
            </w:pPr>
            <w:r w:rsidRPr="00BA0769">
              <w:rPr>
                <w:b/>
                <w:bCs/>
                <w:sz w:val="24"/>
                <w:szCs w:val="24"/>
              </w:rPr>
              <w:t>Seconder</w:t>
            </w:r>
          </w:p>
        </w:tc>
        <w:tc>
          <w:tcPr>
            <w:tcW w:w="7545" w:type="dxa"/>
          </w:tcPr>
          <w:p w14:paraId="1472555C" w14:textId="77777777" w:rsidR="00AD0B17" w:rsidRPr="00BA0769" w:rsidRDefault="00AD0B17" w:rsidP="00BA0769">
            <w:pPr>
              <w:rPr>
                <w:sz w:val="24"/>
                <w:szCs w:val="24"/>
              </w:rPr>
            </w:pPr>
          </w:p>
        </w:tc>
      </w:tr>
    </w:tbl>
    <w:p w14:paraId="4587FD89" w14:textId="77777777" w:rsidR="00AD0B17" w:rsidRPr="00BA0769" w:rsidRDefault="00AD0B17" w:rsidP="00BA0769"/>
    <w:p w14:paraId="0D1642F8" w14:textId="77777777" w:rsidR="00AD0B17" w:rsidRPr="009A2FF3" w:rsidRDefault="00AD0B17" w:rsidP="00BA0769">
      <w:pPr>
        <w:rPr>
          <w:b/>
          <w:bCs/>
        </w:rPr>
      </w:pPr>
      <w:r w:rsidRPr="009A2FF3">
        <w:rPr>
          <w:b/>
          <w:bCs/>
        </w:rPr>
        <w:t xml:space="preserve">Issue Description: </w:t>
      </w:r>
    </w:p>
    <w:p w14:paraId="2A13ED00" w14:textId="40F4D40E" w:rsidR="00AD0B17" w:rsidRPr="00BA0769" w:rsidRDefault="00AD0B17" w:rsidP="00BA0769">
      <w:r w:rsidRPr="00BA0769">
        <w:t xml:space="preserve">There is a general lack of awareness and interest of the National Union of Students (NUS) at WSU. If you were to take random samples of student’s general awareness of what the NUS is, or what it does – you are likely to find most students on campus have little to no idea of what you are asking them. This could be considered unfortunate, as this is the peak student representative body to support and fight for students – yet our diverse demographic is not </w:t>
      </w:r>
      <w:r w:rsidRPr="00BA0769">
        <w:lastRenderedPageBreak/>
        <w:t xml:space="preserve">aware that they are entitled to some support from the union (should they contact them). Additionally, many of our students are the first of their families to attend University, with many others also being lower socioeconomic in status. The NUS should be a perfect body to support and advocate alongside the SRC and the students for better support and change for these students, who oftentimes manage precarious study/working lives. Therefore, it seems that getting more actively involved with the NUS is long overdue. </w:t>
      </w:r>
    </w:p>
    <w:p w14:paraId="0B77FC2C" w14:textId="77777777" w:rsidR="00AD0B17" w:rsidRPr="00BA0769" w:rsidRDefault="00AD0B17" w:rsidP="00BA0769"/>
    <w:p w14:paraId="1DB9252B" w14:textId="77777777" w:rsidR="00AD0B17" w:rsidRPr="009A2FF3" w:rsidRDefault="00AD0B17" w:rsidP="00BA0769">
      <w:pPr>
        <w:rPr>
          <w:b/>
          <w:bCs/>
        </w:rPr>
      </w:pPr>
      <w:r w:rsidRPr="009A2FF3">
        <w:rPr>
          <w:b/>
          <w:bCs/>
        </w:rPr>
        <w:t xml:space="preserve">Portfolios/Students Impacted: </w:t>
      </w:r>
    </w:p>
    <w:p w14:paraId="5977E8B9" w14:textId="50A3246C" w:rsidR="00AD0B17" w:rsidRPr="00BA0769" w:rsidRDefault="00AD0B17" w:rsidP="00BA0769">
      <w:r w:rsidRPr="00BA0769">
        <w:t>Any students, especially the politically motivated/interested.</w:t>
      </w:r>
    </w:p>
    <w:p w14:paraId="6B665A4D" w14:textId="77777777" w:rsidR="00AD0B17" w:rsidRPr="00BA0769" w:rsidRDefault="00AD0B17" w:rsidP="00BA0769"/>
    <w:p w14:paraId="6827E53C" w14:textId="77777777" w:rsidR="00AD0B17" w:rsidRPr="009A2FF3" w:rsidRDefault="00AD0B17" w:rsidP="00BA0769">
      <w:pPr>
        <w:rPr>
          <w:b/>
          <w:bCs/>
        </w:rPr>
      </w:pPr>
      <w:r w:rsidRPr="009A2FF3">
        <w:rPr>
          <w:b/>
          <w:bCs/>
        </w:rPr>
        <w:t>Recommendation:</w:t>
      </w:r>
    </w:p>
    <w:p w14:paraId="5D921B71" w14:textId="77777777" w:rsidR="00AD0B17" w:rsidRPr="00BA0769" w:rsidRDefault="00AD0B17" w:rsidP="00BA0769">
      <w:r w:rsidRPr="00BA0769">
        <w:t>I believe we should conduct the following actions:</w:t>
      </w:r>
      <w:r w:rsidRPr="00BA0769">
        <w:br/>
        <w:t xml:space="preserve">Organising interviews and gather information from each of the factions (in partnership with WSUP) to profile and objectively present each faction and their beliefs to the student cohorts. </w:t>
      </w:r>
    </w:p>
    <w:p w14:paraId="4933A66D" w14:textId="44A31A94" w:rsidR="00AD0B17" w:rsidRPr="00BA0769" w:rsidRDefault="00AD0B17" w:rsidP="00BA0769">
      <w:r w:rsidRPr="00BA0769">
        <w:t>Discuss and suggest future induction practices for the NUS (Like information packages that can be sent out to the school each year and disrupted to the NUS Delegates – this really should be sent to all Universities, but for ours this would be particularly helpful).</w:t>
      </w:r>
      <w:r w:rsidRPr="00BA0769">
        <w:br/>
      </w:r>
      <w:r w:rsidRPr="00BA0769">
        <w:br/>
        <w:t>Put these into action through a working group to best decide the outcomes and goals for introducing the NUS to the student body, as well as discover what the Western student body wants from NUS.</w:t>
      </w:r>
    </w:p>
    <w:p w14:paraId="403F8718" w14:textId="77777777" w:rsidR="00AD0B17" w:rsidRPr="00BA0769" w:rsidRDefault="00AD0B17" w:rsidP="00BA0769"/>
    <w:p w14:paraId="6F99EAE4" w14:textId="485C7ADF" w:rsidR="00AD0B17" w:rsidRPr="009A2FF3" w:rsidRDefault="00AD0B17" w:rsidP="00BA0769">
      <w:pPr>
        <w:rPr>
          <w:b/>
          <w:bCs/>
        </w:rPr>
      </w:pPr>
      <w:r w:rsidRPr="009A2FF3">
        <w:rPr>
          <w:b/>
          <w:bCs/>
        </w:rPr>
        <w:t>Justification/Reason for Recommendation:</w:t>
      </w:r>
    </w:p>
    <w:p w14:paraId="3EF261AE" w14:textId="04D107CE" w:rsidR="00AD0B17" w:rsidRPr="00BA0769" w:rsidRDefault="00AD0B17" w:rsidP="00BA0769">
      <w:r w:rsidRPr="00BA0769">
        <w:t>We are a paying member/supporter of the NUS with 7 delegates which attend conferences, yet many students of Western aren’t even aware of the NUS’s existence, or the benefits and opportunities tied to student lobbing and activism. By organising a working group, we can go about changing that, and better connecting our University with the NUS, for the benefit of our students.</w:t>
      </w:r>
    </w:p>
    <w:p w14:paraId="62251BA9" w14:textId="77777777" w:rsidR="00AD0B17" w:rsidRPr="00BA0769" w:rsidRDefault="00AD0B17" w:rsidP="00BA0769"/>
    <w:p w14:paraId="739A1A63" w14:textId="72FEC891" w:rsidR="00AD0B17" w:rsidRDefault="00AD0B17" w:rsidP="00BA0769">
      <w:pPr>
        <w:rPr>
          <w:b/>
          <w:bCs/>
        </w:rPr>
      </w:pPr>
      <w:r w:rsidRPr="009A2FF3">
        <w:rPr>
          <w:b/>
          <w:bCs/>
        </w:rPr>
        <w:t xml:space="preserve">Budget Impact: </w:t>
      </w:r>
    </w:p>
    <w:p w14:paraId="33616055" w14:textId="77777777" w:rsidR="009A2FF3" w:rsidRPr="009A2FF3" w:rsidRDefault="009A2FF3" w:rsidP="00BA0769">
      <w:pPr>
        <w:rPr>
          <w:b/>
          <w:bCs/>
        </w:rPr>
      </w:pPr>
    </w:p>
    <w:tbl>
      <w:tblPr>
        <w:tblStyle w:val="TableGrid"/>
        <w:tblW w:w="9360" w:type="dxa"/>
        <w:tblLayout w:type="fixed"/>
        <w:tblLook w:val="06A0" w:firstRow="1" w:lastRow="0" w:firstColumn="1" w:lastColumn="0" w:noHBand="1" w:noVBand="1"/>
      </w:tblPr>
      <w:tblGrid>
        <w:gridCol w:w="4680"/>
        <w:gridCol w:w="4680"/>
      </w:tblGrid>
      <w:tr w:rsidR="00AD0B17" w:rsidRPr="00BA0769" w14:paraId="1C769B6D" w14:textId="77777777" w:rsidTr="00647519">
        <w:tc>
          <w:tcPr>
            <w:tcW w:w="4680" w:type="dxa"/>
          </w:tcPr>
          <w:p w14:paraId="79F3416C" w14:textId="77777777" w:rsidR="00AD0B17" w:rsidRPr="00BA0769" w:rsidRDefault="00AD0B17" w:rsidP="00BA0769">
            <w:pPr>
              <w:rPr>
                <w:b/>
                <w:bCs/>
                <w:sz w:val="24"/>
                <w:szCs w:val="24"/>
              </w:rPr>
            </w:pPr>
            <w:r w:rsidRPr="00BA0769">
              <w:rPr>
                <w:b/>
                <w:bCs/>
                <w:sz w:val="24"/>
                <w:szCs w:val="24"/>
              </w:rPr>
              <w:t>Items</w:t>
            </w:r>
          </w:p>
        </w:tc>
        <w:tc>
          <w:tcPr>
            <w:tcW w:w="4680" w:type="dxa"/>
          </w:tcPr>
          <w:p w14:paraId="0421B703" w14:textId="77777777" w:rsidR="00AD0B17" w:rsidRPr="00BA0769" w:rsidRDefault="00AD0B17" w:rsidP="00BA0769">
            <w:pPr>
              <w:rPr>
                <w:b/>
                <w:bCs/>
                <w:sz w:val="24"/>
                <w:szCs w:val="24"/>
              </w:rPr>
            </w:pPr>
            <w:r w:rsidRPr="00BA0769">
              <w:rPr>
                <w:b/>
                <w:bCs/>
                <w:sz w:val="24"/>
                <w:szCs w:val="24"/>
              </w:rPr>
              <w:t>Quotes/Cost</w:t>
            </w:r>
          </w:p>
        </w:tc>
      </w:tr>
      <w:tr w:rsidR="00AD0B17" w:rsidRPr="00BA0769" w14:paraId="7AC8FACD" w14:textId="77777777" w:rsidTr="00647519">
        <w:tc>
          <w:tcPr>
            <w:tcW w:w="4680" w:type="dxa"/>
          </w:tcPr>
          <w:p w14:paraId="0D3553F5" w14:textId="77777777" w:rsidR="00AD0B17" w:rsidRPr="00BA0769" w:rsidRDefault="00AD0B17" w:rsidP="00BA0769">
            <w:pPr>
              <w:rPr>
                <w:sz w:val="24"/>
                <w:szCs w:val="24"/>
              </w:rPr>
            </w:pPr>
            <w:r w:rsidRPr="00BA0769">
              <w:rPr>
                <w:sz w:val="24"/>
                <w:szCs w:val="24"/>
              </w:rPr>
              <w:t>Covering any possible rewards for participation in surveys and/or promotional material</w:t>
            </w:r>
          </w:p>
        </w:tc>
        <w:tc>
          <w:tcPr>
            <w:tcW w:w="4680" w:type="dxa"/>
          </w:tcPr>
          <w:p w14:paraId="51E289B0" w14:textId="77777777" w:rsidR="00AD0B17" w:rsidRPr="00BA0769" w:rsidRDefault="00AD0B17" w:rsidP="00BA0769">
            <w:pPr>
              <w:rPr>
                <w:sz w:val="24"/>
                <w:szCs w:val="24"/>
              </w:rPr>
            </w:pPr>
            <w:r w:rsidRPr="00BA0769">
              <w:rPr>
                <w:sz w:val="24"/>
                <w:szCs w:val="24"/>
              </w:rPr>
              <w:t>$1000</w:t>
            </w:r>
          </w:p>
        </w:tc>
      </w:tr>
    </w:tbl>
    <w:p w14:paraId="0B4A90D3" w14:textId="77777777" w:rsidR="00AD0B17" w:rsidRPr="00BA0769" w:rsidRDefault="00AD0B17" w:rsidP="00BA0769">
      <w:pPr>
        <w:rPr>
          <w:b/>
          <w:bCs/>
        </w:rPr>
      </w:pPr>
    </w:p>
    <w:p w14:paraId="46A295FD" w14:textId="77777777" w:rsidR="00AD0B17" w:rsidRPr="00BA0769" w:rsidRDefault="00AD0B17" w:rsidP="00BA0769">
      <w:r w:rsidRPr="00BA0769">
        <w:rPr>
          <w:b/>
          <w:bCs/>
        </w:rPr>
        <w:t>Proposed Action:</w:t>
      </w:r>
    </w:p>
    <w:p w14:paraId="6660F29C" w14:textId="34DCFB50" w:rsidR="00AD0B17" w:rsidRDefault="00AD0B17" w:rsidP="00BA0769">
      <w:r w:rsidRPr="00BA0769">
        <w:t xml:space="preserve">I propose that the SRC create a working group to organise possible NUS involvement, gather information from the NUS, and make information about them available to the cohort, supported with a budget of $1000 to support this initiative.  </w:t>
      </w:r>
    </w:p>
    <w:p w14:paraId="1CA1EB4E" w14:textId="0ACCCE81" w:rsidR="00EE7F43" w:rsidRDefault="00EE7F43" w:rsidP="00BA0769"/>
    <w:p w14:paraId="6E1AE30F" w14:textId="6E2AFDE9" w:rsidR="00EE7F43" w:rsidRPr="00EE7F43" w:rsidRDefault="00EE7F43" w:rsidP="00BA0769">
      <w:pPr>
        <w:rPr>
          <w:b/>
          <w:bCs/>
        </w:rPr>
      </w:pPr>
      <w:r w:rsidRPr="00EE7F43">
        <w:rPr>
          <w:b/>
          <w:bCs/>
        </w:rPr>
        <w:t>Notes from January Meeting:</w:t>
      </w:r>
    </w:p>
    <w:p w14:paraId="025BCD2F" w14:textId="16DB292B" w:rsidR="00EE7F43" w:rsidRDefault="00EE7F43" w:rsidP="00BA0769"/>
    <w:p w14:paraId="1E59EF94" w14:textId="3295D966" w:rsidR="00EE7F43" w:rsidRPr="00EE7F43" w:rsidRDefault="00EE7F43" w:rsidP="00EE7F43">
      <w:pPr>
        <w:pStyle w:val="ListParagraph"/>
        <w:numPr>
          <w:ilvl w:val="0"/>
          <w:numId w:val="20"/>
        </w:numPr>
        <w:rPr>
          <w:rFonts w:ascii="Times New Roman" w:hAnsi="Times New Roman" w:cs="Times New Roman"/>
          <w:sz w:val="24"/>
          <w:szCs w:val="24"/>
        </w:rPr>
      </w:pPr>
      <w:r w:rsidRPr="00EE7F43">
        <w:rPr>
          <w:rFonts w:ascii="Times New Roman" w:hAnsi="Times New Roman" w:cs="Times New Roman"/>
          <w:sz w:val="24"/>
          <w:szCs w:val="24"/>
        </w:rPr>
        <w:t>SRC to revise NUS agenda item in February or March meeting. And reps to spend time familiarising themselves with NUS and what they do</w:t>
      </w:r>
    </w:p>
    <w:p w14:paraId="39C1EEE7" w14:textId="77777777" w:rsidR="00EE7F43" w:rsidRPr="00EE7F43" w:rsidRDefault="00EE7F43" w:rsidP="00EE7F43"/>
    <w:p w14:paraId="70C706BA" w14:textId="7B48CAB7" w:rsidR="00EE7F43" w:rsidRPr="00EE7F43" w:rsidRDefault="00EE7F43" w:rsidP="00EE7F43">
      <w:pPr>
        <w:pStyle w:val="ListParagraph"/>
        <w:numPr>
          <w:ilvl w:val="0"/>
          <w:numId w:val="20"/>
        </w:numPr>
        <w:rPr>
          <w:rFonts w:ascii="Times New Roman" w:hAnsi="Times New Roman" w:cs="Times New Roman"/>
          <w:sz w:val="24"/>
          <w:szCs w:val="24"/>
        </w:rPr>
      </w:pPr>
      <w:r w:rsidRPr="00EE7F43">
        <w:rPr>
          <w:rFonts w:ascii="Times New Roman" w:eastAsia="Calibri" w:hAnsi="Times New Roman" w:cs="Times New Roman"/>
          <w:bCs/>
          <w:sz w:val="24"/>
          <w:szCs w:val="24"/>
        </w:rPr>
        <w:t>Emma to get back to the SRC with estimated affiliation cost and list of elected reps for 2022</w:t>
      </w:r>
    </w:p>
    <w:p w14:paraId="4D21B208" w14:textId="77777777" w:rsidR="00AD0B17" w:rsidRPr="00BA0769" w:rsidRDefault="00AD0B17" w:rsidP="00BA0769">
      <w:pPr>
        <w:textAlignment w:val="baseline"/>
        <w:rPr>
          <w:lang w:eastAsia="en-AU"/>
        </w:rPr>
      </w:pPr>
    </w:p>
    <w:p w14:paraId="21E3DB72" w14:textId="0A8FD464" w:rsidR="00AD0B17" w:rsidRDefault="00AD0B17" w:rsidP="00BA0769">
      <w:pPr>
        <w:rPr>
          <w:b/>
          <w:bCs/>
        </w:rPr>
      </w:pPr>
      <w:r w:rsidRPr="00BA0769">
        <w:rPr>
          <w:b/>
          <w:bCs/>
        </w:rPr>
        <w:lastRenderedPageBreak/>
        <w:t>3.</w:t>
      </w:r>
      <w:r w:rsidR="00CA4A91">
        <w:rPr>
          <w:b/>
          <w:bCs/>
        </w:rPr>
        <w:t>2</w:t>
      </w:r>
      <w:r w:rsidRPr="00BA0769">
        <w:rPr>
          <w:b/>
          <w:bCs/>
        </w:rPr>
        <w:t xml:space="preserve"> </w:t>
      </w:r>
      <w:r w:rsidR="00A60BDD">
        <w:rPr>
          <w:b/>
          <w:bCs/>
        </w:rPr>
        <w:t>Ongoing SRC Resignations</w:t>
      </w:r>
    </w:p>
    <w:p w14:paraId="18D31C20" w14:textId="77777777" w:rsidR="009A2FF3" w:rsidRPr="00BA0769" w:rsidRDefault="009A2FF3" w:rsidP="00BA0769">
      <w:pPr>
        <w:rPr>
          <w:b/>
          <w:bCs/>
        </w:rPr>
      </w:pPr>
    </w:p>
    <w:tbl>
      <w:tblPr>
        <w:tblStyle w:val="TableGrid"/>
        <w:tblW w:w="0" w:type="auto"/>
        <w:tblLayout w:type="fixed"/>
        <w:tblLook w:val="06A0" w:firstRow="1" w:lastRow="0" w:firstColumn="1" w:lastColumn="0" w:noHBand="1" w:noVBand="1"/>
      </w:tblPr>
      <w:tblGrid>
        <w:gridCol w:w="1815"/>
        <w:gridCol w:w="7545"/>
      </w:tblGrid>
      <w:tr w:rsidR="00AD0B17" w:rsidRPr="00BA0769" w14:paraId="7D010807" w14:textId="77777777" w:rsidTr="00647519">
        <w:tc>
          <w:tcPr>
            <w:tcW w:w="1815" w:type="dxa"/>
          </w:tcPr>
          <w:p w14:paraId="3D667543" w14:textId="77777777" w:rsidR="00AD0B17" w:rsidRPr="00BA0769" w:rsidRDefault="00AD0B17" w:rsidP="00BA0769">
            <w:pPr>
              <w:rPr>
                <w:b/>
                <w:bCs/>
                <w:sz w:val="24"/>
                <w:szCs w:val="24"/>
              </w:rPr>
            </w:pPr>
            <w:r w:rsidRPr="00BA0769">
              <w:rPr>
                <w:b/>
                <w:bCs/>
                <w:sz w:val="24"/>
                <w:szCs w:val="24"/>
              </w:rPr>
              <w:t>Issue</w:t>
            </w:r>
          </w:p>
        </w:tc>
        <w:tc>
          <w:tcPr>
            <w:tcW w:w="7545" w:type="dxa"/>
          </w:tcPr>
          <w:p w14:paraId="1EAD64CE" w14:textId="16477172" w:rsidR="00AD0B17" w:rsidRPr="00BA0769" w:rsidRDefault="00A60BDD" w:rsidP="00BA0769">
            <w:pPr>
              <w:rPr>
                <w:sz w:val="24"/>
                <w:szCs w:val="24"/>
              </w:rPr>
            </w:pPr>
            <w:r>
              <w:rPr>
                <w:sz w:val="24"/>
                <w:szCs w:val="24"/>
              </w:rPr>
              <w:t>Reps leaving SRC with no replacements lined up</w:t>
            </w:r>
          </w:p>
        </w:tc>
      </w:tr>
      <w:tr w:rsidR="00AD0B17" w:rsidRPr="00BA0769" w14:paraId="5B353668" w14:textId="77777777" w:rsidTr="00647519">
        <w:tc>
          <w:tcPr>
            <w:tcW w:w="1815" w:type="dxa"/>
          </w:tcPr>
          <w:p w14:paraId="2B9DE28A" w14:textId="77777777" w:rsidR="00AD0B17" w:rsidRPr="00BA0769" w:rsidRDefault="00AD0B17" w:rsidP="00BA0769">
            <w:pPr>
              <w:rPr>
                <w:b/>
                <w:bCs/>
                <w:sz w:val="24"/>
                <w:szCs w:val="24"/>
              </w:rPr>
            </w:pPr>
            <w:r w:rsidRPr="00BA0769">
              <w:rPr>
                <w:b/>
                <w:bCs/>
                <w:sz w:val="24"/>
                <w:szCs w:val="24"/>
              </w:rPr>
              <w:t>Date</w:t>
            </w:r>
          </w:p>
        </w:tc>
        <w:tc>
          <w:tcPr>
            <w:tcW w:w="7545" w:type="dxa"/>
          </w:tcPr>
          <w:p w14:paraId="6308947C" w14:textId="3774C62A" w:rsidR="00AD0B17" w:rsidRPr="00BA0769" w:rsidRDefault="00A60BDD" w:rsidP="00BA0769">
            <w:pPr>
              <w:rPr>
                <w:sz w:val="24"/>
                <w:szCs w:val="24"/>
              </w:rPr>
            </w:pPr>
            <w:r>
              <w:rPr>
                <w:sz w:val="24"/>
                <w:szCs w:val="24"/>
              </w:rPr>
              <w:t>30</w:t>
            </w:r>
            <w:r w:rsidR="00AD0B17" w:rsidRPr="00BA0769">
              <w:rPr>
                <w:sz w:val="24"/>
                <w:szCs w:val="24"/>
              </w:rPr>
              <w:t>/01/2022</w:t>
            </w:r>
          </w:p>
        </w:tc>
      </w:tr>
      <w:tr w:rsidR="00AD0B17" w:rsidRPr="00BA0769" w14:paraId="5E144B90" w14:textId="77777777" w:rsidTr="00647519">
        <w:tc>
          <w:tcPr>
            <w:tcW w:w="1815" w:type="dxa"/>
          </w:tcPr>
          <w:p w14:paraId="23751A0F" w14:textId="77777777" w:rsidR="00AD0B17" w:rsidRPr="00BA0769" w:rsidRDefault="00AD0B17" w:rsidP="00BA0769">
            <w:pPr>
              <w:rPr>
                <w:b/>
                <w:bCs/>
                <w:sz w:val="24"/>
                <w:szCs w:val="24"/>
              </w:rPr>
            </w:pPr>
            <w:r w:rsidRPr="00BA0769">
              <w:rPr>
                <w:b/>
                <w:bCs/>
                <w:sz w:val="24"/>
                <w:szCs w:val="24"/>
              </w:rPr>
              <w:t>Mover</w:t>
            </w:r>
          </w:p>
        </w:tc>
        <w:tc>
          <w:tcPr>
            <w:tcW w:w="7545" w:type="dxa"/>
          </w:tcPr>
          <w:p w14:paraId="5E7588F7" w14:textId="52A3DC7D" w:rsidR="00AD0B17" w:rsidRPr="00BA0769" w:rsidRDefault="00A60BDD" w:rsidP="00BA0769">
            <w:pPr>
              <w:rPr>
                <w:sz w:val="24"/>
                <w:szCs w:val="24"/>
              </w:rPr>
            </w:pPr>
            <w:r>
              <w:rPr>
                <w:sz w:val="24"/>
                <w:szCs w:val="24"/>
              </w:rPr>
              <w:t>Sarah Cupitt</w:t>
            </w:r>
          </w:p>
        </w:tc>
      </w:tr>
      <w:tr w:rsidR="00AD0B17" w:rsidRPr="00BA0769" w14:paraId="3A1BB7AC" w14:textId="77777777" w:rsidTr="00647519">
        <w:tc>
          <w:tcPr>
            <w:tcW w:w="1815" w:type="dxa"/>
          </w:tcPr>
          <w:p w14:paraId="4BA3B95D" w14:textId="77777777" w:rsidR="00AD0B17" w:rsidRPr="00BA0769" w:rsidRDefault="00AD0B17" w:rsidP="00BA0769">
            <w:pPr>
              <w:rPr>
                <w:b/>
                <w:bCs/>
                <w:sz w:val="24"/>
                <w:szCs w:val="24"/>
              </w:rPr>
            </w:pPr>
            <w:r w:rsidRPr="00BA0769">
              <w:rPr>
                <w:b/>
                <w:bCs/>
                <w:sz w:val="24"/>
                <w:szCs w:val="24"/>
              </w:rPr>
              <w:t>Seconder</w:t>
            </w:r>
          </w:p>
        </w:tc>
        <w:tc>
          <w:tcPr>
            <w:tcW w:w="7545" w:type="dxa"/>
          </w:tcPr>
          <w:p w14:paraId="630B0DC2" w14:textId="68780511" w:rsidR="00AD0B17" w:rsidRPr="00BA0769" w:rsidRDefault="008E4A67" w:rsidP="00BA0769">
            <w:pPr>
              <w:rPr>
                <w:sz w:val="24"/>
                <w:szCs w:val="24"/>
              </w:rPr>
            </w:pPr>
            <w:r>
              <w:rPr>
                <w:sz w:val="24"/>
                <w:szCs w:val="24"/>
              </w:rPr>
              <w:t>Alannah Hader</w:t>
            </w:r>
          </w:p>
        </w:tc>
      </w:tr>
    </w:tbl>
    <w:p w14:paraId="54622669" w14:textId="77777777" w:rsidR="00AD0B17" w:rsidRPr="00BA0769" w:rsidRDefault="00AD0B17" w:rsidP="00BA0769"/>
    <w:p w14:paraId="54687DAF" w14:textId="77777777" w:rsidR="00AD0B17" w:rsidRPr="009A2FF3" w:rsidRDefault="00AD0B17" w:rsidP="00BA0769">
      <w:pPr>
        <w:rPr>
          <w:b/>
          <w:bCs/>
        </w:rPr>
      </w:pPr>
      <w:r w:rsidRPr="009A2FF3">
        <w:rPr>
          <w:b/>
          <w:bCs/>
        </w:rPr>
        <w:t xml:space="preserve">Issue Description: </w:t>
      </w:r>
    </w:p>
    <w:p w14:paraId="47AA7FDC" w14:textId="685BA04A" w:rsidR="00AD0B17" w:rsidRPr="00BA0769" w:rsidRDefault="00AD0B17" w:rsidP="00BA0769">
      <w:r w:rsidRPr="00BA0769">
        <w:t xml:space="preserve">There have been </w:t>
      </w:r>
      <w:r w:rsidR="00A60BDD">
        <w:t xml:space="preserve">ongoing resignations since the end of last year within SRC, some for personal reasons and others due to finishing studies. </w:t>
      </w:r>
      <w:r w:rsidRPr="00BA0769">
        <w:t xml:space="preserve">As a result, </w:t>
      </w:r>
      <w:r w:rsidR="00A60BDD">
        <w:t xml:space="preserve">SRC is on </w:t>
      </w:r>
      <w:proofErr w:type="spellStart"/>
      <w:proofErr w:type="gramStart"/>
      <w:r w:rsidR="00A60BDD">
        <w:t>it’s</w:t>
      </w:r>
      <w:proofErr w:type="spellEnd"/>
      <w:proofErr w:type="gramEnd"/>
      <w:r w:rsidR="00A60BDD">
        <w:t xml:space="preserve"> way to </w:t>
      </w:r>
      <w:proofErr w:type="spellStart"/>
      <w:r w:rsidR="00A60BDD">
        <w:t>loosing</w:t>
      </w:r>
      <w:proofErr w:type="spellEnd"/>
      <w:r w:rsidR="00A60BDD">
        <w:t xml:space="preserve"> a fair amount of reps if we don’t have an EOI before the next quarter being April.</w:t>
      </w:r>
    </w:p>
    <w:p w14:paraId="5A588F17" w14:textId="77777777" w:rsidR="00AD0B17" w:rsidRPr="00BA0769" w:rsidRDefault="00AD0B17" w:rsidP="00BA0769"/>
    <w:p w14:paraId="72F7FA3A" w14:textId="77777777" w:rsidR="00AD0B17" w:rsidRPr="009A2FF3" w:rsidRDefault="00AD0B17" w:rsidP="00BA0769">
      <w:pPr>
        <w:rPr>
          <w:b/>
          <w:bCs/>
        </w:rPr>
      </w:pPr>
      <w:r w:rsidRPr="009A2FF3">
        <w:rPr>
          <w:b/>
          <w:bCs/>
        </w:rPr>
        <w:t>Portfolios/Students Impacted:</w:t>
      </w:r>
    </w:p>
    <w:p w14:paraId="2E478513" w14:textId="49791749" w:rsidR="00AD0B17" w:rsidRPr="00BA0769" w:rsidRDefault="00530AE1" w:rsidP="00BA0769">
      <w:r>
        <w:t xml:space="preserve">The </w:t>
      </w:r>
      <w:r w:rsidR="00A60BDD">
        <w:t>entire SRC team alongside student</w:t>
      </w:r>
      <w:r w:rsidR="00EE7F43">
        <w:t xml:space="preserve"> groups</w:t>
      </w:r>
      <w:r w:rsidR="00A60BDD">
        <w:t xml:space="preserve"> without an elected rep at present.</w:t>
      </w:r>
    </w:p>
    <w:p w14:paraId="55BE677B" w14:textId="77777777" w:rsidR="00AD0B17" w:rsidRPr="00BA0769" w:rsidRDefault="00AD0B17" w:rsidP="00BA0769"/>
    <w:p w14:paraId="08C8E314" w14:textId="77777777" w:rsidR="00AD0B17" w:rsidRPr="009A2FF3" w:rsidRDefault="00AD0B17" w:rsidP="00BA0769">
      <w:pPr>
        <w:rPr>
          <w:b/>
          <w:bCs/>
        </w:rPr>
      </w:pPr>
      <w:r w:rsidRPr="009A2FF3">
        <w:rPr>
          <w:b/>
          <w:bCs/>
        </w:rPr>
        <w:t>Recommendation:</w:t>
      </w:r>
    </w:p>
    <w:p w14:paraId="00691340" w14:textId="5050C83A" w:rsidR="00AD0B17" w:rsidRDefault="00530AE1" w:rsidP="00BA0769">
      <w:r>
        <w:t xml:space="preserve">To fill rep positions due to resignations of over 5 </w:t>
      </w:r>
      <w:proofErr w:type="spellStart"/>
      <w:r>
        <w:t>src</w:t>
      </w:r>
      <w:proofErr w:type="spellEnd"/>
      <w:r>
        <w:t xml:space="preserve"> reps and more to come before April.</w:t>
      </w:r>
    </w:p>
    <w:p w14:paraId="461E41E5" w14:textId="77777777" w:rsidR="00530AE1" w:rsidRPr="00BA0769" w:rsidRDefault="00530AE1" w:rsidP="00BA0769"/>
    <w:p w14:paraId="54416AB9" w14:textId="77777777" w:rsidR="00AD0B17" w:rsidRPr="009A2FF3" w:rsidRDefault="00AD0B17" w:rsidP="00BA0769">
      <w:pPr>
        <w:rPr>
          <w:b/>
          <w:bCs/>
        </w:rPr>
      </w:pPr>
      <w:r w:rsidRPr="009A2FF3">
        <w:rPr>
          <w:b/>
          <w:bCs/>
        </w:rPr>
        <w:t>Justification/Reason for Recommendation:</w:t>
      </w:r>
    </w:p>
    <w:p w14:paraId="1117F8C2" w14:textId="3AA03080" w:rsidR="00AD0B17" w:rsidRDefault="00530AE1" w:rsidP="00BA0769">
      <w:r>
        <w:t xml:space="preserve">Need more </w:t>
      </w:r>
      <w:proofErr w:type="gramStart"/>
      <w:r>
        <w:t>hands on</w:t>
      </w:r>
      <w:proofErr w:type="gramEnd"/>
      <w:r>
        <w:t xml:space="preserve"> deck for student groups that are now not being attended to, e.g. international students and smaller campuses.</w:t>
      </w:r>
    </w:p>
    <w:p w14:paraId="10B8D8DE" w14:textId="77777777" w:rsidR="00530AE1" w:rsidRPr="00BA0769" w:rsidRDefault="00530AE1" w:rsidP="00BA0769"/>
    <w:p w14:paraId="5FAEEC90" w14:textId="77777777" w:rsidR="00AD0B17" w:rsidRPr="00BA0769" w:rsidRDefault="00AD0B17" w:rsidP="00BA0769">
      <w:r w:rsidRPr="00BA0769">
        <w:rPr>
          <w:b/>
          <w:bCs/>
        </w:rPr>
        <w:t>Proposed Action:</w:t>
      </w:r>
    </w:p>
    <w:p w14:paraId="71821CD2" w14:textId="0746DAF7" w:rsidR="00AD0B17" w:rsidRDefault="00530AE1" w:rsidP="00BA0769">
      <w:pPr>
        <w:pStyle w:val="ListParagraph"/>
        <w:numPr>
          <w:ilvl w:val="1"/>
          <w:numId w:val="13"/>
        </w:numPr>
        <w:spacing w:after="160" w:line="240" w:lineRule="auto"/>
        <w:rPr>
          <w:rFonts w:ascii="Times New Roman" w:hAnsi="Times New Roman" w:cs="Times New Roman"/>
          <w:sz w:val="24"/>
          <w:szCs w:val="24"/>
        </w:rPr>
      </w:pPr>
      <w:r>
        <w:rPr>
          <w:rFonts w:ascii="Times New Roman" w:hAnsi="Times New Roman" w:cs="Times New Roman"/>
          <w:sz w:val="24"/>
          <w:szCs w:val="24"/>
        </w:rPr>
        <w:t>Exec to have discussions with Grant regarding more frequent EOIs</w:t>
      </w:r>
    </w:p>
    <w:p w14:paraId="444AE190" w14:textId="4D8B56BF" w:rsidR="00530AE1" w:rsidRPr="004535C3" w:rsidRDefault="00530AE1" w:rsidP="00530AE1">
      <w:pPr>
        <w:spacing w:after="160"/>
        <w:rPr>
          <w:b/>
          <w:bCs/>
        </w:rPr>
      </w:pPr>
      <w:r w:rsidRPr="004535C3">
        <w:rPr>
          <w:b/>
          <w:bCs/>
        </w:rPr>
        <w:t>3.3</w:t>
      </w:r>
      <w:r w:rsidR="004535C3" w:rsidRPr="004535C3">
        <w:rPr>
          <w:b/>
          <w:bCs/>
        </w:rPr>
        <w:t xml:space="preserve"> Welcome Week Discussion</w:t>
      </w:r>
    </w:p>
    <w:tbl>
      <w:tblPr>
        <w:tblW w:w="0" w:type="auto"/>
        <w:shd w:val="clear" w:color="auto" w:fill="FFFFFF"/>
        <w:tblCellMar>
          <w:left w:w="0" w:type="dxa"/>
          <w:right w:w="0" w:type="dxa"/>
        </w:tblCellMar>
        <w:tblLook w:val="04A0" w:firstRow="1" w:lastRow="0" w:firstColumn="1" w:lastColumn="0" w:noHBand="0" w:noVBand="1"/>
      </w:tblPr>
      <w:tblGrid>
        <w:gridCol w:w="1781"/>
        <w:gridCol w:w="7219"/>
      </w:tblGrid>
      <w:tr w:rsidR="004535C3" w:rsidRPr="009E05AE" w14:paraId="351D041D" w14:textId="77777777" w:rsidTr="00765C55">
        <w:tc>
          <w:tcPr>
            <w:tcW w:w="181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E332226" w14:textId="77777777" w:rsidR="004535C3" w:rsidRPr="009E05AE" w:rsidRDefault="004535C3" w:rsidP="00765C55">
            <w:pPr>
              <w:rPr>
                <w:color w:val="201F1E"/>
                <w:lang w:eastAsia="en-AU"/>
              </w:rPr>
            </w:pPr>
            <w:r w:rsidRPr="009E05AE">
              <w:rPr>
                <w:b/>
                <w:bCs/>
                <w:color w:val="201F1E"/>
                <w:bdr w:val="none" w:sz="0" w:space="0" w:color="auto" w:frame="1"/>
                <w:lang w:val="en-US" w:eastAsia="en-AU"/>
              </w:rPr>
              <w:t>Issue</w:t>
            </w:r>
          </w:p>
        </w:tc>
        <w:tc>
          <w:tcPr>
            <w:tcW w:w="754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1AB1E14D" w14:textId="77777777" w:rsidR="004535C3" w:rsidRPr="009E05AE" w:rsidRDefault="004535C3" w:rsidP="00765C55">
            <w:pPr>
              <w:rPr>
                <w:color w:val="201F1E"/>
                <w:lang w:eastAsia="en-AU"/>
              </w:rPr>
            </w:pPr>
            <w:r w:rsidRPr="009E05AE">
              <w:rPr>
                <w:color w:val="201F1E"/>
                <w:bdr w:val="none" w:sz="0" w:space="0" w:color="auto" w:frame="1"/>
                <w:lang w:val="en-US" w:eastAsia="en-AU"/>
              </w:rPr>
              <w:t>Welcome Week discussion</w:t>
            </w:r>
          </w:p>
        </w:tc>
      </w:tr>
      <w:tr w:rsidR="004535C3" w:rsidRPr="009E05AE" w14:paraId="7DA56200" w14:textId="77777777" w:rsidTr="00765C55">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533AEC4" w14:textId="77777777" w:rsidR="004535C3" w:rsidRPr="009E05AE" w:rsidRDefault="004535C3" w:rsidP="00765C55">
            <w:pPr>
              <w:rPr>
                <w:color w:val="201F1E"/>
                <w:lang w:eastAsia="en-AU"/>
              </w:rPr>
            </w:pPr>
            <w:r w:rsidRPr="009E05AE">
              <w:rPr>
                <w:b/>
                <w:bCs/>
                <w:color w:val="201F1E"/>
                <w:bdr w:val="none" w:sz="0" w:space="0" w:color="auto" w:frame="1"/>
                <w:lang w:val="en-US" w:eastAsia="en-AU"/>
              </w:rPr>
              <w:t>Date</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1AC47411" w14:textId="77777777" w:rsidR="004535C3" w:rsidRPr="009E05AE" w:rsidRDefault="004535C3" w:rsidP="00765C55">
            <w:pPr>
              <w:rPr>
                <w:color w:val="201F1E"/>
                <w:lang w:eastAsia="en-AU"/>
              </w:rPr>
            </w:pPr>
            <w:r w:rsidRPr="009E05AE">
              <w:rPr>
                <w:color w:val="201F1E"/>
                <w:bdr w:val="none" w:sz="0" w:space="0" w:color="auto" w:frame="1"/>
                <w:lang w:val="en-US" w:eastAsia="en-AU"/>
              </w:rPr>
              <w:t>Feb meeting</w:t>
            </w:r>
          </w:p>
        </w:tc>
      </w:tr>
      <w:tr w:rsidR="004535C3" w:rsidRPr="009E05AE" w14:paraId="2E58C167" w14:textId="77777777" w:rsidTr="00765C55">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CAD922F" w14:textId="77777777" w:rsidR="004535C3" w:rsidRPr="009E05AE" w:rsidRDefault="004535C3" w:rsidP="00765C55">
            <w:pPr>
              <w:rPr>
                <w:color w:val="201F1E"/>
                <w:lang w:eastAsia="en-AU"/>
              </w:rPr>
            </w:pPr>
            <w:r w:rsidRPr="009E05AE">
              <w:rPr>
                <w:b/>
                <w:bCs/>
                <w:color w:val="201F1E"/>
                <w:bdr w:val="none" w:sz="0" w:space="0" w:color="auto" w:frame="1"/>
                <w:lang w:val="en-US" w:eastAsia="en-AU"/>
              </w:rPr>
              <w:t>Mover</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39CDFC67" w14:textId="77777777" w:rsidR="004535C3" w:rsidRPr="009E05AE" w:rsidRDefault="004535C3" w:rsidP="00765C55">
            <w:pPr>
              <w:rPr>
                <w:color w:val="201F1E"/>
                <w:lang w:eastAsia="en-AU"/>
              </w:rPr>
            </w:pPr>
            <w:r w:rsidRPr="009E05AE">
              <w:rPr>
                <w:color w:val="201F1E"/>
                <w:bdr w:val="none" w:sz="0" w:space="0" w:color="auto" w:frame="1"/>
                <w:lang w:val="en-US" w:eastAsia="en-AU"/>
              </w:rPr>
              <w:t xml:space="preserve">Cameron </w:t>
            </w:r>
            <w:proofErr w:type="spellStart"/>
            <w:r w:rsidRPr="009E05AE">
              <w:rPr>
                <w:color w:val="201F1E"/>
                <w:bdr w:val="none" w:sz="0" w:space="0" w:color="auto" w:frame="1"/>
                <w:lang w:val="en-US" w:eastAsia="en-AU"/>
              </w:rPr>
              <w:t>Chesters</w:t>
            </w:r>
            <w:proofErr w:type="spellEnd"/>
          </w:p>
        </w:tc>
      </w:tr>
      <w:tr w:rsidR="004535C3" w:rsidRPr="009E05AE" w14:paraId="17EBF029" w14:textId="77777777" w:rsidTr="00765C55">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E0058EC" w14:textId="77777777" w:rsidR="004535C3" w:rsidRPr="009E05AE" w:rsidRDefault="004535C3" w:rsidP="00765C55">
            <w:pPr>
              <w:rPr>
                <w:color w:val="201F1E"/>
                <w:lang w:eastAsia="en-AU"/>
              </w:rPr>
            </w:pPr>
            <w:r w:rsidRPr="009E05AE">
              <w:rPr>
                <w:b/>
                <w:bCs/>
                <w:color w:val="201F1E"/>
                <w:bdr w:val="none" w:sz="0" w:space="0" w:color="auto" w:frame="1"/>
                <w:lang w:val="en-US" w:eastAsia="en-AU"/>
              </w:rPr>
              <w:t>Seconder</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E601AAC" w14:textId="77777777" w:rsidR="004535C3" w:rsidRPr="009E05AE" w:rsidRDefault="004535C3" w:rsidP="00765C55">
            <w:pPr>
              <w:rPr>
                <w:color w:val="201F1E"/>
                <w:lang w:eastAsia="en-AU"/>
              </w:rPr>
            </w:pPr>
            <w:r w:rsidRPr="009E05AE">
              <w:rPr>
                <w:color w:val="201F1E"/>
                <w:bdr w:val="none" w:sz="0" w:space="0" w:color="auto" w:frame="1"/>
                <w:lang w:val="en-US" w:eastAsia="en-AU"/>
              </w:rPr>
              <w:t>Sarah Cupitt &amp; Sanjay Thapa</w:t>
            </w:r>
          </w:p>
        </w:tc>
      </w:tr>
    </w:tbl>
    <w:p w14:paraId="516906CC" w14:textId="77777777" w:rsidR="004535C3" w:rsidRPr="009E05AE" w:rsidRDefault="004535C3" w:rsidP="004535C3">
      <w:pPr>
        <w:shd w:val="clear" w:color="auto" w:fill="FFFFFF"/>
        <w:rPr>
          <w:color w:val="201F1E"/>
          <w:lang w:eastAsia="en-AU"/>
        </w:rPr>
      </w:pPr>
      <w:r w:rsidRPr="009E05AE">
        <w:rPr>
          <w:color w:val="201F1E"/>
          <w:bdr w:val="none" w:sz="0" w:space="0" w:color="auto" w:frame="1"/>
          <w:lang w:eastAsia="en-AU"/>
        </w:rPr>
        <w:t> </w:t>
      </w:r>
    </w:p>
    <w:p w14:paraId="453698E6" w14:textId="77777777" w:rsidR="004535C3" w:rsidRPr="009E05AE" w:rsidRDefault="004535C3" w:rsidP="004535C3">
      <w:pPr>
        <w:shd w:val="clear" w:color="auto" w:fill="FFFFFF"/>
        <w:rPr>
          <w:color w:val="201F1E"/>
          <w:lang w:eastAsia="en-AU"/>
        </w:rPr>
      </w:pPr>
      <w:r w:rsidRPr="009E05AE">
        <w:rPr>
          <w:b/>
          <w:bCs/>
          <w:color w:val="201F1E"/>
          <w:lang w:eastAsia="en-AU"/>
        </w:rPr>
        <w:t>Issue Description:</w:t>
      </w:r>
    </w:p>
    <w:p w14:paraId="5A9492C2" w14:textId="77777777" w:rsidR="004535C3" w:rsidRDefault="004535C3" w:rsidP="004535C3">
      <w:pPr>
        <w:shd w:val="clear" w:color="auto" w:fill="FFFFFF"/>
        <w:rPr>
          <w:color w:val="201F1E"/>
          <w:lang w:eastAsia="en-AU"/>
        </w:rPr>
      </w:pPr>
      <w:r w:rsidRPr="009E05AE">
        <w:rPr>
          <w:color w:val="201F1E"/>
          <w:lang w:eastAsia="en-AU"/>
        </w:rPr>
        <w:t>We have Welcome Week Celebrations during the first week of March. This discussion is to sort out a few details.</w:t>
      </w:r>
    </w:p>
    <w:p w14:paraId="10CF0933" w14:textId="77777777" w:rsidR="004535C3" w:rsidRPr="009E05AE" w:rsidRDefault="004535C3" w:rsidP="004535C3">
      <w:pPr>
        <w:shd w:val="clear" w:color="auto" w:fill="FFFFFF"/>
        <w:rPr>
          <w:color w:val="201F1E"/>
          <w:lang w:eastAsia="en-AU"/>
        </w:rPr>
      </w:pPr>
    </w:p>
    <w:p w14:paraId="71A0B281" w14:textId="77777777" w:rsidR="004535C3" w:rsidRPr="009E05AE" w:rsidRDefault="004535C3" w:rsidP="004535C3">
      <w:pPr>
        <w:numPr>
          <w:ilvl w:val="0"/>
          <w:numId w:val="15"/>
        </w:numPr>
        <w:shd w:val="clear" w:color="auto" w:fill="FFFFFF"/>
        <w:spacing w:line="253" w:lineRule="atLeast"/>
        <w:rPr>
          <w:color w:val="201F1E"/>
          <w:lang w:eastAsia="en-AU"/>
        </w:rPr>
      </w:pPr>
      <w:r w:rsidRPr="009E05AE">
        <w:rPr>
          <w:color w:val="201F1E"/>
          <w:bdr w:val="none" w:sz="0" w:space="0" w:color="auto" w:frame="1"/>
          <w:lang w:eastAsia="en-AU"/>
        </w:rPr>
        <w:t>Who will be the volunteers on each day?</w:t>
      </w:r>
    </w:p>
    <w:p w14:paraId="3CECFBEB" w14:textId="77777777" w:rsidR="004535C3" w:rsidRPr="009E05AE" w:rsidRDefault="004535C3" w:rsidP="004535C3">
      <w:pPr>
        <w:numPr>
          <w:ilvl w:val="0"/>
          <w:numId w:val="15"/>
        </w:numPr>
        <w:shd w:val="clear" w:color="auto" w:fill="FFFFFF"/>
        <w:spacing w:line="253" w:lineRule="atLeast"/>
        <w:rPr>
          <w:color w:val="201F1E"/>
          <w:lang w:eastAsia="en-AU"/>
        </w:rPr>
      </w:pPr>
      <w:r w:rsidRPr="009E05AE">
        <w:rPr>
          <w:color w:val="201F1E"/>
          <w:bdr w:val="none" w:sz="0" w:space="0" w:color="auto" w:frame="1"/>
          <w:lang w:eastAsia="en-AU"/>
        </w:rPr>
        <w:t>Who is happy to run laser tag?</w:t>
      </w:r>
    </w:p>
    <w:p w14:paraId="6A89465A" w14:textId="77777777" w:rsidR="004535C3" w:rsidRPr="009E05AE" w:rsidRDefault="004535C3" w:rsidP="004535C3">
      <w:pPr>
        <w:numPr>
          <w:ilvl w:val="0"/>
          <w:numId w:val="15"/>
        </w:numPr>
        <w:shd w:val="clear" w:color="auto" w:fill="FFFFFF"/>
        <w:spacing w:line="253" w:lineRule="atLeast"/>
        <w:rPr>
          <w:color w:val="201F1E"/>
          <w:lang w:eastAsia="en-AU"/>
        </w:rPr>
      </w:pPr>
      <w:r w:rsidRPr="009E05AE">
        <w:rPr>
          <w:color w:val="201F1E"/>
          <w:bdr w:val="none" w:sz="0" w:space="0" w:color="auto" w:frame="1"/>
          <w:lang w:eastAsia="en-AU"/>
        </w:rPr>
        <w:t>What other initiatives do we want on the day? (</w:t>
      </w:r>
      <w:proofErr w:type="gramStart"/>
      <w:r w:rsidRPr="009E05AE">
        <w:rPr>
          <w:color w:val="201F1E"/>
          <w:bdr w:val="none" w:sz="0" w:space="0" w:color="auto" w:frame="1"/>
          <w:lang w:eastAsia="en-AU"/>
        </w:rPr>
        <w:t>e.g.</w:t>
      </w:r>
      <w:proofErr w:type="gramEnd"/>
      <w:r w:rsidRPr="009E05AE">
        <w:rPr>
          <w:color w:val="201F1E"/>
          <w:bdr w:val="none" w:sz="0" w:space="0" w:color="auto" w:frame="1"/>
          <w:lang w:eastAsia="en-AU"/>
        </w:rPr>
        <w:t xml:space="preserve"> handing out ice creams)</w:t>
      </w:r>
    </w:p>
    <w:p w14:paraId="2F5CDEB0" w14:textId="77777777" w:rsidR="004535C3" w:rsidRPr="009E05AE" w:rsidRDefault="004535C3" w:rsidP="004535C3">
      <w:pPr>
        <w:numPr>
          <w:ilvl w:val="0"/>
          <w:numId w:val="15"/>
        </w:numPr>
        <w:shd w:val="clear" w:color="auto" w:fill="FFFFFF"/>
        <w:spacing w:line="253" w:lineRule="atLeast"/>
        <w:rPr>
          <w:color w:val="201F1E"/>
          <w:lang w:eastAsia="en-AU"/>
        </w:rPr>
      </w:pPr>
      <w:r w:rsidRPr="009E05AE">
        <w:rPr>
          <w:color w:val="201F1E"/>
          <w:bdr w:val="none" w:sz="0" w:space="0" w:color="auto" w:frame="1"/>
          <w:lang w:eastAsia="en-AU"/>
        </w:rPr>
        <w:t>How can we maximise the accessibility of helicopter rides if it is to go ahead? (Note: Sydney Helicopters has experience catering to different degrees of passenger ability)</w:t>
      </w:r>
    </w:p>
    <w:p w14:paraId="18D7C04F" w14:textId="77777777" w:rsidR="004535C3" w:rsidRPr="009E05AE" w:rsidRDefault="004535C3" w:rsidP="004535C3">
      <w:pPr>
        <w:shd w:val="clear" w:color="auto" w:fill="FFFFFF"/>
        <w:rPr>
          <w:color w:val="201F1E"/>
          <w:lang w:eastAsia="en-AU"/>
        </w:rPr>
      </w:pPr>
      <w:r w:rsidRPr="009E05AE">
        <w:rPr>
          <w:color w:val="201F1E"/>
          <w:lang w:eastAsia="en-AU"/>
        </w:rPr>
        <w:t> </w:t>
      </w:r>
    </w:p>
    <w:p w14:paraId="27F95D49" w14:textId="77777777" w:rsidR="004535C3" w:rsidRPr="009E05AE" w:rsidRDefault="004535C3" w:rsidP="004535C3">
      <w:pPr>
        <w:shd w:val="clear" w:color="auto" w:fill="FFFFFF"/>
        <w:rPr>
          <w:color w:val="201F1E"/>
          <w:lang w:eastAsia="en-AU"/>
        </w:rPr>
      </w:pPr>
      <w:r w:rsidRPr="009E05AE">
        <w:rPr>
          <w:b/>
          <w:bCs/>
          <w:color w:val="201F1E"/>
          <w:lang w:eastAsia="en-AU"/>
        </w:rPr>
        <w:t>Portfolios/Students Impacted:</w:t>
      </w:r>
    </w:p>
    <w:p w14:paraId="247C710B" w14:textId="77777777" w:rsidR="004535C3" w:rsidRPr="009E05AE" w:rsidRDefault="004535C3" w:rsidP="004535C3">
      <w:pPr>
        <w:shd w:val="clear" w:color="auto" w:fill="FFFFFF"/>
        <w:rPr>
          <w:color w:val="201F1E"/>
          <w:lang w:eastAsia="en-AU"/>
        </w:rPr>
      </w:pPr>
      <w:r w:rsidRPr="009E05AE">
        <w:rPr>
          <w:color w:val="201F1E"/>
          <w:lang w:eastAsia="en-AU"/>
        </w:rPr>
        <w:t>Everyone.</w:t>
      </w:r>
    </w:p>
    <w:p w14:paraId="55097D53" w14:textId="77777777" w:rsidR="004535C3" w:rsidRPr="009E05AE" w:rsidRDefault="004535C3" w:rsidP="004535C3">
      <w:pPr>
        <w:shd w:val="clear" w:color="auto" w:fill="FFFFFF"/>
        <w:rPr>
          <w:color w:val="201F1E"/>
          <w:lang w:eastAsia="en-AU"/>
        </w:rPr>
      </w:pPr>
      <w:r w:rsidRPr="009E05AE">
        <w:rPr>
          <w:color w:val="201F1E"/>
          <w:lang w:eastAsia="en-AU"/>
        </w:rPr>
        <w:t> </w:t>
      </w:r>
    </w:p>
    <w:p w14:paraId="6819BA2F" w14:textId="77777777" w:rsidR="004535C3" w:rsidRPr="009E05AE" w:rsidRDefault="004535C3" w:rsidP="004535C3">
      <w:pPr>
        <w:shd w:val="clear" w:color="auto" w:fill="FFFFFF"/>
        <w:rPr>
          <w:color w:val="201F1E"/>
          <w:lang w:eastAsia="en-AU"/>
        </w:rPr>
      </w:pPr>
      <w:r w:rsidRPr="009E05AE">
        <w:rPr>
          <w:b/>
          <w:bCs/>
          <w:color w:val="201F1E"/>
          <w:lang w:eastAsia="en-AU"/>
        </w:rPr>
        <w:t>Proposed Action:</w:t>
      </w:r>
    </w:p>
    <w:p w14:paraId="2BD96637" w14:textId="65D64286" w:rsidR="004535C3" w:rsidRDefault="004535C3" w:rsidP="000B2AE6">
      <w:pPr>
        <w:shd w:val="clear" w:color="auto" w:fill="FFFFFF"/>
        <w:rPr>
          <w:color w:val="201F1E"/>
          <w:lang w:eastAsia="en-AU"/>
        </w:rPr>
      </w:pPr>
      <w:r w:rsidRPr="009E05AE">
        <w:rPr>
          <w:color w:val="201F1E"/>
          <w:bdr w:val="none" w:sz="0" w:space="0" w:color="auto" w:frame="1"/>
          <w:lang w:eastAsia="en-AU"/>
        </w:rPr>
        <w:t>The SRC discuss Welcome Week.</w:t>
      </w:r>
    </w:p>
    <w:p w14:paraId="67C2FDA5" w14:textId="77777777" w:rsidR="000B2AE6" w:rsidRPr="000B2AE6" w:rsidRDefault="000B2AE6" w:rsidP="000B2AE6">
      <w:pPr>
        <w:shd w:val="clear" w:color="auto" w:fill="FFFFFF"/>
        <w:rPr>
          <w:color w:val="201F1E"/>
          <w:lang w:eastAsia="en-AU"/>
        </w:rPr>
      </w:pPr>
    </w:p>
    <w:p w14:paraId="37E0E3DF" w14:textId="735B0B0A" w:rsidR="006E47AD" w:rsidRDefault="006E47AD" w:rsidP="006E47AD">
      <w:pPr>
        <w:rPr>
          <w:b/>
          <w:bCs/>
        </w:rPr>
      </w:pPr>
      <w:r>
        <w:rPr>
          <w:b/>
          <w:bCs/>
        </w:rPr>
        <w:t>3.4</w:t>
      </w:r>
      <w:r w:rsidRPr="0014587C">
        <w:rPr>
          <w:b/>
          <w:bCs/>
        </w:rPr>
        <w:t xml:space="preserve"> Issues platform</w:t>
      </w:r>
    </w:p>
    <w:p w14:paraId="06C3795F" w14:textId="77777777" w:rsidR="000B2AE6" w:rsidRPr="0014587C" w:rsidRDefault="000B2AE6" w:rsidP="006E47AD">
      <w:pPr>
        <w:rPr>
          <w:b/>
          <w:bCs/>
        </w:rPr>
      </w:pPr>
    </w:p>
    <w:tbl>
      <w:tblPr>
        <w:tblStyle w:val="TableGrid"/>
        <w:tblW w:w="0" w:type="auto"/>
        <w:tblLayout w:type="fixed"/>
        <w:tblLook w:val="06A0" w:firstRow="1" w:lastRow="0" w:firstColumn="1" w:lastColumn="0" w:noHBand="1" w:noVBand="1"/>
      </w:tblPr>
      <w:tblGrid>
        <w:gridCol w:w="1815"/>
        <w:gridCol w:w="7545"/>
      </w:tblGrid>
      <w:tr w:rsidR="006E47AD" w:rsidRPr="0014587C" w14:paraId="5C6BFF61" w14:textId="77777777" w:rsidTr="00765C55">
        <w:tc>
          <w:tcPr>
            <w:tcW w:w="1815" w:type="dxa"/>
          </w:tcPr>
          <w:p w14:paraId="4992B781" w14:textId="77777777" w:rsidR="006E47AD" w:rsidRPr="0014587C" w:rsidRDefault="006E47AD" w:rsidP="00765C55">
            <w:pPr>
              <w:rPr>
                <w:b/>
                <w:bCs/>
                <w:sz w:val="24"/>
                <w:szCs w:val="24"/>
              </w:rPr>
            </w:pPr>
            <w:r w:rsidRPr="0014587C">
              <w:rPr>
                <w:b/>
                <w:bCs/>
                <w:sz w:val="24"/>
                <w:szCs w:val="24"/>
              </w:rPr>
              <w:lastRenderedPageBreak/>
              <w:t>Issue</w:t>
            </w:r>
          </w:p>
        </w:tc>
        <w:tc>
          <w:tcPr>
            <w:tcW w:w="7545" w:type="dxa"/>
          </w:tcPr>
          <w:p w14:paraId="1C96B35F" w14:textId="77777777" w:rsidR="006E47AD" w:rsidRPr="0014587C" w:rsidRDefault="006E47AD" w:rsidP="00765C55">
            <w:pPr>
              <w:rPr>
                <w:sz w:val="24"/>
                <w:szCs w:val="24"/>
              </w:rPr>
            </w:pPr>
            <w:r w:rsidRPr="0014587C">
              <w:rPr>
                <w:sz w:val="24"/>
                <w:szCs w:val="24"/>
              </w:rPr>
              <w:t>A standardized issues form / link</w:t>
            </w:r>
          </w:p>
        </w:tc>
      </w:tr>
      <w:tr w:rsidR="006E47AD" w:rsidRPr="0014587C" w14:paraId="5D28CD40" w14:textId="77777777" w:rsidTr="00765C55">
        <w:tc>
          <w:tcPr>
            <w:tcW w:w="1815" w:type="dxa"/>
          </w:tcPr>
          <w:p w14:paraId="36310B19" w14:textId="77777777" w:rsidR="006E47AD" w:rsidRPr="0014587C" w:rsidRDefault="006E47AD" w:rsidP="00765C55">
            <w:pPr>
              <w:rPr>
                <w:b/>
                <w:bCs/>
                <w:sz w:val="24"/>
                <w:szCs w:val="24"/>
              </w:rPr>
            </w:pPr>
            <w:r w:rsidRPr="0014587C">
              <w:rPr>
                <w:b/>
                <w:bCs/>
                <w:sz w:val="24"/>
                <w:szCs w:val="24"/>
              </w:rPr>
              <w:t>Date</w:t>
            </w:r>
          </w:p>
        </w:tc>
        <w:tc>
          <w:tcPr>
            <w:tcW w:w="7545" w:type="dxa"/>
          </w:tcPr>
          <w:p w14:paraId="12839647" w14:textId="77777777" w:rsidR="006E47AD" w:rsidRPr="0014587C" w:rsidRDefault="006E47AD" w:rsidP="00765C55">
            <w:pPr>
              <w:rPr>
                <w:sz w:val="24"/>
                <w:szCs w:val="24"/>
              </w:rPr>
            </w:pPr>
            <w:r w:rsidRPr="0014587C">
              <w:rPr>
                <w:sz w:val="24"/>
                <w:szCs w:val="24"/>
              </w:rPr>
              <w:t>02/02/2022</w:t>
            </w:r>
          </w:p>
        </w:tc>
      </w:tr>
      <w:tr w:rsidR="006E47AD" w:rsidRPr="0014587C" w14:paraId="3190C841" w14:textId="77777777" w:rsidTr="00765C55">
        <w:tc>
          <w:tcPr>
            <w:tcW w:w="1815" w:type="dxa"/>
          </w:tcPr>
          <w:p w14:paraId="0156F795" w14:textId="77777777" w:rsidR="006E47AD" w:rsidRPr="0014587C" w:rsidRDefault="006E47AD" w:rsidP="00765C55">
            <w:pPr>
              <w:rPr>
                <w:b/>
                <w:bCs/>
                <w:sz w:val="24"/>
                <w:szCs w:val="24"/>
              </w:rPr>
            </w:pPr>
            <w:r w:rsidRPr="0014587C">
              <w:rPr>
                <w:b/>
                <w:bCs/>
                <w:sz w:val="24"/>
                <w:szCs w:val="24"/>
              </w:rPr>
              <w:t>Mover</w:t>
            </w:r>
          </w:p>
        </w:tc>
        <w:tc>
          <w:tcPr>
            <w:tcW w:w="7545" w:type="dxa"/>
          </w:tcPr>
          <w:p w14:paraId="0064AEC1" w14:textId="77777777" w:rsidR="006E47AD" w:rsidRPr="0014587C" w:rsidRDefault="006E47AD" w:rsidP="00765C55">
            <w:pPr>
              <w:rPr>
                <w:sz w:val="24"/>
                <w:szCs w:val="24"/>
              </w:rPr>
            </w:pPr>
            <w:r w:rsidRPr="0014587C">
              <w:rPr>
                <w:sz w:val="24"/>
                <w:szCs w:val="24"/>
              </w:rPr>
              <w:t>Bakar</w:t>
            </w:r>
          </w:p>
        </w:tc>
      </w:tr>
      <w:tr w:rsidR="006E47AD" w:rsidRPr="0014587C" w14:paraId="65794C65" w14:textId="77777777" w:rsidTr="00765C55">
        <w:tc>
          <w:tcPr>
            <w:tcW w:w="1815" w:type="dxa"/>
          </w:tcPr>
          <w:p w14:paraId="1A5F360D" w14:textId="77777777" w:rsidR="006E47AD" w:rsidRPr="0014587C" w:rsidRDefault="006E47AD" w:rsidP="00765C55">
            <w:pPr>
              <w:rPr>
                <w:b/>
                <w:bCs/>
                <w:sz w:val="24"/>
                <w:szCs w:val="24"/>
              </w:rPr>
            </w:pPr>
            <w:r w:rsidRPr="0014587C">
              <w:rPr>
                <w:b/>
                <w:bCs/>
                <w:sz w:val="24"/>
                <w:szCs w:val="24"/>
              </w:rPr>
              <w:t>Seconder</w:t>
            </w:r>
          </w:p>
        </w:tc>
        <w:tc>
          <w:tcPr>
            <w:tcW w:w="7545" w:type="dxa"/>
          </w:tcPr>
          <w:p w14:paraId="51A942ED" w14:textId="77777777" w:rsidR="006E47AD" w:rsidRPr="0014587C" w:rsidRDefault="006E47AD" w:rsidP="00765C55">
            <w:pPr>
              <w:rPr>
                <w:i/>
                <w:iCs/>
                <w:sz w:val="24"/>
                <w:szCs w:val="24"/>
              </w:rPr>
            </w:pPr>
          </w:p>
        </w:tc>
      </w:tr>
    </w:tbl>
    <w:p w14:paraId="7974B7C6" w14:textId="77777777" w:rsidR="006E47AD" w:rsidRPr="0014587C" w:rsidRDefault="006E47AD" w:rsidP="006E47AD"/>
    <w:p w14:paraId="0DBB1527" w14:textId="77777777" w:rsidR="006E47AD" w:rsidRPr="006E47AD" w:rsidRDefault="006E47AD" w:rsidP="006E47AD">
      <w:pPr>
        <w:rPr>
          <w:b/>
          <w:bCs/>
        </w:rPr>
      </w:pPr>
      <w:r w:rsidRPr="006E47AD">
        <w:rPr>
          <w:b/>
          <w:bCs/>
        </w:rPr>
        <w:t xml:space="preserve">Issue Description: </w:t>
      </w:r>
    </w:p>
    <w:p w14:paraId="5D273423" w14:textId="77777777" w:rsidR="006E47AD" w:rsidRPr="0014587C" w:rsidRDefault="006E47AD" w:rsidP="006E47AD">
      <w:pPr>
        <w:pStyle w:val="ListParagraph"/>
        <w:numPr>
          <w:ilvl w:val="0"/>
          <w:numId w:val="1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his is an extension of a previous issue pertaining to student complaints.</w:t>
      </w:r>
    </w:p>
    <w:p w14:paraId="4407FAAE" w14:textId="77777777" w:rsidR="006E47AD" w:rsidRPr="0014587C" w:rsidRDefault="006E47AD" w:rsidP="006E47AD">
      <w:pPr>
        <w:pStyle w:val="ListParagraph"/>
        <w:numPr>
          <w:ilvl w:val="0"/>
          <w:numId w:val="1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 xml:space="preserve">After discussions with Office of Governance (OGS) and Student services hub (SSH), a digital triage system appeared to be the best way of lodging issues from students. </w:t>
      </w:r>
    </w:p>
    <w:p w14:paraId="0128C87F" w14:textId="77777777" w:rsidR="006E47AD" w:rsidRPr="0014587C" w:rsidRDefault="006E47AD" w:rsidP="006E47AD">
      <w:pPr>
        <w:pStyle w:val="ListParagraph"/>
        <w:numPr>
          <w:ilvl w:val="1"/>
          <w:numId w:val="1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SSH will be giving feedback to the platform developers working on western now to include student reps in the triage system if relevant.</w:t>
      </w:r>
    </w:p>
    <w:p w14:paraId="14A0571A" w14:textId="77777777" w:rsidR="006E47AD" w:rsidRPr="0014587C" w:rsidRDefault="006E47AD" w:rsidP="006E47AD">
      <w:pPr>
        <w:pStyle w:val="ListParagraph"/>
        <w:numPr>
          <w:ilvl w:val="1"/>
          <w:numId w:val="1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 xml:space="preserve">Furthermore, refining the ‘contact us’ form on the SRC website to act as a mini triage system thereby inviting students to raise issues with the SRC there, </w:t>
      </w:r>
    </w:p>
    <w:p w14:paraId="663A454E" w14:textId="77777777" w:rsidR="006E47AD" w:rsidRPr="006E47AD" w:rsidRDefault="006E47AD" w:rsidP="006E47AD">
      <w:pPr>
        <w:rPr>
          <w:b/>
          <w:bCs/>
        </w:rPr>
      </w:pPr>
      <w:r w:rsidRPr="006E47AD">
        <w:rPr>
          <w:b/>
          <w:bCs/>
        </w:rPr>
        <w:t xml:space="preserve">Portfolios/Students Impacted: </w:t>
      </w:r>
    </w:p>
    <w:p w14:paraId="6481A3E7" w14:textId="77777777" w:rsidR="006E47AD" w:rsidRPr="006E47AD" w:rsidRDefault="006E47AD" w:rsidP="006E47AD">
      <w:pPr>
        <w:pStyle w:val="ListParagraph"/>
        <w:numPr>
          <w:ilvl w:val="0"/>
          <w:numId w:val="17"/>
        </w:numPr>
        <w:spacing w:after="160" w:line="259" w:lineRule="auto"/>
        <w:rPr>
          <w:rFonts w:ascii="Times New Roman" w:hAnsi="Times New Roman" w:cs="Times New Roman"/>
          <w:sz w:val="24"/>
          <w:szCs w:val="24"/>
        </w:rPr>
      </w:pPr>
      <w:r w:rsidRPr="006E47AD">
        <w:rPr>
          <w:rFonts w:ascii="Times New Roman" w:hAnsi="Times New Roman" w:cs="Times New Roman"/>
          <w:sz w:val="24"/>
          <w:szCs w:val="24"/>
        </w:rPr>
        <w:t>body of students</w:t>
      </w:r>
    </w:p>
    <w:p w14:paraId="5C79BFEA" w14:textId="77777777" w:rsidR="006E47AD" w:rsidRPr="006E47AD" w:rsidRDefault="006E47AD" w:rsidP="006E47AD">
      <w:pPr>
        <w:rPr>
          <w:b/>
          <w:bCs/>
        </w:rPr>
      </w:pPr>
      <w:r w:rsidRPr="006E47AD">
        <w:rPr>
          <w:b/>
          <w:bCs/>
        </w:rPr>
        <w:t>Recommendation:</w:t>
      </w:r>
    </w:p>
    <w:p w14:paraId="45C45C88" w14:textId="77777777" w:rsidR="006E47AD" w:rsidRPr="0014587C" w:rsidRDefault="006E47AD" w:rsidP="006E47AD">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i/>
          <w:iCs/>
          <w:sz w:val="24"/>
          <w:szCs w:val="24"/>
        </w:rPr>
        <w:softHyphen/>
      </w:r>
      <w:r w:rsidRPr="0014587C">
        <w:rPr>
          <w:rFonts w:ascii="Times New Roman" w:hAnsi="Times New Roman" w:cs="Times New Roman"/>
          <w:sz w:val="24"/>
          <w:szCs w:val="24"/>
        </w:rPr>
        <w:t>For noting</w:t>
      </w:r>
    </w:p>
    <w:p w14:paraId="191EB629" w14:textId="77777777" w:rsidR="006E47AD" w:rsidRPr="0014587C" w:rsidRDefault="006E47AD" w:rsidP="006E47AD">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Future refinement of contact us page on SRC website</w:t>
      </w:r>
    </w:p>
    <w:p w14:paraId="4A3EF3D3" w14:textId="77777777" w:rsidR="006E47AD" w:rsidRPr="006E47AD" w:rsidRDefault="006E47AD" w:rsidP="006E47AD">
      <w:pPr>
        <w:rPr>
          <w:b/>
          <w:bCs/>
        </w:rPr>
      </w:pPr>
      <w:r w:rsidRPr="006E47AD">
        <w:rPr>
          <w:b/>
          <w:bCs/>
        </w:rPr>
        <w:t>Justification/Reason for Recommendation:</w:t>
      </w:r>
    </w:p>
    <w:p w14:paraId="6C1CB094" w14:textId="77777777" w:rsidR="006E47AD" w:rsidRPr="0014587C" w:rsidRDefault="006E47AD" w:rsidP="006E47AD">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As part of representing students, the SRC needs to receive issues from students themselves.</w:t>
      </w:r>
    </w:p>
    <w:p w14:paraId="23AF102F" w14:textId="77777777" w:rsidR="006E47AD" w:rsidRPr="0014587C" w:rsidRDefault="006E47AD" w:rsidP="006E47AD">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If students were invited to use the contact us form, it would be too general, and they can lodge almost anything</w:t>
      </w:r>
    </w:p>
    <w:p w14:paraId="0E0C9CA4" w14:textId="77777777" w:rsidR="006E47AD" w:rsidRPr="0014587C" w:rsidRDefault="006E47AD" w:rsidP="006E47AD">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A mini-triage system that refined student’s complaints/issues on the SRC website would reduce the load on the SRC to sift through the issues complained about.</w:t>
      </w:r>
    </w:p>
    <w:p w14:paraId="14E1F096" w14:textId="65C73509" w:rsidR="006E47AD" w:rsidRDefault="006E47AD" w:rsidP="006E47AD">
      <w:r w:rsidRPr="006E47AD">
        <w:rPr>
          <w:b/>
          <w:bCs/>
        </w:rPr>
        <w:t>Budget Impact:</w:t>
      </w:r>
      <w:r>
        <w:rPr>
          <w:i/>
          <w:iCs/>
        </w:rPr>
        <w:t xml:space="preserve"> </w:t>
      </w:r>
      <w:r w:rsidRPr="0014587C">
        <w:t xml:space="preserve">Unsure at present – will </w:t>
      </w:r>
      <w:proofErr w:type="gramStart"/>
      <w:r w:rsidRPr="0014587C">
        <w:t>look into</w:t>
      </w:r>
      <w:proofErr w:type="gramEnd"/>
      <w:r w:rsidRPr="0014587C">
        <w:t xml:space="preserve"> this after other projects finish.</w:t>
      </w:r>
    </w:p>
    <w:p w14:paraId="264A7C0E" w14:textId="77777777" w:rsidR="006E47AD" w:rsidRPr="0014587C" w:rsidRDefault="006E47AD" w:rsidP="006E47AD"/>
    <w:p w14:paraId="3AD75607" w14:textId="77777777" w:rsidR="006E47AD" w:rsidRPr="0014587C" w:rsidRDefault="006E47AD" w:rsidP="006E47AD">
      <w:pPr>
        <w:rPr>
          <w:i/>
          <w:iCs/>
        </w:rPr>
      </w:pPr>
      <w:r w:rsidRPr="0014587C">
        <w:rPr>
          <w:b/>
          <w:bCs/>
        </w:rPr>
        <w:t>Proposed Action:</w:t>
      </w:r>
    </w:p>
    <w:p w14:paraId="720C1279" w14:textId="77777777" w:rsidR="006E47AD" w:rsidRPr="0014587C" w:rsidRDefault="006E47AD" w:rsidP="006E47AD">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Nil at present, for noting.</w:t>
      </w:r>
    </w:p>
    <w:p w14:paraId="577B8E8E" w14:textId="1413D302" w:rsidR="000B2AE6" w:rsidRDefault="000B2AE6" w:rsidP="000B2AE6">
      <w:pPr>
        <w:rPr>
          <w:b/>
          <w:bCs/>
        </w:rPr>
      </w:pPr>
      <w:r>
        <w:rPr>
          <w:b/>
          <w:bCs/>
        </w:rPr>
        <w:t>3.5</w:t>
      </w:r>
      <w:r w:rsidRPr="0014587C">
        <w:rPr>
          <w:b/>
          <w:bCs/>
        </w:rPr>
        <w:t xml:space="preserve"> Meet with WSUP</w:t>
      </w:r>
    </w:p>
    <w:p w14:paraId="5792AE9E" w14:textId="77777777" w:rsidR="000B2AE6" w:rsidRPr="0014587C" w:rsidRDefault="000B2AE6" w:rsidP="000B2AE6">
      <w:pPr>
        <w:rPr>
          <w:b/>
          <w:bCs/>
        </w:rPr>
      </w:pPr>
    </w:p>
    <w:tbl>
      <w:tblPr>
        <w:tblStyle w:val="TableGrid"/>
        <w:tblW w:w="0" w:type="auto"/>
        <w:tblLayout w:type="fixed"/>
        <w:tblLook w:val="06A0" w:firstRow="1" w:lastRow="0" w:firstColumn="1" w:lastColumn="0" w:noHBand="1" w:noVBand="1"/>
      </w:tblPr>
      <w:tblGrid>
        <w:gridCol w:w="1815"/>
        <w:gridCol w:w="7545"/>
      </w:tblGrid>
      <w:tr w:rsidR="000B2AE6" w:rsidRPr="0014587C" w14:paraId="3BE6D870" w14:textId="77777777" w:rsidTr="00765C55">
        <w:tc>
          <w:tcPr>
            <w:tcW w:w="1815" w:type="dxa"/>
          </w:tcPr>
          <w:p w14:paraId="3A18B1F5" w14:textId="77777777" w:rsidR="000B2AE6" w:rsidRPr="0014587C" w:rsidRDefault="000B2AE6" w:rsidP="00765C55">
            <w:pPr>
              <w:rPr>
                <w:b/>
                <w:bCs/>
                <w:sz w:val="24"/>
                <w:szCs w:val="24"/>
              </w:rPr>
            </w:pPr>
            <w:r w:rsidRPr="0014587C">
              <w:rPr>
                <w:b/>
                <w:bCs/>
                <w:sz w:val="24"/>
                <w:szCs w:val="24"/>
              </w:rPr>
              <w:t>Issue</w:t>
            </w:r>
          </w:p>
        </w:tc>
        <w:tc>
          <w:tcPr>
            <w:tcW w:w="7545" w:type="dxa"/>
          </w:tcPr>
          <w:p w14:paraId="606FCBB5" w14:textId="77777777" w:rsidR="000B2AE6" w:rsidRPr="0014587C" w:rsidRDefault="000B2AE6" w:rsidP="00765C55">
            <w:pPr>
              <w:rPr>
                <w:sz w:val="24"/>
                <w:szCs w:val="24"/>
              </w:rPr>
            </w:pPr>
            <w:r w:rsidRPr="0014587C">
              <w:rPr>
                <w:sz w:val="24"/>
                <w:szCs w:val="24"/>
              </w:rPr>
              <w:t>Collaboration with W’SUP</w:t>
            </w:r>
          </w:p>
        </w:tc>
      </w:tr>
      <w:tr w:rsidR="000B2AE6" w:rsidRPr="0014587C" w14:paraId="00DEBCC0" w14:textId="77777777" w:rsidTr="00765C55">
        <w:tc>
          <w:tcPr>
            <w:tcW w:w="1815" w:type="dxa"/>
          </w:tcPr>
          <w:p w14:paraId="220A19EE" w14:textId="77777777" w:rsidR="000B2AE6" w:rsidRPr="0014587C" w:rsidRDefault="000B2AE6" w:rsidP="00765C55">
            <w:pPr>
              <w:rPr>
                <w:b/>
                <w:bCs/>
                <w:sz w:val="24"/>
                <w:szCs w:val="24"/>
              </w:rPr>
            </w:pPr>
            <w:r w:rsidRPr="0014587C">
              <w:rPr>
                <w:b/>
                <w:bCs/>
                <w:sz w:val="24"/>
                <w:szCs w:val="24"/>
              </w:rPr>
              <w:t>Date</w:t>
            </w:r>
          </w:p>
        </w:tc>
        <w:tc>
          <w:tcPr>
            <w:tcW w:w="7545" w:type="dxa"/>
          </w:tcPr>
          <w:p w14:paraId="78917FBF" w14:textId="77777777" w:rsidR="000B2AE6" w:rsidRPr="0014587C" w:rsidRDefault="000B2AE6" w:rsidP="00765C55">
            <w:pPr>
              <w:rPr>
                <w:sz w:val="24"/>
                <w:szCs w:val="24"/>
              </w:rPr>
            </w:pPr>
          </w:p>
        </w:tc>
      </w:tr>
      <w:tr w:rsidR="000B2AE6" w:rsidRPr="0014587C" w14:paraId="4608062A" w14:textId="77777777" w:rsidTr="00765C55">
        <w:tc>
          <w:tcPr>
            <w:tcW w:w="1815" w:type="dxa"/>
          </w:tcPr>
          <w:p w14:paraId="7BFBB6B0" w14:textId="77777777" w:rsidR="000B2AE6" w:rsidRPr="0014587C" w:rsidRDefault="000B2AE6" w:rsidP="00765C55">
            <w:pPr>
              <w:rPr>
                <w:b/>
                <w:bCs/>
                <w:sz w:val="24"/>
                <w:szCs w:val="24"/>
              </w:rPr>
            </w:pPr>
            <w:r w:rsidRPr="0014587C">
              <w:rPr>
                <w:b/>
                <w:bCs/>
                <w:sz w:val="24"/>
                <w:szCs w:val="24"/>
              </w:rPr>
              <w:t>Mover</w:t>
            </w:r>
          </w:p>
        </w:tc>
        <w:tc>
          <w:tcPr>
            <w:tcW w:w="7545" w:type="dxa"/>
          </w:tcPr>
          <w:p w14:paraId="029C6CD6" w14:textId="77777777" w:rsidR="000B2AE6" w:rsidRPr="0014587C" w:rsidRDefault="000B2AE6" w:rsidP="00765C55">
            <w:pPr>
              <w:rPr>
                <w:sz w:val="24"/>
                <w:szCs w:val="24"/>
              </w:rPr>
            </w:pPr>
            <w:r w:rsidRPr="0014587C">
              <w:rPr>
                <w:sz w:val="24"/>
                <w:szCs w:val="24"/>
              </w:rPr>
              <w:t>Bakar Mohamad</w:t>
            </w:r>
          </w:p>
        </w:tc>
      </w:tr>
      <w:tr w:rsidR="000B2AE6" w:rsidRPr="0014587C" w14:paraId="7390275F" w14:textId="77777777" w:rsidTr="00765C55">
        <w:tc>
          <w:tcPr>
            <w:tcW w:w="1815" w:type="dxa"/>
          </w:tcPr>
          <w:p w14:paraId="3CE14A7C" w14:textId="77777777" w:rsidR="000B2AE6" w:rsidRPr="0014587C" w:rsidRDefault="000B2AE6" w:rsidP="00765C55">
            <w:pPr>
              <w:rPr>
                <w:b/>
                <w:bCs/>
                <w:sz w:val="24"/>
                <w:szCs w:val="24"/>
              </w:rPr>
            </w:pPr>
            <w:r w:rsidRPr="0014587C">
              <w:rPr>
                <w:b/>
                <w:bCs/>
                <w:sz w:val="24"/>
                <w:szCs w:val="24"/>
              </w:rPr>
              <w:t>Seconder</w:t>
            </w:r>
          </w:p>
        </w:tc>
        <w:tc>
          <w:tcPr>
            <w:tcW w:w="7545" w:type="dxa"/>
          </w:tcPr>
          <w:p w14:paraId="29F33DA2" w14:textId="77777777" w:rsidR="000B2AE6" w:rsidRPr="0014587C" w:rsidRDefault="000B2AE6" w:rsidP="00765C55">
            <w:pPr>
              <w:rPr>
                <w:i/>
                <w:iCs/>
                <w:sz w:val="24"/>
                <w:szCs w:val="24"/>
              </w:rPr>
            </w:pPr>
          </w:p>
        </w:tc>
      </w:tr>
    </w:tbl>
    <w:p w14:paraId="7C435833" w14:textId="77777777" w:rsidR="000B2AE6" w:rsidRPr="0014587C" w:rsidRDefault="000B2AE6" w:rsidP="000B2AE6"/>
    <w:p w14:paraId="3E9BA3EC" w14:textId="77777777" w:rsidR="000B2AE6" w:rsidRPr="0014587C" w:rsidRDefault="000B2AE6" w:rsidP="000B2AE6">
      <w:pPr>
        <w:rPr>
          <w:b/>
          <w:bCs/>
        </w:rPr>
      </w:pPr>
      <w:r w:rsidRPr="0014587C">
        <w:rPr>
          <w:b/>
          <w:bCs/>
        </w:rPr>
        <w:t xml:space="preserve">Issue Description: </w:t>
      </w:r>
    </w:p>
    <w:p w14:paraId="73EC7743" w14:textId="77777777" w:rsidR="000B2AE6" w:rsidRPr="0014587C" w:rsidRDefault="000B2AE6" w:rsidP="000B2AE6">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Issues have been raised pertaining to WSUP’s inactivity.</w:t>
      </w:r>
    </w:p>
    <w:p w14:paraId="51A84012" w14:textId="77777777" w:rsidR="000B2AE6" w:rsidRPr="0014587C" w:rsidRDefault="000B2AE6" w:rsidP="000B2AE6">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Furthermore, I would like to collaborate with WSUP on some of the SRC’s initiatives including extracting data, investigating systems within the university etc</w:t>
      </w:r>
    </w:p>
    <w:p w14:paraId="3EAEE0C2" w14:textId="77777777" w:rsidR="000B2AE6" w:rsidRPr="0014587C" w:rsidRDefault="000B2AE6" w:rsidP="000B2AE6">
      <w:pPr>
        <w:rPr>
          <w:b/>
          <w:bCs/>
        </w:rPr>
      </w:pPr>
      <w:r w:rsidRPr="0014587C">
        <w:rPr>
          <w:b/>
          <w:bCs/>
        </w:rPr>
        <w:t>Portfolios/Students Impacted:</w:t>
      </w:r>
    </w:p>
    <w:p w14:paraId="55F153BC" w14:textId="77777777" w:rsidR="000B2AE6" w:rsidRPr="0014587C" w:rsidRDefault="000B2AE6" w:rsidP="000B2AE6">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WSUP</w:t>
      </w:r>
    </w:p>
    <w:p w14:paraId="2626244C" w14:textId="77777777" w:rsidR="000B2AE6" w:rsidRPr="0014587C" w:rsidRDefault="000B2AE6" w:rsidP="000B2AE6">
      <w:pPr>
        <w:rPr>
          <w:b/>
          <w:bCs/>
        </w:rPr>
      </w:pPr>
      <w:r w:rsidRPr="0014587C">
        <w:rPr>
          <w:b/>
          <w:bCs/>
        </w:rPr>
        <w:t>Recommendation:</w:t>
      </w:r>
    </w:p>
    <w:p w14:paraId="204B38A6" w14:textId="77777777" w:rsidR="000B2AE6" w:rsidRPr="0014587C" w:rsidRDefault="000B2AE6" w:rsidP="000B2AE6">
      <w:pPr>
        <w:pStyle w:val="ListParagraph"/>
        <w:numPr>
          <w:ilvl w:val="0"/>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I would like to set a meeting with WSUP on behalf of the SRC to:</w:t>
      </w:r>
    </w:p>
    <w:p w14:paraId="00C90543" w14:textId="77777777" w:rsidR="000B2AE6" w:rsidRPr="0014587C" w:rsidRDefault="000B2AE6" w:rsidP="000B2AE6">
      <w:pPr>
        <w:pStyle w:val="ListParagraph"/>
        <w:numPr>
          <w:ilvl w:val="1"/>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lastRenderedPageBreak/>
        <w:t>Collaborate on projects</w:t>
      </w:r>
    </w:p>
    <w:p w14:paraId="3ADB7D5C" w14:textId="77777777" w:rsidR="000B2AE6" w:rsidRPr="0014587C" w:rsidRDefault="000B2AE6" w:rsidP="000B2AE6">
      <w:pPr>
        <w:pStyle w:val="ListParagraph"/>
        <w:numPr>
          <w:ilvl w:val="1"/>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Encourage more critical investigation into some systems in the university</w:t>
      </w:r>
    </w:p>
    <w:p w14:paraId="1164F7BC" w14:textId="77777777" w:rsidR="000B2AE6" w:rsidRPr="0014587C" w:rsidRDefault="000B2AE6" w:rsidP="000B2AE6">
      <w:pPr>
        <w:pStyle w:val="ListParagraph"/>
        <w:numPr>
          <w:ilvl w:val="1"/>
          <w:numId w:val="17"/>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 xml:space="preserve">Gain reassurance of their activeness/inactivity </w:t>
      </w:r>
      <w:r w:rsidRPr="0014587C">
        <w:rPr>
          <w:rFonts w:ascii="Times New Roman" w:hAnsi="Times New Roman" w:cs="Times New Roman"/>
          <w:sz w:val="24"/>
          <w:szCs w:val="24"/>
        </w:rPr>
        <w:sym w:font="Wingdings" w:char="F0E0"/>
      </w:r>
      <w:r w:rsidRPr="0014587C">
        <w:rPr>
          <w:rFonts w:ascii="Times New Roman" w:hAnsi="Times New Roman" w:cs="Times New Roman"/>
          <w:sz w:val="24"/>
          <w:szCs w:val="24"/>
        </w:rPr>
        <w:t xml:space="preserve"> ?solution</w:t>
      </w:r>
    </w:p>
    <w:p w14:paraId="6980A6E9" w14:textId="77777777" w:rsidR="000B2AE6" w:rsidRPr="0014587C" w:rsidRDefault="000B2AE6" w:rsidP="000B2AE6">
      <w:pPr>
        <w:rPr>
          <w:b/>
          <w:bCs/>
        </w:rPr>
      </w:pPr>
      <w:r w:rsidRPr="0014587C">
        <w:rPr>
          <w:b/>
          <w:bCs/>
        </w:rPr>
        <w:t>Justification/Reason for Recommendation:</w:t>
      </w:r>
    </w:p>
    <w:p w14:paraId="07901AA8" w14:textId="77777777" w:rsidR="000B2AE6" w:rsidRPr="0014587C" w:rsidRDefault="000B2AE6" w:rsidP="000B2AE6">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collaborate with WSUP on crucial student issues.</w:t>
      </w:r>
    </w:p>
    <w:p w14:paraId="3E5B429F" w14:textId="77777777" w:rsidR="000B2AE6" w:rsidRPr="0014587C" w:rsidRDefault="000B2AE6" w:rsidP="000B2AE6">
      <w:pPr>
        <w:pStyle w:val="ListParagraph"/>
        <w:numPr>
          <w:ilvl w:val="0"/>
          <w:numId w:val="17"/>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ensure we have a functioning and effective student journalism team.</w:t>
      </w:r>
    </w:p>
    <w:p w14:paraId="4E17B251" w14:textId="77777777" w:rsidR="000B2AE6" w:rsidRPr="0014587C" w:rsidRDefault="000B2AE6" w:rsidP="000B2AE6">
      <w:r w:rsidRPr="0014587C">
        <w:rPr>
          <w:b/>
          <w:bCs/>
        </w:rPr>
        <w:t>Budget Impact:</w:t>
      </w:r>
      <w:r w:rsidRPr="0014587C">
        <w:rPr>
          <w:i/>
          <w:iCs/>
        </w:rPr>
        <w:t xml:space="preserve"> </w:t>
      </w:r>
      <w:r w:rsidRPr="0014587C">
        <w:t>Nil</w:t>
      </w:r>
    </w:p>
    <w:p w14:paraId="7E209E1F" w14:textId="77777777" w:rsidR="000B2AE6" w:rsidRPr="0014587C" w:rsidRDefault="000B2AE6" w:rsidP="000B2AE6">
      <w:pPr>
        <w:rPr>
          <w:i/>
          <w:iCs/>
        </w:rPr>
      </w:pPr>
      <w:r w:rsidRPr="0014587C">
        <w:rPr>
          <w:b/>
          <w:bCs/>
        </w:rPr>
        <w:t>Proposed Action:</w:t>
      </w:r>
    </w:p>
    <w:p w14:paraId="445EFD27" w14:textId="77777777" w:rsidR="000B2AE6" w:rsidRPr="0014587C" w:rsidRDefault="000B2AE6" w:rsidP="000B2AE6">
      <w:pPr>
        <w:pStyle w:val="ListParagraph"/>
        <w:numPr>
          <w:ilvl w:val="0"/>
          <w:numId w:val="13"/>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Bakar to set a meeting with WSUP if other members feel like it is within right of the SRC + it is warranted.</w:t>
      </w:r>
    </w:p>
    <w:p w14:paraId="252916DD" w14:textId="0DF98145" w:rsidR="004535C3" w:rsidRPr="00530AE1" w:rsidRDefault="004535C3" w:rsidP="00530AE1">
      <w:pPr>
        <w:spacing w:after="160"/>
      </w:pPr>
    </w:p>
    <w:p w14:paraId="47B279DC" w14:textId="7B91305C" w:rsidR="000B2AE6" w:rsidRDefault="000B2AE6" w:rsidP="000B2AE6">
      <w:pPr>
        <w:rPr>
          <w:b/>
          <w:bCs/>
        </w:rPr>
      </w:pPr>
      <w:r>
        <w:rPr>
          <w:b/>
          <w:bCs/>
        </w:rPr>
        <w:t>3.6</w:t>
      </w:r>
      <w:r w:rsidRPr="0014587C">
        <w:rPr>
          <w:b/>
          <w:bCs/>
        </w:rPr>
        <w:t xml:space="preserve"> Unofficial Transcripts</w:t>
      </w:r>
    </w:p>
    <w:p w14:paraId="0BF922B3" w14:textId="77777777" w:rsidR="000B2AE6" w:rsidRPr="0014587C" w:rsidRDefault="000B2AE6" w:rsidP="000B2AE6">
      <w:pPr>
        <w:rPr>
          <w:b/>
          <w:bCs/>
        </w:rPr>
      </w:pPr>
    </w:p>
    <w:tbl>
      <w:tblPr>
        <w:tblStyle w:val="TableGrid"/>
        <w:tblW w:w="0" w:type="auto"/>
        <w:tblLayout w:type="fixed"/>
        <w:tblLook w:val="06A0" w:firstRow="1" w:lastRow="0" w:firstColumn="1" w:lastColumn="0" w:noHBand="1" w:noVBand="1"/>
      </w:tblPr>
      <w:tblGrid>
        <w:gridCol w:w="1815"/>
        <w:gridCol w:w="7545"/>
      </w:tblGrid>
      <w:tr w:rsidR="000B2AE6" w:rsidRPr="0014587C" w14:paraId="42AC4D2B" w14:textId="77777777" w:rsidTr="00765C55">
        <w:tc>
          <w:tcPr>
            <w:tcW w:w="1815" w:type="dxa"/>
          </w:tcPr>
          <w:p w14:paraId="24F9C544" w14:textId="77777777" w:rsidR="000B2AE6" w:rsidRPr="0014587C" w:rsidRDefault="000B2AE6" w:rsidP="00765C55">
            <w:pPr>
              <w:rPr>
                <w:b/>
                <w:bCs/>
                <w:sz w:val="24"/>
                <w:szCs w:val="24"/>
              </w:rPr>
            </w:pPr>
            <w:r w:rsidRPr="0014587C">
              <w:rPr>
                <w:b/>
                <w:bCs/>
                <w:sz w:val="24"/>
                <w:szCs w:val="24"/>
              </w:rPr>
              <w:t>Issue</w:t>
            </w:r>
          </w:p>
        </w:tc>
        <w:tc>
          <w:tcPr>
            <w:tcW w:w="7545" w:type="dxa"/>
          </w:tcPr>
          <w:p w14:paraId="1D117B1A" w14:textId="77777777" w:rsidR="000B2AE6" w:rsidRPr="0014587C" w:rsidRDefault="000B2AE6" w:rsidP="00765C55">
            <w:pPr>
              <w:rPr>
                <w:sz w:val="24"/>
                <w:szCs w:val="24"/>
              </w:rPr>
            </w:pPr>
            <w:r w:rsidRPr="0014587C">
              <w:rPr>
                <w:sz w:val="24"/>
                <w:szCs w:val="24"/>
              </w:rPr>
              <w:t>Option for unofficial transcripts removed</w:t>
            </w:r>
          </w:p>
        </w:tc>
      </w:tr>
      <w:tr w:rsidR="000B2AE6" w:rsidRPr="0014587C" w14:paraId="7A1CF166" w14:textId="77777777" w:rsidTr="00765C55">
        <w:tc>
          <w:tcPr>
            <w:tcW w:w="1815" w:type="dxa"/>
          </w:tcPr>
          <w:p w14:paraId="6719315A" w14:textId="77777777" w:rsidR="000B2AE6" w:rsidRPr="0014587C" w:rsidRDefault="000B2AE6" w:rsidP="00765C55">
            <w:pPr>
              <w:rPr>
                <w:b/>
                <w:bCs/>
                <w:sz w:val="24"/>
                <w:szCs w:val="24"/>
              </w:rPr>
            </w:pPr>
            <w:r w:rsidRPr="0014587C">
              <w:rPr>
                <w:b/>
                <w:bCs/>
                <w:sz w:val="24"/>
                <w:szCs w:val="24"/>
              </w:rPr>
              <w:t>Date</w:t>
            </w:r>
          </w:p>
        </w:tc>
        <w:tc>
          <w:tcPr>
            <w:tcW w:w="7545" w:type="dxa"/>
          </w:tcPr>
          <w:p w14:paraId="4C873584" w14:textId="77777777" w:rsidR="000B2AE6" w:rsidRPr="0014587C" w:rsidRDefault="000B2AE6" w:rsidP="00765C55">
            <w:pPr>
              <w:rPr>
                <w:sz w:val="24"/>
                <w:szCs w:val="24"/>
              </w:rPr>
            </w:pPr>
            <w:r w:rsidRPr="0014587C">
              <w:rPr>
                <w:sz w:val="24"/>
                <w:szCs w:val="24"/>
              </w:rPr>
              <w:t>02/02/2022</w:t>
            </w:r>
          </w:p>
        </w:tc>
      </w:tr>
      <w:tr w:rsidR="000B2AE6" w:rsidRPr="0014587C" w14:paraId="3E6138FA" w14:textId="77777777" w:rsidTr="00765C55">
        <w:tc>
          <w:tcPr>
            <w:tcW w:w="1815" w:type="dxa"/>
          </w:tcPr>
          <w:p w14:paraId="4365DE33" w14:textId="77777777" w:rsidR="000B2AE6" w:rsidRPr="0014587C" w:rsidRDefault="000B2AE6" w:rsidP="00765C55">
            <w:pPr>
              <w:rPr>
                <w:b/>
                <w:bCs/>
                <w:sz w:val="24"/>
                <w:szCs w:val="24"/>
              </w:rPr>
            </w:pPr>
            <w:r w:rsidRPr="0014587C">
              <w:rPr>
                <w:b/>
                <w:bCs/>
                <w:sz w:val="24"/>
                <w:szCs w:val="24"/>
              </w:rPr>
              <w:t>Mover</w:t>
            </w:r>
          </w:p>
        </w:tc>
        <w:tc>
          <w:tcPr>
            <w:tcW w:w="7545" w:type="dxa"/>
          </w:tcPr>
          <w:p w14:paraId="360A2604" w14:textId="77777777" w:rsidR="000B2AE6" w:rsidRPr="0014587C" w:rsidRDefault="000B2AE6" w:rsidP="00765C55">
            <w:pPr>
              <w:rPr>
                <w:sz w:val="24"/>
                <w:szCs w:val="24"/>
              </w:rPr>
            </w:pPr>
            <w:r w:rsidRPr="0014587C">
              <w:rPr>
                <w:sz w:val="24"/>
                <w:szCs w:val="24"/>
              </w:rPr>
              <w:t>Bakar Mohamad</w:t>
            </w:r>
          </w:p>
        </w:tc>
      </w:tr>
      <w:tr w:rsidR="000B2AE6" w:rsidRPr="0014587C" w14:paraId="6FD0538E" w14:textId="77777777" w:rsidTr="00765C55">
        <w:tc>
          <w:tcPr>
            <w:tcW w:w="1815" w:type="dxa"/>
          </w:tcPr>
          <w:p w14:paraId="32D39A46" w14:textId="77777777" w:rsidR="000B2AE6" w:rsidRPr="0014587C" w:rsidRDefault="000B2AE6" w:rsidP="00765C55">
            <w:pPr>
              <w:rPr>
                <w:b/>
                <w:bCs/>
                <w:sz w:val="24"/>
                <w:szCs w:val="24"/>
              </w:rPr>
            </w:pPr>
            <w:r w:rsidRPr="0014587C">
              <w:rPr>
                <w:b/>
                <w:bCs/>
                <w:sz w:val="24"/>
                <w:szCs w:val="24"/>
              </w:rPr>
              <w:t>Seconder</w:t>
            </w:r>
          </w:p>
        </w:tc>
        <w:tc>
          <w:tcPr>
            <w:tcW w:w="7545" w:type="dxa"/>
          </w:tcPr>
          <w:p w14:paraId="7AD245E5" w14:textId="77777777" w:rsidR="000B2AE6" w:rsidRPr="0014587C" w:rsidRDefault="000B2AE6" w:rsidP="00765C55">
            <w:pPr>
              <w:rPr>
                <w:i/>
                <w:iCs/>
                <w:sz w:val="24"/>
                <w:szCs w:val="24"/>
              </w:rPr>
            </w:pPr>
          </w:p>
        </w:tc>
      </w:tr>
    </w:tbl>
    <w:p w14:paraId="2622680C" w14:textId="77777777" w:rsidR="000B2AE6" w:rsidRPr="0014587C" w:rsidRDefault="000B2AE6" w:rsidP="000B2AE6"/>
    <w:p w14:paraId="10FE58C6" w14:textId="77777777" w:rsidR="000B2AE6" w:rsidRPr="0014587C" w:rsidRDefault="000B2AE6" w:rsidP="000B2AE6">
      <w:pPr>
        <w:rPr>
          <w:b/>
          <w:bCs/>
        </w:rPr>
      </w:pPr>
      <w:r w:rsidRPr="0014587C">
        <w:rPr>
          <w:b/>
          <w:bCs/>
        </w:rPr>
        <w:t xml:space="preserve">Issue Description: </w:t>
      </w:r>
    </w:p>
    <w:p w14:paraId="08A05131" w14:textId="77777777" w:rsidR="000B2AE6" w:rsidRPr="0014587C" w:rsidRDefault="000B2AE6" w:rsidP="000B2AE6">
      <w:pPr>
        <w:pStyle w:val="ListParagraph"/>
        <w:numPr>
          <w:ilvl w:val="0"/>
          <w:numId w:val="13"/>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Removal of option to receive unofficial transcript</w:t>
      </w:r>
    </w:p>
    <w:p w14:paraId="09576D31" w14:textId="77777777" w:rsidR="000B2AE6" w:rsidRPr="0014587C" w:rsidRDefault="000B2AE6" w:rsidP="000B2AE6">
      <w:pPr>
        <w:rPr>
          <w:b/>
          <w:bCs/>
        </w:rPr>
      </w:pPr>
      <w:r w:rsidRPr="0014587C">
        <w:rPr>
          <w:b/>
          <w:bCs/>
        </w:rPr>
        <w:t>Portfolios/Students Impacted:</w:t>
      </w:r>
    </w:p>
    <w:p w14:paraId="7A04A09A" w14:textId="77777777" w:rsidR="000B2AE6" w:rsidRPr="0014587C" w:rsidRDefault="000B2AE6" w:rsidP="000B2AE6">
      <w:pPr>
        <w:pStyle w:val="ListParagraph"/>
        <w:numPr>
          <w:ilvl w:val="0"/>
          <w:numId w:val="13"/>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he entire body of students.</w:t>
      </w:r>
    </w:p>
    <w:p w14:paraId="1E922FCE" w14:textId="77777777" w:rsidR="000B2AE6" w:rsidRPr="0014587C" w:rsidRDefault="000B2AE6" w:rsidP="000B2AE6">
      <w:pPr>
        <w:rPr>
          <w:b/>
          <w:bCs/>
        </w:rPr>
      </w:pPr>
      <w:r w:rsidRPr="0014587C">
        <w:rPr>
          <w:b/>
          <w:bCs/>
        </w:rPr>
        <w:t>Recommendation:</w:t>
      </w:r>
    </w:p>
    <w:p w14:paraId="6940AF0D" w14:textId="77777777" w:rsidR="000B2AE6" w:rsidRPr="0014587C" w:rsidRDefault="000B2AE6" w:rsidP="000B2AE6">
      <w:pPr>
        <w:pStyle w:val="ListParagraph"/>
        <w:numPr>
          <w:ilvl w:val="0"/>
          <w:numId w:val="13"/>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Raise this within senate to reinstate this as an option</w:t>
      </w:r>
    </w:p>
    <w:p w14:paraId="71886EEB" w14:textId="77777777" w:rsidR="000B2AE6" w:rsidRPr="0014587C" w:rsidRDefault="000B2AE6" w:rsidP="000B2AE6">
      <w:pPr>
        <w:rPr>
          <w:b/>
          <w:bCs/>
        </w:rPr>
      </w:pPr>
      <w:r w:rsidRPr="0014587C">
        <w:rPr>
          <w:b/>
          <w:bCs/>
        </w:rPr>
        <w:t>Justification/Reason for Recommendation:</w:t>
      </w:r>
    </w:p>
    <w:p w14:paraId="1A142E7A" w14:textId="77777777" w:rsidR="000B2AE6" w:rsidRPr="0014587C" w:rsidRDefault="000B2AE6" w:rsidP="000B2AE6">
      <w:pPr>
        <w:pStyle w:val="ListParagraph"/>
        <w:numPr>
          <w:ilvl w:val="0"/>
          <w:numId w:val="13"/>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allow students an unofficial transcript cost-free</w:t>
      </w:r>
    </w:p>
    <w:p w14:paraId="1347B09A" w14:textId="77777777" w:rsidR="000B2AE6" w:rsidRPr="0014587C" w:rsidRDefault="000B2AE6" w:rsidP="000B2AE6">
      <w:pPr>
        <w:rPr>
          <w:i/>
          <w:iCs/>
        </w:rPr>
      </w:pPr>
      <w:r w:rsidRPr="0014587C">
        <w:rPr>
          <w:b/>
          <w:bCs/>
        </w:rPr>
        <w:t>Budget Impact:</w:t>
      </w:r>
      <w:r w:rsidRPr="0014587C">
        <w:rPr>
          <w:i/>
          <w:iCs/>
        </w:rPr>
        <w:t xml:space="preserve"> </w:t>
      </w:r>
      <w:r w:rsidRPr="0014587C">
        <w:t>nil</w:t>
      </w:r>
    </w:p>
    <w:p w14:paraId="404EB2DA" w14:textId="77777777" w:rsidR="000B2AE6" w:rsidRPr="0014587C" w:rsidRDefault="000B2AE6" w:rsidP="000B2AE6">
      <w:pPr>
        <w:rPr>
          <w:i/>
          <w:iCs/>
        </w:rPr>
      </w:pPr>
      <w:r w:rsidRPr="0014587C">
        <w:rPr>
          <w:b/>
          <w:bCs/>
        </w:rPr>
        <w:t>Proposed Action:</w:t>
      </w:r>
    </w:p>
    <w:p w14:paraId="703D9DA4" w14:textId="6FB43C83" w:rsidR="00D0250B" w:rsidRPr="000B2AE6" w:rsidRDefault="000B2AE6" w:rsidP="00D0250B">
      <w:pPr>
        <w:pStyle w:val="ListParagraph"/>
        <w:numPr>
          <w:ilvl w:val="0"/>
          <w:numId w:val="13"/>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For noting.</w:t>
      </w:r>
    </w:p>
    <w:p w14:paraId="340E3B45" w14:textId="77777777" w:rsidR="006E47AD" w:rsidRPr="00D0250B" w:rsidRDefault="006E47AD" w:rsidP="00D0250B"/>
    <w:p w14:paraId="420B0658" w14:textId="70A05E78" w:rsidR="00B927A3"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Other Business</w:t>
      </w:r>
    </w:p>
    <w:p w14:paraId="535525C4" w14:textId="77777777" w:rsidR="00207D30" w:rsidRDefault="00207D30" w:rsidP="00207D30">
      <w:pPr>
        <w:pStyle w:val="ListParagraph"/>
        <w:ind w:left="360"/>
        <w:rPr>
          <w:rFonts w:ascii="Times" w:eastAsia="Calibri" w:hAnsi="Times" w:cs="Calibri"/>
          <w:b/>
          <w:color w:val="000000"/>
          <w:sz w:val="24"/>
          <w:szCs w:val="24"/>
        </w:rPr>
      </w:pPr>
    </w:p>
    <w:p w14:paraId="550DFBEA" w14:textId="0BA511F2" w:rsidR="00207D30" w:rsidRDefault="00207D30" w:rsidP="00FF7006">
      <w:pPr>
        <w:pStyle w:val="ListParagraph"/>
        <w:numPr>
          <w:ilvl w:val="1"/>
          <w:numId w:val="1"/>
        </w:numPr>
        <w:rPr>
          <w:rFonts w:ascii="Times" w:eastAsia="Calibri" w:hAnsi="Times" w:cs="Calibri"/>
          <w:bCs/>
          <w:color w:val="000000"/>
          <w:sz w:val="24"/>
          <w:szCs w:val="24"/>
        </w:rPr>
      </w:pPr>
      <w:bookmarkStart w:id="2" w:name="_Hlk89525885"/>
      <w:r w:rsidRPr="00207D30">
        <w:rPr>
          <w:rFonts w:ascii="Times" w:eastAsia="Calibri" w:hAnsi="Times" w:cs="Calibri"/>
          <w:bCs/>
          <w:color w:val="000000"/>
          <w:sz w:val="24"/>
          <w:szCs w:val="24"/>
        </w:rPr>
        <w:t>Student Community and Parents Union</w:t>
      </w:r>
      <w:r w:rsidR="00817413">
        <w:rPr>
          <w:rFonts w:ascii="Times" w:eastAsia="Calibri" w:hAnsi="Times" w:cs="Calibri"/>
          <w:bCs/>
          <w:color w:val="000000"/>
          <w:sz w:val="24"/>
          <w:szCs w:val="24"/>
        </w:rPr>
        <w:t xml:space="preserve"> Discussion</w:t>
      </w:r>
      <w:r w:rsidR="00FF7006">
        <w:rPr>
          <w:rFonts w:ascii="Times" w:eastAsia="Calibri" w:hAnsi="Times" w:cs="Calibri"/>
          <w:bCs/>
          <w:color w:val="000000"/>
          <w:sz w:val="24"/>
          <w:szCs w:val="24"/>
        </w:rPr>
        <w:t xml:space="preserve"> – Hollie Hammond</w:t>
      </w:r>
    </w:p>
    <w:bookmarkEnd w:id="2"/>
    <w:p w14:paraId="0A2D96D4" w14:textId="77777777" w:rsidR="0046131D" w:rsidRPr="00B57A19" w:rsidRDefault="0046131D" w:rsidP="00B57A19">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B57A19" w:rsidRDefault="0097232F" w:rsidP="00B57A19">
      <w:pPr>
        <w:rPr>
          <w:rFonts w:ascii="Times" w:eastAsia="Calibri" w:hAnsi="Times" w:cs="Calibri"/>
          <w:b/>
          <w:color w:val="000000"/>
        </w:rPr>
      </w:pPr>
    </w:p>
    <w:p w14:paraId="3E9A1270" w14:textId="77777777" w:rsidR="0046131D" w:rsidRPr="00B57A19" w:rsidRDefault="0046131D" w:rsidP="00B57A19">
      <w:pPr>
        <w:rPr>
          <w:rFonts w:ascii="Times" w:eastAsia="Calibri" w:hAnsi="Times" w:cs="Calibri"/>
          <w:b/>
          <w:color w:val="000000"/>
          <w:lang w:eastAsia="en-AU"/>
        </w:rPr>
      </w:pPr>
    </w:p>
    <w:p w14:paraId="7BA799DB" w14:textId="77777777" w:rsidR="00690C65" w:rsidRDefault="00690C65" w:rsidP="00690C65">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Additional Documents</w:t>
      </w:r>
    </w:p>
    <w:p w14:paraId="67C658AC" w14:textId="77777777" w:rsidR="00690C65" w:rsidRPr="00D72F17" w:rsidRDefault="00690C65" w:rsidP="00690C65">
      <w:pPr>
        <w:pStyle w:val="ListParagraph"/>
        <w:ind w:left="360"/>
        <w:rPr>
          <w:rFonts w:ascii="Times New Roman" w:eastAsia="Calibri" w:hAnsi="Times New Roman" w:cs="Times New Roman"/>
          <w:b/>
          <w:color w:val="000000"/>
          <w:sz w:val="24"/>
          <w:szCs w:val="24"/>
        </w:rPr>
      </w:pPr>
    </w:p>
    <w:p w14:paraId="3F44B0E6" w14:textId="77777777" w:rsidR="00690C65" w:rsidRDefault="00690C65" w:rsidP="00690C65">
      <w:pPr>
        <w:pStyle w:val="ListParagraph"/>
        <w:numPr>
          <w:ilvl w:val="1"/>
          <w:numId w:val="18"/>
        </w:numPr>
        <w:rPr>
          <w:rFonts w:ascii="Times New Roman" w:hAnsi="Times New Roman" w:cs="Times New Roman"/>
          <w:sz w:val="24"/>
          <w:szCs w:val="24"/>
        </w:rPr>
      </w:pPr>
      <w:r>
        <w:rPr>
          <w:rFonts w:ascii="Times New Roman" w:hAnsi="Times New Roman" w:cs="Times New Roman"/>
          <w:sz w:val="24"/>
          <w:szCs w:val="24"/>
        </w:rPr>
        <w:t>July 2021 Action Sheet</w:t>
      </w:r>
    </w:p>
    <w:p w14:paraId="49434F68" w14:textId="77777777" w:rsidR="00690C65" w:rsidRDefault="00690C65" w:rsidP="00690C65">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53B4CFBA" w14:textId="77777777" w:rsidTr="00765C55">
        <w:tc>
          <w:tcPr>
            <w:tcW w:w="9322" w:type="dxa"/>
            <w:gridSpan w:val="3"/>
            <w:tcBorders>
              <w:top w:val="single" w:sz="4" w:space="0" w:color="000000"/>
              <w:left w:val="single" w:sz="4" w:space="0" w:color="000000"/>
              <w:bottom w:val="single" w:sz="4" w:space="0" w:color="000000"/>
              <w:right w:val="single" w:sz="4" w:space="0" w:color="000000"/>
            </w:tcBorders>
            <w:hideMark/>
          </w:tcPr>
          <w:p w14:paraId="364A192E" w14:textId="77777777" w:rsidR="00690C65" w:rsidRDefault="00690C65" w:rsidP="00765C55">
            <w:pPr>
              <w:spacing w:line="360" w:lineRule="auto"/>
              <w:jc w:val="center"/>
              <w:rPr>
                <w:rFonts w:eastAsia="Calibri"/>
                <w:b/>
                <w:lang w:val="en-GB"/>
              </w:rPr>
            </w:pPr>
            <w:r>
              <w:rPr>
                <w:rFonts w:eastAsia="Calibri"/>
                <w:b/>
                <w:lang w:val="en-GB"/>
              </w:rPr>
              <w:t>July Action Sheet</w:t>
            </w:r>
          </w:p>
        </w:tc>
      </w:tr>
      <w:tr w:rsidR="00690C65" w14:paraId="5627D7FE" w14:textId="77777777" w:rsidTr="00765C55">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5A92007D" w14:textId="77777777" w:rsidR="00690C65" w:rsidRDefault="00690C65" w:rsidP="00765C55">
            <w:pPr>
              <w:spacing w:line="360" w:lineRule="auto"/>
              <w:jc w:val="center"/>
              <w:rPr>
                <w:rFonts w:eastAsia="Calibri"/>
                <w:b/>
                <w:lang w:val="en-GB"/>
              </w:rPr>
            </w:pPr>
            <w:r>
              <w:rPr>
                <w:rFonts w:eastAsia="Calibri"/>
                <w:b/>
                <w:lang w:val="en-GB"/>
              </w:rPr>
              <w:lastRenderedPageBreak/>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2E29A729"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0EFE8B04"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69C60069"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51960650" w14:textId="77777777" w:rsidR="00690C65" w:rsidRDefault="00690C65" w:rsidP="00765C55">
            <w:pPr>
              <w:spacing w:line="276" w:lineRule="auto"/>
              <w:rPr>
                <w:rFonts w:eastAsia="Calibri"/>
                <w:lang w:val="en-GB"/>
              </w:rPr>
            </w:pPr>
            <w:proofErr w:type="spellStart"/>
            <w:r>
              <w:rPr>
                <w:rFonts w:eastAsia="Calibri"/>
                <w:lang w:val="en-GB"/>
              </w:rPr>
              <w:t>Razin</w:t>
            </w:r>
            <w:proofErr w:type="spellEnd"/>
            <w:r>
              <w:rPr>
                <w:rFonts w:eastAsia="Calibri"/>
                <w:lang w:val="en-GB"/>
              </w:rPr>
              <w:t xml:space="preserve"> to follow up on Intersession Day Out after COVID-19 and get more info from Rameez.</w:t>
            </w:r>
          </w:p>
        </w:tc>
        <w:tc>
          <w:tcPr>
            <w:tcW w:w="2552" w:type="dxa"/>
            <w:tcBorders>
              <w:top w:val="single" w:sz="4" w:space="0" w:color="000000"/>
              <w:left w:val="single" w:sz="4" w:space="0" w:color="000000"/>
              <w:bottom w:val="single" w:sz="4" w:space="0" w:color="000000"/>
              <w:right w:val="single" w:sz="4" w:space="0" w:color="000000"/>
            </w:tcBorders>
            <w:hideMark/>
          </w:tcPr>
          <w:p w14:paraId="037CF924" w14:textId="77777777" w:rsidR="00690C65" w:rsidRDefault="00690C65" w:rsidP="00765C55">
            <w:pPr>
              <w:spacing w:line="276" w:lineRule="auto"/>
              <w:rPr>
                <w:rFonts w:eastAsia="Calibri"/>
                <w:b/>
                <w:lang w:val="en-GB"/>
              </w:rPr>
            </w:pPr>
            <w:proofErr w:type="spellStart"/>
            <w:r>
              <w:rPr>
                <w:rFonts w:eastAsia="Calibri"/>
                <w:b/>
                <w:lang w:val="en-GB"/>
              </w:rPr>
              <w:t>Razin</w:t>
            </w:r>
            <w:proofErr w:type="spellEnd"/>
          </w:p>
        </w:tc>
        <w:tc>
          <w:tcPr>
            <w:tcW w:w="2239" w:type="dxa"/>
            <w:tcBorders>
              <w:top w:val="single" w:sz="4" w:space="0" w:color="000000"/>
              <w:left w:val="single" w:sz="4" w:space="0" w:color="000000"/>
              <w:bottom w:val="single" w:sz="4" w:space="0" w:color="000000"/>
              <w:right w:val="single" w:sz="4" w:space="0" w:color="000000"/>
            </w:tcBorders>
            <w:hideMark/>
          </w:tcPr>
          <w:p w14:paraId="6C6E97E4" w14:textId="77777777" w:rsidR="00690C65" w:rsidRDefault="00690C65" w:rsidP="00765C55">
            <w:pPr>
              <w:spacing w:line="276" w:lineRule="auto"/>
              <w:rPr>
                <w:rFonts w:eastAsia="Calibri"/>
                <w:b/>
                <w:lang w:val="en-GB"/>
              </w:rPr>
            </w:pPr>
            <w:r>
              <w:rPr>
                <w:rFonts w:eastAsia="Calibri"/>
                <w:b/>
                <w:lang w:val="en-GB"/>
              </w:rPr>
              <w:t>Planning for post COVID</w:t>
            </w:r>
          </w:p>
        </w:tc>
      </w:tr>
      <w:tr w:rsidR="00690C65" w14:paraId="3B531A5F"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6C0A9C46" w14:textId="77777777" w:rsidR="00690C65" w:rsidRDefault="00690C65" w:rsidP="00765C55">
            <w:pPr>
              <w:pStyle w:val="paragraph"/>
              <w:spacing w:before="0" w:beforeAutospacing="0" w:after="0" w:afterAutospacing="0"/>
              <w:textAlignment w:val="baseline"/>
              <w:rPr>
                <w:lang w:val="en-GB"/>
              </w:rPr>
            </w:pPr>
            <w:r>
              <w:rPr>
                <w:rStyle w:val="eop"/>
                <w:lang w:val="en-GB"/>
              </w:rPr>
              <w:t xml:space="preserve">Crystal to initiate a plan to advocate for </w:t>
            </w:r>
            <w:proofErr w:type="spellStart"/>
            <w:r>
              <w:rPr>
                <w:rStyle w:val="eop"/>
                <w:lang w:val="en-GB"/>
              </w:rPr>
              <w:t>Nirimba</w:t>
            </w:r>
            <w:proofErr w:type="spellEnd"/>
            <w:r>
              <w:rPr>
                <w:rStyle w:val="eop"/>
                <w:lang w:val="en-GB"/>
              </w:rPr>
              <w:t xml:space="preserve"> and Bankstown Campuses.</w:t>
            </w:r>
          </w:p>
        </w:tc>
        <w:tc>
          <w:tcPr>
            <w:tcW w:w="2552" w:type="dxa"/>
            <w:tcBorders>
              <w:top w:val="single" w:sz="4" w:space="0" w:color="000000"/>
              <w:left w:val="single" w:sz="4" w:space="0" w:color="000000"/>
              <w:bottom w:val="single" w:sz="4" w:space="0" w:color="000000"/>
              <w:right w:val="single" w:sz="4" w:space="0" w:color="000000"/>
            </w:tcBorders>
            <w:hideMark/>
          </w:tcPr>
          <w:p w14:paraId="6E1A2B5A" w14:textId="77777777" w:rsidR="00690C65" w:rsidRDefault="00690C65" w:rsidP="00765C55">
            <w:pPr>
              <w:spacing w:line="276" w:lineRule="auto"/>
              <w:rPr>
                <w:rFonts w:eastAsia="Calibri"/>
                <w:b/>
                <w:lang w:val="en-GB"/>
              </w:rPr>
            </w:pPr>
            <w:r>
              <w:rPr>
                <w:rFonts w:eastAsia="Calibri"/>
                <w:b/>
                <w:lang w:val="en-GB"/>
              </w:rPr>
              <w:t>Crystal</w:t>
            </w:r>
          </w:p>
        </w:tc>
        <w:tc>
          <w:tcPr>
            <w:tcW w:w="2239" w:type="dxa"/>
            <w:tcBorders>
              <w:top w:val="single" w:sz="4" w:space="0" w:color="000000"/>
              <w:left w:val="single" w:sz="4" w:space="0" w:color="000000"/>
              <w:bottom w:val="single" w:sz="4" w:space="0" w:color="000000"/>
              <w:right w:val="single" w:sz="4" w:space="0" w:color="000000"/>
            </w:tcBorders>
            <w:hideMark/>
          </w:tcPr>
          <w:p w14:paraId="7CFE1AB2" w14:textId="77777777" w:rsidR="00690C65" w:rsidRDefault="00690C65" w:rsidP="00765C55">
            <w:pPr>
              <w:spacing w:line="276" w:lineRule="auto"/>
              <w:rPr>
                <w:rFonts w:eastAsia="Calibri"/>
                <w:b/>
                <w:lang w:val="en-GB"/>
              </w:rPr>
            </w:pPr>
            <w:r>
              <w:rPr>
                <w:rFonts w:eastAsia="Calibri"/>
                <w:b/>
                <w:lang w:val="en-GB"/>
              </w:rPr>
              <w:t>Ongoing</w:t>
            </w:r>
          </w:p>
        </w:tc>
      </w:tr>
      <w:tr w:rsidR="00690C65" w14:paraId="10FB69BF"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7E278427" w14:textId="77777777" w:rsidR="00690C65" w:rsidRDefault="00690C65" w:rsidP="00765C55">
            <w:pPr>
              <w:pStyle w:val="paragraph"/>
              <w:spacing w:before="0" w:beforeAutospacing="0" w:after="0" w:afterAutospacing="0"/>
              <w:textAlignment w:val="baseline"/>
              <w:rPr>
                <w:rStyle w:val="eop"/>
              </w:rPr>
            </w:pPr>
            <w:r>
              <w:rPr>
                <w:lang w:val="en-GB"/>
              </w:rPr>
              <w:t>Start an action group to enquire about residential student issues.</w:t>
            </w:r>
          </w:p>
        </w:tc>
        <w:tc>
          <w:tcPr>
            <w:tcW w:w="2552" w:type="dxa"/>
            <w:tcBorders>
              <w:top w:val="single" w:sz="4" w:space="0" w:color="000000"/>
              <w:left w:val="single" w:sz="4" w:space="0" w:color="000000"/>
              <w:bottom w:val="single" w:sz="4" w:space="0" w:color="000000"/>
              <w:right w:val="single" w:sz="4" w:space="0" w:color="000000"/>
            </w:tcBorders>
            <w:hideMark/>
          </w:tcPr>
          <w:p w14:paraId="4D05BD9C" w14:textId="77777777" w:rsidR="00690C65" w:rsidRDefault="00690C65" w:rsidP="00765C55">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7047E3CF" w14:textId="77777777" w:rsidR="00690C65" w:rsidRDefault="00690C65" w:rsidP="00765C55">
            <w:pPr>
              <w:spacing w:line="276" w:lineRule="auto"/>
              <w:rPr>
                <w:rFonts w:eastAsia="Calibri"/>
                <w:b/>
                <w:lang w:val="en-GB"/>
              </w:rPr>
            </w:pPr>
            <w:r>
              <w:rPr>
                <w:rFonts w:eastAsia="Calibri"/>
                <w:b/>
                <w:lang w:val="en-GB"/>
              </w:rPr>
              <w:t>Ongoing</w:t>
            </w:r>
          </w:p>
        </w:tc>
      </w:tr>
      <w:tr w:rsidR="00690C65" w14:paraId="29397551"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18148D72" w14:textId="77777777" w:rsidR="00690C65" w:rsidRDefault="00690C65" w:rsidP="00765C55">
            <w:pPr>
              <w:spacing w:line="276" w:lineRule="auto"/>
              <w:rPr>
                <w:rStyle w:val="eop"/>
              </w:rPr>
            </w:pPr>
            <w:r>
              <w:rPr>
                <w:lang w:val="en-GB"/>
              </w:rPr>
              <w:t>Alannah to start a working group with all reps for the 'Happy Hour' initiative</w:t>
            </w:r>
          </w:p>
        </w:tc>
        <w:tc>
          <w:tcPr>
            <w:tcW w:w="2552" w:type="dxa"/>
            <w:tcBorders>
              <w:top w:val="single" w:sz="4" w:space="0" w:color="000000"/>
              <w:left w:val="single" w:sz="4" w:space="0" w:color="000000"/>
              <w:bottom w:val="single" w:sz="4" w:space="0" w:color="000000"/>
              <w:right w:val="single" w:sz="4" w:space="0" w:color="000000"/>
            </w:tcBorders>
            <w:hideMark/>
          </w:tcPr>
          <w:p w14:paraId="678305B6" w14:textId="77777777" w:rsidR="00690C65" w:rsidRDefault="00690C65" w:rsidP="00765C55">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287EF2E8" w14:textId="77777777" w:rsidR="00690C65" w:rsidRDefault="00690C65" w:rsidP="00765C55">
            <w:pPr>
              <w:spacing w:line="276" w:lineRule="auto"/>
              <w:rPr>
                <w:rFonts w:eastAsia="Calibri"/>
                <w:b/>
                <w:lang w:val="en-GB"/>
              </w:rPr>
            </w:pPr>
            <w:r>
              <w:rPr>
                <w:rFonts w:eastAsia="Calibri"/>
                <w:b/>
                <w:lang w:val="en-GB"/>
              </w:rPr>
              <w:t>Ongoing</w:t>
            </w:r>
          </w:p>
        </w:tc>
      </w:tr>
    </w:tbl>
    <w:p w14:paraId="1C565F66" w14:textId="77777777" w:rsidR="00690C65" w:rsidRDefault="00690C65" w:rsidP="00690C65"/>
    <w:p w14:paraId="38967DA8" w14:textId="77777777" w:rsidR="00690C65" w:rsidRDefault="00690C65" w:rsidP="00690C65">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August 2021 Action Sheet</w:t>
      </w:r>
    </w:p>
    <w:p w14:paraId="005F7951" w14:textId="77777777" w:rsidR="00690C65" w:rsidRDefault="00690C65" w:rsidP="00690C65">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2F642431" w14:textId="77777777" w:rsidTr="00765C55">
        <w:tc>
          <w:tcPr>
            <w:tcW w:w="9322" w:type="dxa"/>
            <w:gridSpan w:val="3"/>
            <w:tcBorders>
              <w:top w:val="single" w:sz="4" w:space="0" w:color="000000"/>
              <w:left w:val="single" w:sz="4" w:space="0" w:color="000000"/>
              <w:bottom w:val="single" w:sz="4" w:space="0" w:color="000000"/>
              <w:right w:val="single" w:sz="4" w:space="0" w:color="000000"/>
            </w:tcBorders>
            <w:hideMark/>
          </w:tcPr>
          <w:p w14:paraId="69BDBF63" w14:textId="77777777" w:rsidR="00690C65" w:rsidRDefault="00690C65" w:rsidP="00765C55">
            <w:pPr>
              <w:spacing w:line="360" w:lineRule="auto"/>
              <w:jc w:val="center"/>
              <w:rPr>
                <w:rFonts w:eastAsia="Calibri"/>
                <w:b/>
                <w:lang w:val="en-GB"/>
              </w:rPr>
            </w:pPr>
            <w:r>
              <w:rPr>
                <w:rFonts w:eastAsia="Calibri"/>
                <w:b/>
                <w:lang w:val="en-GB"/>
              </w:rPr>
              <w:t>August Action Sheet</w:t>
            </w:r>
          </w:p>
        </w:tc>
      </w:tr>
      <w:tr w:rsidR="00690C65" w14:paraId="2057DF6B" w14:textId="77777777" w:rsidTr="00765C55">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2FCD2AE4" w14:textId="77777777" w:rsidR="00690C65" w:rsidRDefault="00690C65" w:rsidP="00765C55">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6CF3446B"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4B94A3AC"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07685A51"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6622CEDB" w14:textId="77777777" w:rsidR="00690C65" w:rsidRDefault="00690C65" w:rsidP="00765C55">
            <w:pPr>
              <w:rPr>
                <w:color w:val="000000" w:themeColor="text1"/>
                <w:lang w:val="en-GB"/>
              </w:rPr>
            </w:pPr>
            <w:r>
              <w:rPr>
                <w:lang w:val="en-GB"/>
              </w:rPr>
              <w:t>Collective Officer Honorariums - Danielle to send a blanket email and organise a zoom meeting to discuss further.</w:t>
            </w:r>
          </w:p>
        </w:tc>
        <w:tc>
          <w:tcPr>
            <w:tcW w:w="2552" w:type="dxa"/>
            <w:tcBorders>
              <w:top w:val="single" w:sz="4" w:space="0" w:color="000000"/>
              <w:left w:val="single" w:sz="4" w:space="0" w:color="000000"/>
              <w:bottom w:val="single" w:sz="4" w:space="0" w:color="000000"/>
              <w:right w:val="single" w:sz="4" w:space="0" w:color="000000"/>
            </w:tcBorders>
            <w:hideMark/>
          </w:tcPr>
          <w:p w14:paraId="6066903B" w14:textId="77777777" w:rsidR="00690C65" w:rsidRDefault="00690C65" w:rsidP="00765C55">
            <w:pPr>
              <w:spacing w:line="276" w:lineRule="auto"/>
              <w:rPr>
                <w:rFonts w:eastAsia="Calibri"/>
                <w:b/>
                <w:lang w:val="en-GB"/>
              </w:rPr>
            </w:pPr>
            <w:r>
              <w:rPr>
                <w:rFonts w:eastAsia="Calibri"/>
                <w:b/>
                <w:lang w:val="en-GB"/>
              </w:rPr>
              <w:t>Danielle, Richard, Simon, Sarah</w:t>
            </w:r>
          </w:p>
        </w:tc>
        <w:tc>
          <w:tcPr>
            <w:tcW w:w="2239" w:type="dxa"/>
            <w:tcBorders>
              <w:top w:val="single" w:sz="4" w:space="0" w:color="000000"/>
              <w:left w:val="single" w:sz="4" w:space="0" w:color="000000"/>
              <w:bottom w:val="single" w:sz="4" w:space="0" w:color="000000"/>
              <w:right w:val="single" w:sz="4" w:space="0" w:color="000000"/>
            </w:tcBorders>
            <w:hideMark/>
          </w:tcPr>
          <w:p w14:paraId="59B81E1E" w14:textId="77777777" w:rsidR="00690C65" w:rsidRDefault="00690C65" w:rsidP="00765C55">
            <w:pPr>
              <w:spacing w:line="276" w:lineRule="auto"/>
              <w:rPr>
                <w:rFonts w:eastAsia="Calibri"/>
                <w:b/>
                <w:lang w:val="en-GB"/>
              </w:rPr>
            </w:pPr>
            <w:r>
              <w:rPr>
                <w:rFonts w:eastAsia="Calibri"/>
                <w:b/>
                <w:lang w:val="en-GB"/>
              </w:rPr>
              <w:t>Ongoing (readdress at Feb meeting)</w:t>
            </w:r>
          </w:p>
        </w:tc>
      </w:tr>
    </w:tbl>
    <w:p w14:paraId="495D7ABD" w14:textId="77777777" w:rsidR="00690C65" w:rsidRDefault="00690C65" w:rsidP="00690C65"/>
    <w:p w14:paraId="223A9009" w14:textId="77777777" w:rsidR="00690C65" w:rsidRDefault="00690C65" w:rsidP="00690C65">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September 2021 Action Sheet</w:t>
      </w:r>
    </w:p>
    <w:p w14:paraId="3BB467E9" w14:textId="77777777" w:rsidR="00690C65" w:rsidRDefault="00690C65" w:rsidP="00690C65">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7B67038B" w14:textId="77777777" w:rsidTr="00765C55">
        <w:tc>
          <w:tcPr>
            <w:tcW w:w="9322" w:type="dxa"/>
            <w:gridSpan w:val="3"/>
            <w:tcBorders>
              <w:top w:val="single" w:sz="4" w:space="0" w:color="000000"/>
              <w:left w:val="single" w:sz="4" w:space="0" w:color="000000"/>
              <w:bottom w:val="single" w:sz="4" w:space="0" w:color="000000"/>
              <w:right w:val="single" w:sz="4" w:space="0" w:color="000000"/>
            </w:tcBorders>
            <w:hideMark/>
          </w:tcPr>
          <w:p w14:paraId="130329CB" w14:textId="77777777" w:rsidR="00690C65" w:rsidRDefault="00690C65" w:rsidP="00765C55">
            <w:pPr>
              <w:spacing w:line="360" w:lineRule="auto"/>
              <w:jc w:val="center"/>
              <w:rPr>
                <w:rFonts w:eastAsia="Calibri"/>
                <w:b/>
                <w:lang w:val="en-GB"/>
              </w:rPr>
            </w:pPr>
            <w:r>
              <w:rPr>
                <w:rFonts w:eastAsia="Calibri"/>
                <w:b/>
                <w:lang w:val="en-GB"/>
              </w:rPr>
              <w:t>September Action Sheet</w:t>
            </w:r>
          </w:p>
        </w:tc>
      </w:tr>
      <w:tr w:rsidR="00690C65" w14:paraId="006087CF" w14:textId="77777777" w:rsidTr="00765C55">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39FFF18B" w14:textId="77777777" w:rsidR="00690C65" w:rsidRDefault="00690C65" w:rsidP="00765C55">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2AE239B0"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43CBE6C2"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762D5F77" w14:textId="77777777" w:rsidTr="00765C55">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1246AFD2" w14:textId="77777777" w:rsidR="00690C65" w:rsidRDefault="00690C65" w:rsidP="00765C55">
            <w:pPr>
              <w:pStyle w:val="paragraph"/>
              <w:spacing w:before="0" w:beforeAutospacing="0" w:after="0" w:afterAutospacing="0"/>
              <w:textAlignment w:val="baseline"/>
              <w:rPr>
                <w:lang w:val="en-GB"/>
              </w:rPr>
            </w:pPr>
            <w:r>
              <w:rPr>
                <w:lang w:val="en-GB"/>
              </w:rPr>
              <w:t>International Student Collective – working group and meeting</w:t>
            </w:r>
          </w:p>
        </w:tc>
        <w:tc>
          <w:tcPr>
            <w:tcW w:w="2552" w:type="dxa"/>
            <w:tcBorders>
              <w:top w:val="single" w:sz="4" w:space="0" w:color="000000"/>
              <w:left w:val="single" w:sz="4" w:space="0" w:color="000000"/>
              <w:bottom w:val="single" w:sz="4" w:space="0" w:color="000000"/>
              <w:right w:val="single" w:sz="4" w:space="0" w:color="000000"/>
            </w:tcBorders>
            <w:hideMark/>
          </w:tcPr>
          <w:p w14:paraId="3CD3D7CB" w14:textId="77777777" w:rsidR="00690C65" w:rsidRDefault="00690C65" w:rsidP="00765C55">
            <w:pPr>
              <w:spacing w:line="276" w:lineRule="auto"/>
              <w:rPr>
                <w:rFonts w:eastAsia="Calibri"/>
                <w:b/>
                <w:lang w:val="en-GB"/>
              </w:rPr>
            </w:pPr>
            <w:proofErr w:type="spellStart"/>
            <w:r>
              <w:rPr>
                <w:rFonts w:eastAsia="Calibri"/>
                <w:b/>
                <w:lang w:val="en-GB"/>
              </w:rPr>
              <w:t>Loore</w:t>
            </w:r>
            <w:proofErr w:type="spellEnd"/>
            <w:r>
              <w:rPr>
                <w:rFonts w:eastAsia="Calibri"/>
                <w:b/>
                <w:lang w:val="en-GB"/>
              </w:rPr>
              <w:t xml:space="preserve"> (needs to be allocated to new rep after April EOIs)</w:t>
            </w:r>
          </w:p>
        </w:tc>
        <w:tc>
          <w:tcPr>
            <w:tcW w:w="2239" w:type="dxa"/>
            <w:tcBorders>
              <w:top w:val="single" w:sz="4" w:space="0" w:color="000000"/>
              <w:left w:val="single" w:sz="4" w:space="0" w:color="000000"/>
              <w:bottom w:val="single" w:sz="4" w:space="0" w:color="000000"/>
              <w:right w:val="single" w:sz="4" w:space="0" w:color="000000"/>
            </w:tcBorders>
            <w:hideMark/>
          </w:tcPr>
          <w:p w14:paraId="260A5A0D" w14:textId="77777777" w:rsidR="00690C65" w:rsidRDefault="00690C65" w:rsidP="00765C55">
            <w:pPr>
              <w:spacing w:line="276" w:lineRule="auto"/>
              <w:rPr>
                <w:rFonts w:eastAsia="Calibri"/>
                <w:b/>
                <w:lang w:val="en-GB"/>
              </w:rPr>
            </w:pPr>
            <w:r>
              <w:rPr>
                <w:rFonts w:eastAsia="Calibri"/>
                <w:b/>
                <w:lang w:val="en-GB"/>
              </w:rPr>
              <w:t>Ongoing</w:t>
            </w:r>
          </w:p>
        </w:tc>
      </w:tr>
    </w:tbl>
    <w:p w14:paraId="45B441A8" w14:textId="77777777" w:rsidR="00690C65" w:rsidRDefault="00690C65" w:rsidP="00690C65"/>
    <w:p w14:paraId="2F479363" w14:textId="77777777" w:rsidR="00690C65" w:rsidRDefault="00690C65" w:rsidP="00690C65">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October 2021 Action Sheet</w:t>
      </w:r>
    </w:p>
    <w:p w14:paraId="67EE1022" w14:textId="77777777" w:rsidR="00690C65" w:rsidRDefault="00690C65" w:rsidP="00690C65">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69D1BA58" w14:textId="77777777" w:rsidTr="00765C55">
        <w:tc>
          <w:tcPr>
            <w:tcW w:w="9315" w:type="dxa"/>
            <w:gridSpan w:val="3"/>
            <w:tcBorders>
              <w:top w:val="single" w:sz="4" w:space="0" w:color="000000"/>
              <w:left w:val="single" w:sz="4" w:space="0" w:color="000000"/>
              <w:bottom w:val="single" w:sz="4" w:space="0" w:color="000000"/>
              <w:right w:val="single" w:sz="4" w:space="0" w:color="000000"/>
            </w:tcBorders>
            <w:hideMark/>
          </w:tcPr>
          <w:p w14:paraId="32EDDA05" w14:textId="77777777" w:rsidR="00690C65" w:rsidRDefault="00690C65" w:rsidP="00765C55">
            <w:pPr>
              <w:spacing w:line="360" w:lineRule="auto"/>
              <w:jc w:val="center"/>
              <w:rPr>
                <w:rFonts w:eastAsia="Calibri"/>
                <w:b/>
                <w:lang w:val="en-GB"/>
              </w:rPr>
            </w:pPr>
            <w:r>
              <w:rPr>
                <w:rFonts w:eastAsia="Calibri"/>
                <w:b/>
                <w:lang w:val="en-GB"/>
              </w:rPr>
              <w:t>October Action Sheet</w:t>
            </w:r>
          </w:p>
        </w:tc>
      </w:tr>
      <w:tr w:rsidR="00690C65" w14:paraId="7B69D49D" w14:textId="77777777" w:rsidTr="00765C55">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2DE6BB94" w14:textId="77777777" w:rsidR="00690C65" w:rsidRDefault="00690C65" w:rsidP="00765C55">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07B6EF0A"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0FFD170C"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16ACA7AD"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260E8026" w14:textId="77777777" w:rsidR="00690C65" w:rsidRDefault="00690C65" w:rsidP="00765C55">
            <w:pPr>
              <w:spacing w:line="276" w:lineRule="auto"/>
              <w:rPr>
                <w:bCs/>
                <w:lang w:val="en-GB"/>
              </w:rPr>
            </w:pPr>
            <w:r>
              <w:rPr>
                <w:bCs/>
                <w:lang w:val="en-GB"/>
              </w:rPr>
              <w:t>SRC newsletter – Alannah to discuss with Grant and Sarah</w:t>
            </w:r>
          </w:p>
        </w:tc>
        <w:tc>
          <w:tcPr>
            <w:tcW w:w="2550" w:type="dxa"/>
            <w:tcBorders>
              <w:top w:val="single" w:sz="4" w:space="0" w:color="000000"/>
              <w:left w:val="single" w:sz="4" w:space="0" w:color="000000"/>
              <w:bottom w:val="single" w:sz="4" w:space="0" w:color="000000"/>
              <w:right w:val="single" w:sz="4" w:space="0" w:color="000000"/>
            </w:tcBorders>
            <w:hideMark/>
          </w:tcPr>
          <w:p w14:paraId="1557080D" w14:textId="77777777" w:rsidR="00690C65" w:rsidRDefault="00690C65" w:rsidP="00765C55">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hideMark/>
          </w:tcPr>
          <w:p w14:paraId="46DC90D2" w14:textId="77777777" w:rsidR="00690C65" w:rsidRDefault="00690C65" w:rsidP="00765C55">
            <w:pPr>
              <w:spacing w:line="276" w:lineRule="auto"/>
              <w:rPr>
                <w:rFonts w:eastAsia="Calibri"/>
                <w:b/>
                <w:lang w:val="en-GB"/>
              </w:rPr>
            </w:pPr>
            <w:r>
              <w:rPr>
                <w:rFonts w:eastAsia="Calibri"/>
                <w:b/>
                <w:lang w:val="en-GB"/>
              </w:rPr>
              <w:t xml:space="preserve">Ongoing </w:t>
            </w:r>
          </w:p>
        </w:tc>
      </w:tr>
      <w:tr w:rsidR="00690C65" w14:paraId="6FA113D0"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78A95416" w14:textId="77777777" w:rsidR="00690C65" w:rsidRDefault="00690C65" w:rsidP="00765C55">
            <w:pPr>
              <w:pStyle w:val="paragraph"/>
              <w:spacing w:before="0" w:beforeAutospacing="0" w:after="0" w:afterAutospacing="0"/>
              <w:textAlignment w:val="baseline"/>
              <w:rPr>
                <w:lang w:val="en-GB"/>
              </w:rPr>
            </w:pPr>
            <w:r>
              <w:rPr>
                <w:rFonts w:eastAsia="Calibri"/>
                <w:lang w:val="en-GB"/>
              </w:rPr>
              <w:t>Muhammad is happy to pick up Anushka's action items. (Have not heard from Anushka so is working with Grant on this matter)</w:t>
            </w:r>
          </w:p>
        </w:tc>
        <w:tc>
          <w:tcPr>
            <w:tcW w:w="2550" w:type="dxa"/>
            <w:tcBorders>
              <w:top w:val="single" w:sz="4" w:space="0" w:color="000000"/>
              <w:left w:val="single" w:sz="4" w:space="0" w:color="000000"/>
              <w:bottom w:val="single" w:sz="4" w:space="0" w:color="000000"/>
              <w:right w:val="single" w:sz="4" w:space="0" w:color="000000"/>
            </w:tcBorders>
            <w:hideMark/>
          </w:tcPr>
          <w:p w14:paraId="130BD1B2" w14:textId="77777777" w:rsidR="00690C65" w:rsidRDefault="00690C65" w:rsidP="00765C55">
            <w:pPr>
              <w:spacing w:line="276" w:lineRule="auto"/>
              <w:rPr>
                <w:rFonts w:eastAsia="Calibri"/>
                <w:b/>
                <w:lang w:val="en-GB"/>
              </w:rPr>
            </w:pPr>
            <w:r>
              <w:rPr>
                <w:rFonts w:eastAsia="Calibri"/>
                <w:b/>
                <w:lang w:val="en-GB"/>
              </w:rPr>
              <w:t>Muhammad</w:t>
            </w:r>
          </w:p>
        </w:tc>
        <w:tc>
          <w:tcPr>
            <w:tcW w:w="2237" w:type="dxa"/>
            <w:tcBorders>
              <w:top w:val="single" w:sz="4" w:space="0" w:color="000000"/>
              <w:left w:val="single" w:sz="4" w:space="0" w:color="000000"/>
              <w:bottom w:val="single" w:sz="4" w:space="0" w:color="000000"/>
              <w:right w:val="single" w:sz="4" w:space="0" w:color="000000"/>
            </w:tcBorders>
            <w:hideMark/>
          </w:tcPr>
          <w:p w14:paraId="47785D53" w14:textId="77777777" w:rsidR="00690C65" w:rsidRDefault="00690C65" w:rsidP="00765C55">
            <w:pPr>
              <w:spacing w:line="276" w:lineRule="auto"/>
              <w:rPr>
                <w:rFonts w:eastAsia="Calibri"/>
                <w:b/>
                <w:lang w:val="en-GB"/>
              </w:rPr>
            </w:pPr>
            <w:r>
              <w:rPr>
                <w:rFonts w:eastAsia="Calibri"/>
                <w:b/>
                <w:lang w:val="en-GB"/>
              </w:rPr>
              <w:t xml:space="preserve">Ongoing </w:t>
            </w:r>
          </w:p>
        </w:tc>
      </w:tr>
      <w:tr w:rsidR="00690C65" w14:paraId="7768AD03"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1820A87" w14:textId="77777777" w:rsidR="00690C65" w:rsidRDefault="00690C65" w:rsidP="00765C55">
            <w:pPr>
              <w:rPr>
                <w:lang w:val="en-US"/>
              </w:rPr>
            </w:pPr>
            <w:r>
              <w:rPr>
                <w:lang w:val="en-US"/>
              </w:rPr>
              <w:t>Host ongoing discussions with international students and SRC reps. First meeting 25</w:t>
            </w:r>
            <w:r>
              <w:rPr>
                <w:vertAlign w:val="superscript"/>
                <w:lang w:val="en-US"/>
              </w:rPr>
              <w:t>th</w:t>
            </w:r>
            <w:r>
              <w:rPr>
                <w:lang w:val="en-US"/>
              </w:rPr>
              <w:t xml:space="preserve"> Oct – brief updates on data packs for 2022 and SRC working group discussions</w:t>
            </w:r>
          </w:p>
        </w:tc>
        <w:tc>
          <w:tcPr>
            <w:tcW w:w="2550" w:type="dxa"/>
            <w:tcBorders>
              <w:top w:val="single" w:sz="4" w:space="0" w:color="000000"/>
              <w:left w:val="single" w:sz="4" w:space="0" w:color="000000"/>
              <w:bottom w:val="single" w:sz="4" w:space="0" w:color="000000"/>
              <w:right w:val="single" w:sz="4" w:space="0" w:color="000000"/>
            </w:tcBorders>
            <w:hideMark/>
          </w:tcPr>
          <w:p w14:paraId="44DA892D" w14:textId="77777777" w:rsidR="00690C65" w:rsidRDefault="00690C65" w:rsidP="00765C55">
            <w:pPr>
              <w:spacing w:line="276" w:lineRule="auto"/>
              <w:rPr>
                <w:rFonts w:eastAsia="Calibri"/>
                <w:b/>
                <w:lang w:val="en-GB"/>
              </w:rPr>
            </w:pPr>
            <w:proofErr w:type="spellStart"/>
            <w:r>
              <w:rPr>
                <w:rFonts w:eastAsia="Calibri"/>
                <w:b/>
                <w:lang w:val="en-GB"/>
              </w:rPr>
              <w:t>Loore</w:t>
            </w:r>
            <w:proofErr w:type="spellEnd"/>
          </w:p>
        </w:tc>
        <w:tc>
          <w:tcPr>
            <w:tcW w:w="2237" w:type="dxa"/>
            <w:tcBorders>
              <w:top w:val="single" w:sz="4" w:space="0" w:color="000000"/>
              <w:left w:val="single" w:sz="4" w:space="0" w:color="000000"/>
              <w:bottom w:val="single" w:sz="4" w:space="0" w:color="000000"/>
              <w:right w:val="single" w:sz="4" w:space="0" w:color="000000"/>
            </w:tcBorders>
            <w:hideMark/>
          </w:tcPr>
          <w:p w14:paraId="0ECD5CAA" w14:textId="77777777" w:rsidR="00690C65" w:rsidRDefault="00690C65" w:rsidP="00765C55">
            <w:pPr>
              <w:spacing w:line="276" w:lineRule="auto"/>
              <w:rPr>
                <w:rFonts w:eastAsia="Calibri"/>
                <w:b/>
                <w:lang w:val="en-GB"/>
              </w:rPr>
            </w:pPr>
            <w:r>
              <w:rPr>
                <w:rFonts w:eastAsia="Calibri"/>
                <w:b/>
                <w:lang w:val="en-GB"/>
              </w:rPr>
              <w:t>Ongoing</w:t>
            </w:r>
          </w:p>
        </w:tc>
      </w:tr>
    </w:tbl>
    <w:p w14:paraId="05C24255" w14:textId="77777777" w:rsidR="00690C65" w:rsidRDefault="00690C65" w:rsidP="00690C65">
      <w:pPr>
        <w:rPr>
          <w:i/>
          <w:iCs/>
        </w:rPr>
      </w:pPr>
    </w:p>
    <w:p w14:paraId="08775C46" w14:textId="77777777" w:rsidR="00690C65" w:rsidRDefault="00690C65" w:rsidP="00690C65">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December 2021 Action Sheet</w:t>
      </w:r>
    </w:p>
    <w:p w14:paraId="661B8F0B" w14:textId="77777777" w:rsidR="00690C65" w:rsidRDefault="00690C65" w:rsidP="00690C65">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4C8F8142" w14:textId="77777777" w:rsidTr="00765C55">
        <w:tc>
          <w:tcPr>
            <w:tcW w:w="9315" w:type="dxa"/>
            <w:gridSpan w:val="3"/>
            <w:tcBorders>
              <w:top w:val="single" w:sz="4" w:space="0" w:color="000000"/>
              <w:left w:val="single" w:sz="4" w:space="0" w:color="000000"/>
              <w:bottom w:val="single" w:sz="4" w:space="0" w:color="000000"/>
              <w:right w:val="single" w:sz="4" w:space="0" w:color="000000"/>
            </w:tcBorders>
            <w:hideMark/>
          </w:tcPr>
          <w:p w14:paraId="4A4B79E1" w14:textId="77777777" w:rsidR="00690C65" w:rsidRDefault="00690C65" w:rsidP="00765C55">
            <w:pPr>
              <w:spacing w:line="360" w:lineRule="auto"/>
              <w:jc w:val="center"/>
              <w:rPr>
                <w:rFonts w:eastAsia="Calibri"/>
                <w:b/>
                <w:lang w:val="en-GB"/>
              </w:rPr>
            </w:pPr>
            <w:r>
              <w:rPr>
                <w:rFonts w:eastAsia="Calibri"/>
                <w:b/>
                <w:lang w:val="en-GB"/>
              </w:rPr>
              <w:lastRenderedPageBreak/>
              <w:t>December Action Sheet</w:t>
            </w:r>
          </w:p>
        </w:tc>
      </w:tr>
      <w:tr w:rsidR="00690C65" w14:paraId="068AFE55" w14:textId="77777777" w:rsidTr="00765C55">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385E969F" w14:textId="77777777" w:rsidR="00690C65" w:rsidRDefault="00690C65" w:rsidP="00765C55">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1FC51CD8"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67F03E18"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4328B3FF"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1D4BADAA" w14:textId="77777777" w:rsidR="00690C65" w:rsidRDefault="00690C65" w:rsidP="00765C55">
            <w:pPr>
              <w:rPr>
                <w:i/>
                <w:iCs/>
                <w:lang w:val="en-GB"/>
              </w:rPr>
            </w:pPr>
            <w:r>
              <w:rPr>
                <w:lang w:val="en-GB"/>
              </w:rPr>
              <w:t xml:space="preserve">Sarah to include 2k for </w:t>
            </w:r>
            <w:proofErr w:type="spellStart"/>
            <w:r>
              <w:rPr>
                <w:lang w:val="en-GB"/>
              </w:rPr>
              <w:t>Sharmin's</w:t>
            </w:r>
            <w:proofErr w:type="spellEnd"/>
            <w:r>
              <w:rPr>
                <w:lang w:val="en-GB"/>
              </w:rPr>
              <w:t xml:space="preserve"> agenda item under campaign allocation in the budget committee meeting for January</w:t>
            </w:r>
          </w:p>
          <w:p w14:paraId="7B5221BB" w14:textId="77777777" w:rsidR="00690C65" w:rsidRDefault="00690C65" w:rsidP="00765C55">
            <w:pPr>
              <w:spacing w:line="276" w:lineRule="auto"/>
              <w:rPr>
                <w:bCs/>
                <w:lang w:val="en-GB"/>
              </w:rPr>
            </w:pPr>
          </w:p>
        </w:tc>
        <w:tc>
          <w:tcPr>
            <w:tcW w:w="2550" w:type="dxa"/>
            <w:tcBorders>
              <w:top w:val="single" w:sz="4" w:space="0" w:color="000000"/>
              <w:left w:val="single" w:sz="4" w:space="0" w:color="000000"/>
              <w:bottom w:val="single" w:sz="4" w:space="0" w:color="000000"/>
              <w:right w:val="single" w:sz="4" w:space="0" w:color="000000"/>
            </w:tcBorders>
          </w:tcPr>
          <w:p w14:paraId="18E4EE02" w14:textId="77777777" w:rsidR="00690C65" w:rsidRDefault="00690C65" w:rsidP="00765C55">
            <w:pPr>
              <w:spacing w:line="276" w:lineRule="auto"/>
              <w:rPr>
                <w:rFonts w:eastAsia="Calibri"/>
                <w:b/>
                <w:lang w:val="en-GB"/>
              </w:rPr>
            </w:pPr>
            <w:r>
              <w:rPr>
                <w:rFonts w:eastAsia="Calibri"/>
                <w:b/>
                <w:lang w:val="en-GB"/>
              </w:rPr>
              <w:t>Sarah</w:t>
            </w:r>
          </w:p>
          <w:p w14:paraId="218B8BEF" w14:textId="77777777" w:rsidR="00690C65" w:rsidRDefault="00690C65" w:rsidP="00765C55">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01841510" w14:textId="77777777" w:rsidR="00690C65" w:rsidRDefault="00690C65" w:rsidP="00765C55">
            <w:pPr>
              <w:spacing w:line="276" w:lineRule="auto"/>
              <w:rPr>
                <w:rFonts w:eastAsia="Calibri"/>
                <w:b/>
                <w:lang w:val="en-GB"/>
              </w:rPr>
            </w:pPr>
            <w:r>
              <w:rPr>
                <w:rFonts w:eastAsia="Calibri"/>
                <w:b/>
                <w:lang w:val="en-GB"/>
              </w:rPr>
              <w:t>Ongoing</w:t>
            </w:r>
          </w:p>
        </w:tc>
      </w:tr>
      <w:tr w:rsidR="00690C65" w14:paraId="7116C963"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0B8E056C" w14:textId="77777777" w:rsidR="00690C65" w:rsidRDefault="00690C65" w:rsidP="00765C55">
            <w:pPr>
              <w:rPr>
                <w:lang w:val="en-GB"/>
              </w:rPr>
            </w:pPr>
            <w:r>
              <w:rPr>
                <w:lang w:val="en-GB"/>
              </w:rPr>
              <w:t>Bakar to further work on collaborations for the school-wide campaign starting with the School of Psychology</w:t>
            </w:r>
          </w:p>
        </w:tc>
        <w:tc>
          <w:tcPr>
            <w:tcW w:w="2550" w:type="dxa"/>
            <w:tcBorders>
              <w:top w:val="single" w:sz="4" w:space="0" w:color="000000"/>
              <w:left w:val="single" w:sz="4" w:space="0" w:color="000000"/>
              <w:bottom w:val="single" w:sz="4" w:space="0" w:color="000000"/>
              <w:right w:val="single" w:sz="4" w:space="0" w:color="000000"/>
            </w:tcBorders>
            <w:hideMark/>
          </w:tcPr>
          <w:p w14:paraId="6272BF9F" w14:textId="77777777" w:rsidR="00690C65" w:rsidRDefault="00690C65" w:rsidP="00765C55">
            <w:pPr>
              <w:spacing w:line="276" w:lineRule="auto"/>
              <w:rPr>
                <w:rFonts w:eastAsia="Calibri"/>
                <w:b/>
                <w:lang w:val="en-GB"/>
              </w:rPr>
            </w:pPr>
            <w:r>
              <w:rPr>
                <w:rFonts w:eastAsia="Calibri"/>
                <w:b/>
                <w:lang w:val="en-GB"/>
              </w:rPr>
              <w:t>Bakar &amp; campus reps</w:t>
            </w:r>
          </w:p>
        </w:tc>
        <w:tc>
          <w:tcPr>
            <w:tcW w:w="2237" w:type="dxa"/>
            <w:tcBorders>
              <w:top w:val="single" w:sz="4" w:space="0" w:color="000000"/>
              <w:left w:val="single" w:sz="4" w:space="0" w:color="000000"/>
              <w:bottom w:val="single" w:sz="4" w:space="0" w:color="000000"/>
              <w:right w:val="single" w:sz="4" w:space="0" w:color="000000"/>
            </w:tcBorders>
            <w:hideMark/>
          </w:tcPr>
          <w:p w14:paraId="672E2A39" w14:textId="77777777" w:rsidR="00690C65" w:rsidRDefault="00690C65" w:rsidP="00765C55">
            <w:pPr>
              <w:spacing w:line="276" w:lineRule="auto"/>
              <w:rPr>
                <w:rFonts w:eastAsia="Calibri"/>
                <w:b/>
                <w:lang w:val="en-GB"/>
              </w:rPr>
            </w:pPr>
            <w:r>
              <w:rPr>
                <w:rFonts w:eastAsia="Calibri"/>
                <w:b/>
                <w:lang w:val="en-GB"/>
              </w:rPr>
              <w:t>Ongoing</w:t>
            </w:r>
          </w:p>
        </w:tc>
      </w:tr>
      <w:tr w:rsidR="00690C65" w14:paraId="75D6CC4F"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1238BE66" w14:textId="77777777" w:rsidR="00690C65" w:rsidRDefault="00690C65" w:rsidP="00765C55">
            <w:pPr>
              <w:rPr>
                <w:lang w:val="en-GB"/>
              </w:rPr>
            </w:pPr>
            <w:r>
              <w:rPr>
                <w:lang w:val="en-GB"/>
              </w:rPr>
              <w:t>Simon to form a working group to organise future events with Pride Football Australia and SRC related soccer events for 2022</w:t>
            </w:r>
          </w:p>
          <w:p w14:paraId="25ED0408" w14:textId="77777777" w:rsidR="00690C65" w:rsidRDefault="00690C65" w:rsidP="00765C55">
            <w:pPr>
              <w:rPr>
                <w:lang w:val="en-GB"/>
              </w:rPr>
            </w:pPr>
          </w:p>
        </w:tc>
        <w:tc>
          <w:tcPr>
            <w:tcW w:w="2550" w:type="dxa"/>
            <w:tcBorders>
              <w:top w:val="single" w:sz="4" w:space="0" w:color="000000"/>
              <w:left w:val="single" w:sz="4" w:space="0" w:color="000000"/>
              <w:bottom w:val="single" w:sz="4" w:space="0" w:color="000000"/>
              <w:right w:val="single" w:sz="4" w:space="0" w:color="000000"/>
            </w:tcBorders>
            <w:hideMark/>
          </w:tcPr>
          <w:p w14:paraId="10C06A7F" w14:textId="77777777" w:rsidR="00690C65" w:rsidRDefault="00690C65" w:rsidP="00765C55">
            <w:pPr>
              <w:spacing w:line="276" w:lineRule="auto"/>
              <w:rPr>
                <w:rFonts w:eastAsia="Calibri"/>
                <w:b/>
                <w:lang w:val="en-GB"/>
              </w:rPr>
            </w:pPr>
            <w:r>
              <w:rPr>
                <w:rFonts w:eastAsia="Calibri"/>
                <w:b/>
                <w:lang w:val="en-GB"/>
              </w:rPr>
              <w:t>Simon (EOIs from Tiffany, Sarah, Sanjay &amp; Jasmine)</w:t>
            </w:r>
          </w:p>
        </w:tc>
        <w:tc>
          <w:tcPr>
            <w:tcW w:w="2237" w:type="dxa"/>
            <w:tcBorders>
              <w:top w:val="single" w:sz="4" w:space="0" w:color="000000"/>
              <w:left w:val="single" w:sz="4" w:space="0" w:color="000000"/>
              <w:bottom w:val="single" w:sz="4" w:space="0" w:color="000000"/>
              <w:right w:val="single" w:sz="4" w:space="0" w:color="000000"/>
            </w:tcBorders>
            <w:hideMark/>
          </w:tcPr>
          <w:p w14:paraId="40C23778" w14:textId="77777777" w:rsidR="00690C65" w:rsidRDefault="00690C65" w:rsidP="00765C55">
            <w:pPr>
              <w:spacing w:line="276" w:lineRule="auto"/>
              <w:rPr>
                <w:rFonts w:eastAsia="Calibri"/>
                <w:b/>
                <w:lang w:val="en-GB"/>
              </w:rPr>
            </w:pPr>
            <w:r>
              <w:rPr>
                <w:rFonts w:eastAsia="Calibri"/>
                <w:b/>
                <w:lang w:val="en-GB"/>
              </w:rPr>
              <w:t>Ongoing</w:t>
            </w:r>
          </w:p>
        </w:tc>
      </w:tr>
    </w:tbl>
    <w:p w14:paraId="4C68EB1C" w14:textId="77777777" w:rsidR="00690C65" w:rsidRPr="001118C2" w:rsidRDefault="00690C65" w:rsidP="00690C65">
      <w:pPr>
        <w:rPr>
          <w:i/>
          <w:iCs/>
          <w:sz w:val="28"/>
          <w:szCs w:val="28"/>
        </w:rPr>
      </w:pPr>
    </w:p>
    <w:p w14:paraId="7010671D" w14:textId="77777777" w:rsidR="00690C65" w:rsidRPr="00AD382C" w:rsidRDefault="00690C65" w:rsidP="00690C65">
      <w:pPr>
        <w:pStyle w:val="ListParagraph"/>
        <w:numPr>
          <w:ilvl w:val="1"/>
          <w:numId w:val="19"/>
        </w:numPr>
        <w:rPr>
          <w:rFonts w:ascii="Times New Roman" w:hAnsi="Times New Roman" w:cs="Times New Roman"/>
          <w:sz w:val="24"/>
          <w:szCs w:val="24"/>
        </w:rPr>
      </w:pPr>
      <w:r w:rsidRPr="00AD382C">
        <w:rPr>
          <w:rFonts w:ascii="Times New Roman" w:hAnsi="Times New Roman" w:cs="Times New Roman"/>
          <w:sz w:val="24"/>
          <w:szCs w:val="24"/>
        </w:rPr>
        <w:t>January 2022 Action Sheet</w:t>
      </w:r>
    </w:p>
    <w:p w14:paraId="4050AA7D" w14:textId="77777777" w:rsidR="00690C65" w:rsidRPr="001118C2" w:rsidRDefault="00690C65" w:rsidP="00690C65">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90C65" w14:paraId="06181FDC" w14:textId="77777777" w:rsidTr="00765C55">
        <w:tc>
          <w:tcPr>
            <w:tcW w:w="9315" w:type="dxa"/>
            <w:gridSpan w:val="3"/>
            <w:tcBorders>
              <w:top w:val="single" w:sz="4" w:space="0" w:color="000000"/>
              <w:left w:val="single" w:sz="4" w:space="0" w:color="000000"/>
              <w:bottom w:val="single" w:sz="4" w:space="0" w:color="000000"/>
              <w:right w:val="single" w:sz="4" w:space="0" w:color="000000"/>
            </w:tcBorders>
            <w:hideMark/>
          </w:tcPr>
          <w:p w14:paraId="71A94710" w14:textId="77777777" w:rsidR="00690C65" w:rsidRDefault="00690C65" w:rsidP="00765C55">
            <w:pPr>
              <w:spacing w:line="360" w:lineRule="auto"/>
              <w:jc w:val="center"/>
              <w:rPr>
                <w:rFonts w:eastAsia="Calibri"/>
                <w:b/>
                <w:lang w:val="en-GB"/>
              </w:rPr>
            </w:pPr>
            <w:r>
              <w:rPr>
                <w:rFonts w:eastAsia="Calibri"/>
                <w:b/>
                <w:lang w:val="en-GB"/>
              </w:rPr>
              <w:t>January Action Sheet</w:t>
            </w:r>
          </w:p>
        </w:tc>
      </w:tr>
      <w:tr w:rsidR="00690C65" w14:paraId="7104E7F1" w14:textId="77777777" w:rsidTr="00765C55">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668AF5E3" w14:textId="77777777" w:rsidR="00690C65" w:rsidRDefault="00690C65" w:rsidP="00765C55">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7C0803CA" w14:textId="77777777" w:rsidR="00690C65" w:rsidRDefault="00690C65" w:rsidP="00765C55">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5A866606" w14:textId="77777777" w:rsidR="00690C65" w:rsidRDefault="00690C65" w:rsidP="00765C55">
            <w:pPr>
              <w:spacing w:line="360" w:lineRule="auto"/>
              <w:jc w:val="center"/>
              <w:rPr>
                <w:rFonts w:eastAsia="Calibri"/>
                <w:b/>
                <w:lang w:val="en-GB"/>
              </w:rPr>
            </w:pPr>
            <w:r>
              <w:rPr>
                <w:rFonts w:eastAsia="Calibri"/>
                <w:b/>
                <w:lang w:val="en-GB"/>
              </w:rPr>
              <w:t>Completion</w:t>
            </w:r>
          </w:p>
        </w:tc>
      </w:tr>
      <w:tr w:rsidR="00690C65" w14:paraId="2CBC8901"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6442FABD" w14:textId="77777777" w:rsidR="00690C65" w:rsidRPr="00AD382C" w:rsidRDefault="00690C65" w:rsidP="00765C55">
            <w:pPr>
              <w:spacing w:line="276" w:lineRule="auto"/>
              <w:rPr>
                <w:bCs/>
                <w:lang w:val="en-GB"/>
              </w:rPr>
            </w:pPr>
            <w:r w:rsidRPr="00AD382C">
              <w:rPr>
                <w:rFonts w:eastAsia="Calibri"/>
              </w:rPr>
              <w:t>Action: Simon to provides updates of Pride Football Working Group in Feb meeting</w:t>
            </w:r>
            <w:r w:rsidRPr="00AD382C">
              <w:rPr>
                <w:bCs/>
                <w:lang w:val="en-GB"/>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789A1DF7" w14:textId="77777777" w:rsidR="00690C65" w:rsidRPr="00AD382C" w:rsidRDefault="00690C65" w:rsidP="00765C55">
            <w:pPr>
              <w:spacing w:line="276" w:lineRule="auto"/>
              <w:rPr>
                <w:rFonts w:eastAsia="Calibri"/>
                <w:b/>
                <w:lang w:val="en-GB"/>
              </w:rPr>
            </w:pPr>
            <w:r w:rsidRPr="00AD382C">
              <w:rPr>
                <w:rFonts w:eastAsia="Calibri"/>
                <w:b/>
                <w:lang w:val="en-GB"/>
              </w:rPr>
              <w:t>Simon</w:t>
            </w:r>
          </w:p>
          <w:p w14:paraId="4B7C8FDB" w14:textId="77777777" w:rsidR="00690C65" w:rsidRPr="00AD382C" w:rsidRDefault="00690C65" w:rsidP="00765C55">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04A7999B" w14:textId="77777777" w:rsidR="00690C65" w:rsidRPr="00AD382C" w:rsidRDefault="00690C65" w:rsidP="00765C55">
            <w:pPr>
              <w:tabs>
                <w:tab w:val="right" w:pos="2021"/>
              </w:tabs>
              <w:spacing w:line="276" w:lineRule="auto"/>
              <w:rPr>
                <w:rFonts w:eastAsia="Calibri"/>
                <w:b/>
                <w:lang w:val="en-GB"/>
              </w:rPr>
            </w:pPr>
            <w:r w:rsidRPr="00AD382C">
              <w:rPr>
                <w:rFonts w:eastAsia="Calibri"/>
                <w:b/>
                <w:lang w:val="en-GB"/>
              </w:rPr>
              <w:tab/>
            </w:r>
          </w:p>
        </w:tc>
      </w:tr>
      <w:tr w:rsidR="00690C65" w14:paraId="3A9FC76C"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57E0BFF5" w14:textId="77777777" w:rsidR="00690C65" w:rsidRPr="00AD382C" w:rsidRDefault="00690C65" w:rsidP="00765C55">
            <w:pPr>
              <w:rPr>
                <w:lang w:val="en-GB"/>
              </w:rPr>
            </w:pPr>
            <w:r w:rsidRPr="00AD382C">
              <w:rPr>
                <w:lang w:eastAsia="en-AU"/>
              </w:rPr>
              <w:t>Sarah to send the 13k equipment list alongside SSAF survey and meeting minutes</w:t>
            </w:r>
          </w:p>
        </w:tc>
        <w:tc>
          <w:tcPr>
            <w:tcW w:w="2550" w:type="dxa"/>
            <w:tcBorders>
              <w:top w:val="single" w:sz="4" w:space="0" w:color="000000"/>
              <w:left w:val="single" w:sz="4" w:space="0" w:color="000000"/>
              <w:bottom w:val="single" w:sz="4" w:space="0" w:color="000000"/>
              <w:right w:val="single" w:sz="4" w:space="0" w:color="000000"/>
            </w:tcBorders>
          </w:tcPr>
          <w:p w14:paraId="6430F69D" w14:textId="77777777" w:rsidR="00690C65" w:rsidRPr="00AD382C" w:rsidRDefault="00690C65" w:rsidP="00765C55">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4571D25B" w14:textId="77777777" w:rsidR="00690C65" w:rsidRPr="00AD382C" w:rsidRDefault="00690C65" w:rsidP="00765C55">
            <w:pPr>
              <w:tabs>
                <w:tab w:val="right" w:pos="2021"/>
              </w:tabs>
              <w:spacing w:line="276" w:lineRule="auto"/>
              <w:rPr>
                <w:rFonts w:eastAsia="Calibri"/>
                <w:b/>
                <w:lang w:val="en-GB"/>
              </w:rPr>
            </w:pPr>
            <w:r>
              <w:rPr>
                <w:rFonts w:eastAsia="Calibri"/>
                <w:b/>
                <w:lang w:val="en-GB"/>
              </w:rPr>
              <w:t>Completed</w:t>
            </w:r>
          </w:p>
        </w:tc>
      </w:tr>
      <w:tr w:rsidR="00690C65" w14:paraId="53F21E0E"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1EB25653" w14:textId="77777777" w:rsidR="00690C65" w:rsidRPr="00AD382C" w:rsidRDefault="00690C65" w:rsidP="00765C55">
            <w:pPr>
              <w:spacing w:after="160" w:line="256" w:lineRule="auto"/>
            </w:pPr>
            <w:r w:rsidRPr="00AD382C">
              <w:t>Sarah to follow up if Hollie will be present at Feb meeting (</w:t>
            </w:r>
            <w:r w:rsidRPr="00AD382C">
              <w:rPr>
                <w:rFonts w:ascii="Times" w:eastAsia="Calibri" w:hAnsi="Times" w:cs="Calibri"/>
                <w:bCs/>
              </w:rPr>
              <w:t>Student Community and Parents Union Discussion)</w:t>
            </w:r>
          </w:p>
        </w:tc>
        <w:tc>
          <w:tcPr>
            <w:tcW w:w="2550" w:type="dxa"/>
            <w:tcBorders>
              <w:top w:val="single" w:sz="4" w:space="0" w:color="000000"/>
              <w:left w:val="single" w:sz="4" w:space="0" w:color="000000"/>
              <w:bottom w:val="single" w:sz="4" w:space="0" w:color="000000"/>
              <w:right w:val="single" w:sz="4" w:space="0" w:color="000000"/>
            </w:tcBorders>
          </w:tcPr>
          <w:p w14:paraId="3AA66AB2" w14:textId="77777777" w:rsidR="00690C65" w:rsidRPr="00AD382C" w:rsidRDefault="00690C65" w:rsidP="00765C55">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1D57FF84" w14:textId="77777777" w:rsidR="00690C65" w:rsidRPr="00AD382C" w:rsidRDefault="00690C65" w:rsidP="00765C55">
            <w:pPr>
              <w:tabs>
                <w:tab w:val="right" w:pos="2021"/>
              </w:tabs>
              <w:spacing w:line="276" w:lineRule="auto"/>
              <w:rPr>
                <w:rFonts w:eastAsia="Calibri"/>
                <w:b/>
                <w:lang w:val="en-GB"/>
              </w:rPr>
            </w:pPr>
            <w:r>
              <w:rPr>
                <w:rFonts w:eastAsia="Calibri"/>
                <w:b/>
                <w:lang w:val="en-GB"/>
              </w:rPr>
              <w:t>Ongoing (reached out and haven’t heard back)</w:t>
            </w:r>
          </w:p>
        </w:tc>
      </w:tr>
      <w:tr w:rsidR="00690C65" w14:paraId="46D933A8"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0A77D448" w14:textId="77777777" w:rsidR="00690C65" w:rsidRPr="00AD382C" w:rsidRDefault="00690C65" w:rsidP="00765C55">
            <w:pPr>
              <w:rPr>
                <w:lang w:val="en-GB"/>
              </w:rPr>
            </w:pPr>
            <w:r w:rsidRPr="00AD382C">
              <w:rPr>
                <w:lang w:eastAsia="en-AU"/>
              </w:rPr>
              <w:t>Alannah to curate poll for SRC office clean up across campuses</w:t>
            </w:r>
          </w:p>
        </w:tc>
        <w:tc>
          <w:tcPr>
            <w:tcW w:w="2550" w:type="dxa"/>
            <w:tcBorders>
              <w:top w:val="single" w:sz="4" w:space="0" w:color="000000"/>
              <w:left w:val="single" w:sz="4" w:space="0" w:color="000000"/>
              <w:bottom w:val="single" w:sz="4" w:space="0" w:color="000000"/>
              <w:right w:val="single" w:sz="4" w:space="0" w:color="000000"/>
            </w:tcBorders>
          </w:tcPr>
          <w:p w14:paraId="321795CA" w14:textId="77777777" w:rsidR="00690C65" w:rsidRPr="00AD382C" w:rsidRDefault="00690C65" w:rsidP="00765C55">
            <w:pPr>
              <w:spacing w:line="276" w:lineRule="auto"/>
              <w:rPr>
                <w:rFonts w:eastAsia="Calibri"/>
                <w:b/>
                <w:lang w:val="en-GB"/>
              </w:rPr>
            </w:pPr>
            <w:r w:rsidRPr="00AD382C">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4DDA32BC" w14:textId="77777777" w:rsidR="00690C65" w:rsidRPr="00AD382C" w:rsidRDefault="00690C65" w:rsidP="00765C55">
            <w:pPr>
              <w:tabs>
                <w:tab w:val="right" w:pos="2021"/>
              </w:tabs>
              <w:spacing w:line="276" w:lineRule="auto"/>
              <w:rPr>
                <w:rFonts w:eastAsia="Calibri"/>
                <w:b/>
                <w:lang w:val="en-GB"/>
              </w:rPr>
            </w:pPr>
          </w:p>
        </w:tc>
      </w:tr>
      <w:tr w:rsidR="00690C65" w14:paraId="6F6A3A9D"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159F9A50" w14:textId="3D20F828" w:rsidR="00EE7F43" w:rsidRPr="00EE7F43" w:rsidRDefault="00690C65" w:rsidP="00765C55">
            <w:r w:rsidRPr="00AD382C">
              <w:t>SRC to revise NUS agenda item in February or March meeting. And reps to spend time familiarising themselves with NUS and what they do</w:t>
            </w:r>
          </w:p>
        </w:tc>
        <w:tc>
          <w:tcPr>
            <w:tcW w:w="2550" w:type="dxa"/>
            <w:tcBorders>
              <w:top w:val="single" w:sz="4" w:space="0" w:color="000000"/>
              <w:left w:val="single" w:sz="4" w:space="0" w:color="000000"/>
              <w:bottom w:val="single" w:sz="4" w:space="0" w:color="000000"/>
              <w:right w:val="single" w:sz="4" w:space="0" w:color="000000"/>
            </w:tcBorders>
          </w:tcPr>
          <w:p w14:paraId="26EFA038" w14:textId="77777777" w:rsidR="00690C65" w:rsidRPr="00AD382C" w:rsidRDefault="00690C65" w:rsidP="00765C55">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51E23DD0" w14:textId="77777777" w:rsidR="00690C65" w:rsidRPr="00AD382C" w:rsidRDefault="00690C65" w:rsidP="00765C55">
            <w:pPr>
              <w:tabs>
                <w:tab w:val="right" w:pos="2021"/>
              </w:tabs>
              <w:spacing w:line="276" w:lineRule="auto"/>
              <w:rPr>
                <w:rFonts w:eastAsia="Calibri"/>
                <w:b/>
                <w:lang w:val="en-GB"/>
              </w:rPr>
            </w:pPr>
          </w:p>
        </w:tc>
      </w:tr>
      <w:tr w:rsidR="00690C65" w14:paraId="1DBF2CD4"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59578202" w14:textId="77777777" w:rsidR="00690C65" w:rsidRPr="00AD382C" w:rsidRDefault="00690C65" w:rsidP="00765C55">
            <w:pPr>
              <w:spacing w:after="160"/>
            </w:pPr>
            <w:r w:rsidRPr="00AD382C">
              <w:t>Bakar to work on student polls and create a working group for further discussions on this initiative as a team</w:t>
            </w:r>
          </w:p>
        </w:tc>
        <w:tc>
          <w:tcPr>
            <w:tcW w:w="2550" w:type="dxa"/>
            <w:tcBorders>
              <w:top w:val="single" w:sz="4" w:space="0" w:color="000000"/>
              <w:left w:val="single" w:sz="4" w:space="0" w:color="000000"/>
              <w:bottom w:val="single" w:sz="4" w:space="0" w:color="000000"/>
              <w:right w:val="single" w:sz="4" w:space="0" w:color="000000"/>
            </w:tcBorders>
          </w:tcPr>
          <w:p w14:paraId="0D237300" w14:textId="77777777" w:rsidR="00690C65" w:rsidRPr="00AD382C" w:rsidRDefault="00690C65" w:rsidP="00765C55">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23FF8C89" w14:textId="77777777" w:rsidR="00690C65" w:rsidRPr="00AD382C" w:rsidRDefault="00690C65" w:rsidP="00765C55">
            <w:pPr>
              <w:tabs>
                <w:tab w:val="right" w:pos="2021"/>
              </w:tabs>
              <w:spacing w:line="276" w:lineRule="auto"/>
              <w:rPr>
                <w:rFonts w:eastAsia="Calibri"/>
                <w:b/>
                <w:lang w:val="en-GB"/>
              </w:rPr>
            </w:pPr>
          </w:p>
        </w:tc>
      </w:tr>
      <w:tr w:rsidR="00690C65" w14:paraId="3002EC67"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4A277850" w14:textId="77777777" w:rsidR="00690C65" w:rsidRPr="00AD382C" w:rsidRDefault="00690C65" w:rsidP="00765C55">
            <w:pPr>
              <w:rPr>
                <w:lang w:val="en-GB"/>
              </w:rPr>
            </w:pPr>
            <w:r w:rsidRPr="00AD382C">
              <w:t>Bakar to start an action group for student rep collaboration and to update us in the February meeting</w:t>
            </w:r>
          </w:p>
        </w:tc>
        <w:tc>
          <w:tcPr>
            <w:tcW w:w="2550" w:type="dxa"/>
            <w:tcBorders>
              <w:top w:val="single" w:sz="4" w:space="0" w:color="000000"/>
              <w:left w:val="single" w:sz="4" w:space="0" w:color="000000"/>
              <w:bottom w:val="single" w:sz="4" w:space="0" w:color="000000"/>
              <w:right w:val="single" w:sz="4" w:space="0" w:color="000000"/>
            </w:tcBorders>
          </w:tcPr>
          <w:p w14:paraId="673F70D9" w14:textId="77777777" w:rsidR="00690C65" w:rsidRPr="00AD382C" w:rsidRDefault="00690C65" w:rsidP="00765C55">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07D9223B" w14:textId="77777777" w:rsidR="00690C65" w:rsidRPr="00AD382C" w:rsidRDefault="00690C65" w:rsidP="00765C55">
            <w:pPr>
              <w:tabs>
                <w:tab w:val="right" w:pos="2021"/>
              </w:tabs>
              <w:spacing w:line="276" w:lineRule="auto"/>
              <w:rPr>
                <w:rFonts w:eastAsia="Calibri"/>
                <w:b/>
                <w:lang w:val="en-GB"/>
              </w:rPr>
            </w:pPr>
          </w:p>
        </w:tc>
      </w:tr>
      <w:tr w:rsidR="00690C65" w14:paraId="7D41F0B0"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7B340361" w14:textId="77777777" w:rsidR="00690C65" w:rsidRPr="00AD382C" w:rsidRDefault="00690C65" w:rsidP="00765C55">
            <w:pPr>
              <w:spacing w:after="160" w:line="256" w:lineRule="auto"/>
            </w:pPr>
            <w:r w:rsidRPr="00AD382C">
              <w:t>Bakar to work on student assistance for SRC</w:t>
            </w:r>
          </w:p>
        </w:tc>
        <w:tc>
          <w:tcPr>
            <w:tcW w:w="2550" w:type="dxa"/>
            <w:tcBorders>
              <w:top w:val="single" w:sz="4" w:space="0" w:color="000000"/>
              <w:left w:val="single" w:sz="4" w:space="0" w:color="000000"/>
              <w:bottom w:val="single" w:sz="4" w:space="0" w:color="000000"/>
              <w:right w:val="single" w:sz="4" w:space="0" w:color="000000"/>
            </w:tcBorders>
          </w:tcPr>
          <w:p w14:paraId="1572A9E2" w14:textId="77777777" w:rsidR="00690C65" w:rsidRPr="00AD382C" w:rsidRDefault="00690C65" w:rsidP="00765C55">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6AEC1080" w14:textId="77777777" w:rsidR="00690C65" w:rsidRPr="00AD382C" w:rsidRDefault="00690C65" w:rsidP="00765C55">
            <w:pPr>
              <w:tabs>
                <w:tab w:val="right" w:pos="2021"/>
              </w:tabs>
              <w:spacing w:line="276" w:lineRule="auto"/>
              <w:rPr>
                <w:rFonts w:eastAsia="Calibri"/>
                <w:b/>
                <w:lang w:val="en-GB"/>
              </w:rPr>
            </w:pPr>
          </w:p>
        </w:tc>
      </w:tr>
      <w:tr w:rsidR="00690C65" w14:paraId="3D726258"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65BB893F" w14:textId="77777777" w:rsidR="00690C65" w:rsidRPr="00AD382C" w:rsidRDefault="00690C65" w:rsidP="00765C55">
            <w:r w:rsidRPr="00AD382C">
              <w:t>SRC reps with budget portfolios assigned to provide updates in their member reports and/or mention them in the monthly SRC meetings</w:t>
            </w:r>
          </w:p>
          <w:p w14:paraId="668D12B9" w14:textId="77777777" w:rsidR="00690C65" w:rsidRPr="00AD382C" w:rsidRDefault="00690C65" w:rsidP="00765C55">
            <w:pPr>
              <w:spacing w:after="160" w:line="256" w:lineRule="auto"/>
            </w:pPr>
          </w:p>
        </w:tc>
        <w:tc>
          <w:tcPr>
            <w:tcW w:w="2550" w:type="dxa"/>
            <w:tcBorders>
              <w:top w:val="single" w:sz="4" w:space="0" w:color="000000"/>
              <w:left w:val="single" w:sz="4" w:space="0" w:color="000000"/>
              <w:bottom w:val="single" w:sz="4" w:space="0" w:color="000000"/>
              <w:right w:val="single" w:sz="4" w:space="0" w:color="000000"/>
            </w:tcBorders>
          </w:tcPr>
          <w:p w14:paraId="4D141F12" w14:textId="77777777" w:rsidR="00690C65" w:rsidRPr="00AD382C" w:rsidRDefault="00690C65" w:rsidP="00765C55">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17F8C38B" w14:textId="77777777" w:rsidR="00690C65" w:rsidRPr="00AD382C" w:rsidRDefault="00690C65" w:rsidP="00765C55">
            <w:pPr>
              <w:tabs>
                <w:tab w:val="right" w:pos="2021"/>
              </w:tabs>
              <w:spacing w:line="276" w:lineRule="auto"/>
              <w:rPr>
                <w:rFonts w:eastAsia="Calibri"/>
                <w:b/>
                <w:lang w:val="en-GB"/>
              </w:rPr>
            </w:pPr>
          </w:p>
        </w:tc>
      </w:tr>
      <w:tr w:rsidR="00690C65" w14:paraId="2CCFE297" w14:textId="77777777" w:rsidTr="00765C55">
        <w:trPr>
          <w:trHeight w:val="520"/>
        </w:trPr>
        <w:tc>
          <w:tcPr>
            <w:tcW w:w="4528" w:type="dxa"/>
            <w:tcBorders>
              <w:top w:val="single" w:sz="4" w:space="0" w:color="000000"/>
              <w:left w:val="single" w:sz="4" w:space="0" w:color="000000"/>
              <w:bottom w:val="single" w:sz="4" w:space="0" w:color="000000"/>
              <w:right w:val="single" w:sz="4" w:space="0" w:color="000000"/>
            </w:tcBorders>
          </w:tcPr>
          <w:p w14:paraId="6833A24F" w14:textId="77777777" w:rsidR="00690C65" w:rsidRPr="00AD382C" w:rsidRDefault="00690C65" w:rsidP="00765C55">
            <w:pPr>
              <w:spacing w:after="160" w:line="256" w:lineRule="auto"/>
            </w:pPr>
            <w:r w:rsidRPr="00AD382C">
              <w:rPr>
                <w:rFonts w:ascii="Times" w:eastAsia="Calibri" w:hAnsi="Times" w:cs="Calibri"/>
                <w:bCs/>
              </w:rPr>
              <w:lastRenderedPageBreak/>
              <w:t>Emma to get back to the SRC with estimated affiliation cost and list of elected reps for 2022</w:t>
            </w:r>
          </w:p>
        </w:tc>
        <w:tc>
          <w:tcPr>
            <w:tcW w:w="2550" w:type="dxa"/>
            <w:tcBorders>
              <w:top w:val="single" w:sz="4" w:space="0" w:color="000000"/>
              <w:left w:val="single" w:sz="4" w:space="0" w:color="000000"/>
              <w:bottom w:val="single" w:sz="4" w:space="0" w:color="000000"/>
              <w:right w:val="single" w:sz="4" w:space="0" w:color="000000"/>
            </w:tcBorders>
          </w:tcPr>
          <w:p w14:paraId="1FE69076" w14:textId="77777777" w:rsidR="00690C65" w:rsidRPr="00AD382C" w:rsidRDefault="00690C65" w:rsidP="00765C55">
            <w:pPr>
              <w:spacing w:line="276" w:lineRule="auto"/>
              <w:rPr>
                <w:rFonts w:eastAsia="Calibri"/>
                <w:b/>
                <w:lang w:val="en-GB"/>
              </w:rPr>
            </w:pPr>
            <w:r w:rsidRPr="00AD382C">
              <w:rPr>
                <w:rFonts w:eastAsia="Calibri"/>
                <w:b/>
                <w:lang w:val="en-GB"/>
              </w:rPr>
              <w:t>Emma Hogan</w:t>
            </w:r>
          </w:p>
        </w:tc>
        <w:tc>
          <w:tcPr>
            <w:tcW w:w="2237" w:type="dxa"/>
            <w:tcBorders>
              <w:top w:val="single" w:sz="4" w:space="0" w:color="000000"/>
              <w:left w:val="single" w:sz="4" w:space="0" w:color="000000"/>
              <w:bottom w:val="single" w:sz="4" w:space="0" w:color="000000"/>
              <w:right w:val="single" w:sz="4" w:space="0" w:color="000000"/>
            </w:tcBorders>
          </w:tcPr>
          <w:p w14:paraId="6B40B796" w14:textId="77777777" w:rsidR="00690C65" w:rsidRPr="00AD382C" w:rsidRDefault="00690C65" w:rsidP="00765C55">
            <w:pPr>
              <w:tabs>
                <w:tab w:val="right" w:pos="2021"/>
              </w:tabs>
              <w:spacing w:line="276" w:lineRule="auto"/>
              <w:rPr>
                <w:rFonts w:eastAsia="Calibri"/>
                <w:b/>
                <w:lang w:val="en-GB"/>
              </w:rPr>
            </w:pPr>
          </w:p>
        </w:tc>
      </w:tr>
    </w:tbl>
    <w:p w14:paraId="34AD110D" w14:textId="7227CB1A" w:rsidR="00530AE1" w:rsidRPr="00690C65" w:rsidRDefault="00530AE1" w:rsidP="00690C65">
      <w:pPr>
        <w:rPr>
          <w:i/>
          <w:iCs/>
        </w:rPr>
      </w:pPr>
    </w:p>
    <w:sectPr w:rsidR="00530AE1" w:rsidRPr="00690C65"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068"/>
    <w:multiLevelType w:val="hybridMultilevel"/>
    <w:tmpl w:val="6654FD20"/>
    <w:lvl w:ilvl="0" w:tplc="C322A33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 w15:restartNumberingAfterBreak="0">
    <w:nsid w:val="2477204C"/>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7965256"/>
    <w:multiLevelType w:val="hybridMultilevel"/>
    <w:tmpl w:val="D5CEFB34"/>
    <w:lvl w:ilvl="0" w:tplc="9D08E1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977033"/>
    <w:multiLevelType w:val="multilevel"/>
    <w:tmpl w:val="345C1DD8"/>
    <w:lvl w:ilvl="0">
      <w:start w:val="6"/>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244B74"/>
    <w:multiLevelType w:val="multilevel"/>
    <w:tmpl w:val="E7484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D07C33"/>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90913BB"/>
    <w:multiLevelType w:val="multilevel"/>
    <w:tmpl w:val="6270F32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D212316"/>
    <w:multiLevelType w:val="hybridMultilevel"/>
    <w:tmpl w:val="D6A4D026"/>
    <w:lvl w:ilvl="0" w:tplc="2E200DAC">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FF61EFD"/>
    <w:multiLevelType w:val="hybridMultilevel"/>
    <w:tmpl w:val="0536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15" w15:restartNumberingAfterBreak="0">
    <w:nsid w:val="6D6C1BC8"/>
    <w:multiLevelType w:val="multilevel"/>
    <w:tmpl w:val="541898AC"/>
    <w:lvl w:ilvl="0">
      <w:start w:val="6"/>
      <w:numFmt w:val="decimal"/>
      <w:lvlText w:val="%1"/>
      <w:lvlJc w:val="left"/>
      <w:pPr>
        <w:ind w:left="360" w:hanging="360"/>
      </w:pPr>
      <w:rPr>
        <w:rFonts w:hint="default"/>
      </w:rPr>
    </w:lvl>
    <w:lvl w:ilvl="1">
      <w:start w:val="2"/>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3DD3E81"/>
    <w:multiLevelType w:val="hybridMultilevel"/>
    <w:tmpl w:val="E1FE9192"/>
    <w:lvl w:ilvl="0" w:tplc="892A8EC6">
      <w:numFmt w:val="bullet"/>
      <w:lvlText w:val="-"/>
      <w:lvlJc w:val="left"/>
      <w:pPr>
        <w:ind w:left="720" w:hanging="360"/>
      </w:pPr>
      <w:rPr>
        <w:rFonts w:ascii="Calibri" w:eastAsiaTheme="minorHAnsi" w:hAnsi="Calibri" w:cs="Calibri" w:hint="default"/>
        <w: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11"/>
  </w:num>
  <w:num w:numId="2">
    <w:abstractNumId w:val="14"/>
  </w:num>
  <w:num w:numId="3">
    <w:abstractNumId w:val="2"/>
  </w:num>
  <w:num w:numId="4">
    <w:abstractNumId w:val="6"/>
  </w:num>
  <w:num w:numId="5">
    <w:abstractNumId w:val="17"/>
  </w:num>
  <w:num w:numId="6">
    <w:abstractNumId w:val="1"/>
  </w:num>
  <w:num w:numId="7">
    <w:abstractNumId w:val="3"/>
  </w:num>
  <w:num w:numId="8">
    <w:abstractNumId w:val="12"/>
  </w:num>
  <w:num w:numId="9">
    <w:abstractNumId w:val="5"/>
  </w:num>
  <w:num w:numId="10">
    <w:abstractNumId w:val="9"/>
  </w:num>
  <w:num w:numId="11">
    <w:abstractNumId w:val="8"/>
  </w:num>
  <w:num w:numId="12">
    <w:abstractNumId w:val="15"/>
  </w:num>
  <w:num w:numId="13">
    <w:abstractNumId w:val="4"/>
  </w:num>
  <w:num w:numId="14">
    <w:abstractNumId w:val="10"/>
  </w:num>
  <w:num w:numId="15">
    <w:abstractNumId w:val="7"/>
  </w:num>
  <w:num w:numId="16">
    <w:abstractNumId w:val="0"/>
  </w:num>
  <w:num w:numId="17">
    <w:abstractNumId w:val="16"/>
  </w:num>
  <w:num w:numId="18">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mwrAUAbt0QZCwAAAA="/>
  </w:docVars>
  <w:rsids>
    <w:rsidRoot w:val="002D2947"/>
    <w:rsid w:val="00001FDF"/>
    <w:rsid w:val="00002EEE"/>
    <w:rsid w:val="00061045"/>
    <w:rsid w:val="00073D26"/>
    <w:rsid w:val="00082087"/>
    <w:rsid w:val="00095B00"/>
    <w:rsid w:val="000A1E8D"/>
    <w:rsid w:val="000A4102"/>
    <w:rsid w:val="000B2AE6"/>
    <w:rsid w:val="000E72D5"/>
    <w:rsid w:val="00107B9F"/>
    <w:rsid w:val="0014087D"/>
    <w:rsid w:val="0017007F"/>
    <w:rsid w:val="00170339"/>
    <w:rsid w:val="00172A33"/>
    <w:rsid w:val="00173470"/>
    <w:rsid w:val="001F4218"/>
    <w:rsid w:val="00207D30"/>
    <w:rsid w:val="00221CFC"/>
    <w:rsid w:val="00227DE5"/>
    <w:rsid w:val="002472B0"/>
    <w:rsid w:val="002670FB"/>
    <w:rsid w:val="00287781"/>
    <w:rsid w:val="002D2947"/>
    <w:rsid w:val="00304F84"/>
    <w:rsid w:val="00363E96"/>
    <w:rsid w:val="00366291"/>
    <w:rsid w:val="003A3D13"/>
    <w:rsid w:val="003C5EB9"/>
    <w:rsid w:val="003E6814"/>
    <w:rsid w:val="004038C6"/>
    <w:rsid w:val="00411D9B"/>
    <w:rsid w:val="00416478"/>
    <w:rsid w:val="00416991"/>
    <w:rsid w:val="00422FFF"/>
    <w:rsid w:val="004535C3"/>
    <w:rsid w:val="0046131D"/>
    <w:rsid w:val="004940F1"/>
    <w:rsid w:val="00495A38"/>
    <w:rsid w:val="004B6D11"/>
    <w:rsid w:val="004E206E"/>
    <w:rsid w:val="004E2333"/>
    <w:rsid w:val="005219F2"/>
    <w:rsid w:val="00530AE1"/>
    <w:rsid w:val="00565186"/>
    <w:rsid w:val="005707D4"/>
    <w:rsid w:val="0057173A"/>
    <w:rsid w:val="0059464D"/>
    <w:rsid w:val="005B182F"/>
    <w:rsid w:val="00624DC3"/>
    <w:rsid w:val="00662169"/>
    <w:rsid w:val="00690C65"/>
    <w:rsid w:val="006C17E0"/>
    <w:rsid w:val="006E47AD"/>
    <w:rsid w:val="00711809"/>
    <w:rsid w:val="00714D28"/>
    <w:rsid w:val="00720DFA"/>
    <w:rsid w:val="007506E5"/>
    <w:rsid w:val="007F08FB"/>
    <w:rsid w:val="00817413"/>
    <w:rsid w:val="0084228F"/>
    <w:rsid w:val="0087203E"/>
    <w:rsid w:val="00897F59"/>
    <w:rsid w:val="008D075D"/>
    <w:rsid w:val="008D43F1"/>
    <w:rsid w:val="008E4A67"/>
    <w:rsid w:val="009015A6"/>
    <w:rsid w:val="009027DC"/>
    <w:rsid w:val="0092659C"/>
    <w:rsid w:val="009530CB"/>
    <w:rsid w:val="0096165C"/>
    <w:rsid w:val="009679E6"/>
    <w:rsid w:val="0097232F"/>
    <w:rsid w:val="00993646"/>
    <w:rsid w:val="009A2FF3"/>
    <w:rsid w:val="009A3A71"/>
    <w:rsid w:val="00A017CD"/>
    <w:rsid w:val="00A514E0"/>
    <w:rsid w:val="00A60BDD"/>
    <w:rsid w:val="00AB7246"/>
    <w:rsid w:val="00AD0B17"/>
    <w:rsid w:val="00AF56E1"/>
    <w:rsid w:val="00B024B9"/>
    <w:rsid w:val="00B047F7"/>
    <w:rsid w:val="00B06668"/>
    <w:rsid w:val="00B57A19"/>
    <w:rsid w:val="00B64C02"/>
    <w:rsid w:val="00B705DA"/>
    <w:rsid w:val="00B720B7"/>
    <w:rsid w:val="00B927A3"/>
    <w:rsid w:val="00BA0769"/>
    <w:rsid w:val="00BA0DC1"/>
    <w:rsid w:val="00BA555C"/>
    <w:rsid w:val="00BB2537"/>
    <w:rsid w:val="00BE7E97"/>
    <w:rsid w:val="00C32BE5"/>
    <w:rsid w:val="00C5617A"/>
    <w:rsid w:val="00C86EF1"/>
    <w:rsid w:val="00CA1A94"/>
    <w:rsid w:val="00CA4A91"/>
    <w:rsid w:val="00CA72EB"/>
    <w:rsid w:val="00CC7454"/>
    <w:rsid w:val="00D0250B"/>
    <w:rsid w:val="00D10814"/>
    <w:rsid w:val="00D13996"/>
    <w:rsid w:val="00D56B42"/>
    <w:rsid w:val="00D655C6"/>
    <w:rsid w:val="00D95F1B"/>
    <w:rsid w:val="00DC35AA"/>
    <w:rsid w:val="00DF070A"/>
    <w:rsid w:val="00DF79C1"/>
    <w:rsid w:val="00E15774"/>
    <w:rsid w:val="00E236E1"/>
    <w:rsid w:val="00E43578"/>
    <w:rsid w:val="00E54ED1"/>
    <w:rsid w:val="00E8767C"/>
    <w:rsid w:val="00EA5F2A"/>
    <w:rsid w:val="00EE7F43"/>
    <w:rsid w:val="00EF308A"/>
    <w:rsid w:val="00F045B4"/>
    <w:rsid w:val="00F05086"/>
    <w:rsid w:val="00F26A94"/>
    <w:rsid w:val="00F45263"/>
    <w:rsid w:val="00F505E9"/>
    <w:rsid w:val="00F54C17"/>
    <w:rsid w:val="00F60352"/>
    <w:rsid w:val="00FA345B"/>
    <w:rsid w:val="00FD277C"/>
    <w:rsid w:val="00FF70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0250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Heading2Char">
    <w:name w:val="Heading 2 Char"/>
    <w:basedOn w:val="DefaultParagraphFont"/>
    <w:link w:val="Heading2"/>
    <w:uiPriority w:val="9"/>
    <w:semiHidden/>
    <w:rsid w:val="00D0250B"/>
    <w:rPr>
      <w:rFonts w:asciiTheme="majorHAnsi" w:eastAsiaTheme="majorEastAsia" w:hAnsiTheme="majorHAnsi" w:cstheme="majorBidi"/>
      <w:color w:val="2F5496" w:themeColor="accent1" w:themeShade="BF"/>
      <w:sz w:val="26"/>
      <w:szCs w:val="26"/>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2198186">
      <w:bodyDiv w:val="1"/>
      <w:marLeft w:val="0"/>
      <w:marRight w:val="0"/>
      <w:marTop w:val="0"/>
      <w:marBottom w:val="0"/>
      <w:divBdr>
        <w:top w:val="none" w:sz="0" w:space="0" w:color="auto"/>
        <w:left w:val="none" w:sz="0" w:space="0" w:color="auto"/>
        <w:bottom w:val="none" w:sz="0" w:space="0" w:color="auto"/>
        <w:right w:val="none" w:sz="0" w:space="0" w:color="auto"/>
      </w:divBdr>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14AF1A-A0C1-4045-9175-8937817459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9BE655-44CC-4387-9DB6-5166D8DC0A10}">
  <ds:schemaRefs>
    <ds:schemaRef ds:uri="http://schemas.microsoft.com/sharepoint/v3/contenttype/forms"/>
  </ds:schemaRefs>
</ds:datastoreItem>
</file>

<file path=customXml/itemProps3.xml><?xml version="1.0" encoding="utf-8"?>
<ds:datastoreItem xmlns:ds="http://schemas.openxmlformats.org/officeDocument/2006/customXml" ds:itemID="{D5C6677F-E709-4B54-87AA-C260EB4B5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58aa-d045-40da-a146-7009da8733cf"/>
    <ds:schemaRef ds:uri="83690647-06a7-42dc-9626-ae17f4ef5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8</Pages>
  <Words>1695</Words>
  <Characters>966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32</cp:revision>
  <dcterms:created xsi:type="dcterms:W3CDTF">2021-11-07T07:12:00Z</dcterms:created>
  <dcterms:modified xsi:type="dcterms:W3CDTF">2022-02-0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